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CEF4A" w14:textId="77777777" w:rsidR="00AE3337" w:rsidRPr="00FA746F" w:rsidRDefault="00AE3337" w:rsidP="00E0016A">
      <w:pPr>
        <w:tabs>
          <w:tab w:val="left" w:pos="3119"/>
        </w:tabs>
        <w:rPr>
          <w:color w:val="000000" w:themeColor="text1"/>
        </w:rPr>
      </w:pPr>
      <w:r w:rsidRPr="00FA746F">
        <w:rPr>
          <w:color w:val="000000" w:themeColor="text1"/>
        </w:rPr>
        <w:t>FACULTATEA DE ANTREPRENORIAT, INGINERIA SI MANAGEMENTUL AFACERILOR</w:t>
      </w:r>
    </w:p>
    <w:p w14:paraId="2D74B842" w14:textId="77777777" w:rsidR="00E0016A" w:rsidRPr="00FA746F" w:rsidRDefault="00E0016A" w:rsidP="00E0016A">
      <w:pPr>
        <w:tabs>
          <w:tab w:val="left" w:pos="3119"/>
        </w:tabs>
        <w:rPr>
          <w:color w:val="000000" w:themeColor="text1"/>
        </w:rPr>
      </w:pPr>
      <w:r w:rsidRPr="00FA746F">
        <w:rPr>
          <w:noProof/>
          <w:color w:val="000000" w:themeColor="text1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84E1DF2" wp14:editId="47DFC300">
                <wp:simplePos x="0" y="0"/>
                <wp:positionH relativeFrom="column">
                  <wp:posOffset>7166822</wp:posOffset>
                </wp:positionH>
                <wp:positionV relativeFrom="paragraph">
                  <wp:posOffset>-91440</wp:posOffset>
                </wp:positionV>
                <wp:extent cx="2404533" cy="567267"/>
                <wp:effectExtent l="0" t="0" r="15240" b="23495"/>
                <wp:wrapNone/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4533" cy="56726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07763" dir="81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BF9E690" w14:textId="77777777" w:rsidR="00A37DF1" w:rsidRPr="00D34482" w:rsidRDefault="00A37DF1" w:rsidP="00063B8A">
                            <w:pPr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          </w:t>
                            </w:r>
                            <w:proofErr w:type="spellStart"/>
                            <w:r w:rsidRPr="00D34482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Coordonator</w:t>
                            </w:r>
                            <w:proofErr w:type="spellEnd"/>
                            <w:r w:rsidRPr="00D34482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program,</w:t>
                            </w:r>
                          </w:p>
                          <w:p w14:paraId="6D0F073D" w14:textId="77777777" w:rsidR="00A37DF1" w:rsidRPr="00D34482" w:rsidRDefault="00A37DF1" w:rsidP="00D34482">
                            <w:pPr>
                              <w:spacing w:before="240"/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D34482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Prof.dr.ing</w:t>
                            </w:r>
                            <w:proofErr w:type="spellEnd"/>
                            <w:r w:rsidRPr="00D34482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. Gheorghe MILITAR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84E1DF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64.3pt;margin-top:-7.2pt;width:189.35pt;height:44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" strokecolor="white">
                <v:shadow opacity=".5" offset="-6pt,6pt"/>
                <v:textbox>
                  <w:txbxContent>
                    <w:p w14:paraId="6BF9E690" w14:textId="77777777" w:rsidR="00A37DF1" w:rsidRPr="00D34482" w:rsidRDefault="00A37DF1" w:rsidP="00063B8A">
                      <w:pPr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color w:val="000000" w:themeColor="text1"/>
                          <w:sz w:val="22"/>
                          <w:szCs w:val="22"/>
                        </w:rPr>
                        <w:t xml:space="preserve">           </w:t>
                      </w:r>
                      <w:proofErr w:type="spellStart"/>
                      <w:r w:rsidRPr="00D34482">
                        <w:rPr>
                          <w:color w:val="000000" w:themeColor="text1"/>
                          <w:sz w:val="22"/>
                          <w:szCs w:val="22"/>
                        </w:rPr>
                        <w:t>Coordonator</w:t>
                      </w:r>
                      <w:proofErr w:type="spellEnd"/>
                      <w:r w:rsidRPr="00D34482">
                        <w:rPr>
                          <w:color w:val="000000" w:themeColor="text1"/>
                          <w:sz w:val="22"/>
                          <w:szCs w:val="22"/>
                        </w:rPr>
                        <w:t xml:space="preserve"> program,</w:t>
                      </w:r>
                    </w:p>
                    <w:p w14:paraId="6D0F073D" w14:textId="77777777" w:rsidR="00A37DF1" w:rsidRPr="00D34482" w:rsidRDefault="00A37DF1" w:rsidP="00D34482">
                      <w:pPr>
                        <w:spacing w:before="240"/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proofErr w:type="spellStart"/>
                      <w:r w:rsidRPr="00D34482">
                        <w:rPr>
                          <w:color w:val="000000" w:themeColor="text1"/>
                          <w:sz w:val="22"/>
                          <w:szCs w:val="22"/>
                        </w:rPr>
                        <w:t>Prof.dr.ing</w:t>
                      </w:r>
                      <w:proofErr w:type="spellEnd"/>
                      <w:r w:rsidRPr="00D34482">
                        <w:rPr>
                          <w:color w:val="000000" w:themeColor="text1"/>
                          <w:sz w:val="22"/>
                          <w:szCs w:val="22"/>
                        </w:rPr>
                        <w:t>. Gheorghe MILITARU</w:t>
                      </w:r>
                    </w:p>
                  </w:txbxContent>
                </v:textbox>
              </v:shape>
            </w:pict>
          </mc:Fallback>
        </mc:AlternateContent>
      </w:r>
      <w:r w:rsidRPr="00FA746F">
        <w:rPr>
          <w:color w:val="000000" w:themeColor="text1"/>
        </w:rPr>
        <w:t xml:space="preserve">DEPARTAMENTUL </w:t>
      </w:r>
      <w:r w:rsidR="00D34482" w:rsidRPr="00FA746F">
        <w:rPr>
          <w:color w:val="000000" w:themeColor="text1"/>
        </w:rPr>
        <w:t xml:space="preserve">DE ANTREPRENORIAT ŞI </w:t>
      </w:r>
      <w:r w:rsidRPr="00FA746F">
        <w:rPr>
          <w:color w:val="000000" w:themeColor="text1"/>
        </w:rPr>
        <w:t>MANAGEMENT</w:t>
      </w:r>
    </w:p>
    <w:p w14:paraId="71CD95AA" w14:textId="77777777" w:rsidR="00063B8A" w:rsidRPr="00FA746F" w:rsidRDefault="00AE3337" w:rsidP="00063B8A">
      <w:pPr>
        <w:tabs>
          <w:tab w:val="left" w:pos="3119"/>
        </w:tabs>
        <w:rPr>
          <w:color w:val="000000" w:themeColor="text1"/>
        </w:rPr>
      </w:pPr>
      <w:r w:rsidRPr="00FA746F">
        <w:rPr>
          <w:color w:val="000000" w:themeColor="text1"/>
        </w:rPr>
        <w:t>PROGRAMUL DE MASTER</w:t>
      </w:r>
      <w:r w:rsidR="00E0016A" w:rsidRPr="00FA746F">
        <w:rPr>
          <w:color w:val="000000" w:themeColor="text1"/>
        </w:rPr>
        <w:t>:</w:t>
      </w:r>
      <w:r w:rsidR="00E0016A" w:rsidRPr="00FA746F">
        <w:rPr>
          <w:b/>
          <w:color w:val="000000" w:themeColor="text1"/>
        </w:rPr>
        <w:t xml:space="preserve">  Management of the Digital </w:t>
      </w:r>
      <w:proofErr w:type="gramStart"/>
      <w:r w:rsidR="00E0016A" w:rsidRPr="00FA746F">
        <w:rPr>
          <w:b/>
          <w:color w:val="000000" w:themeColor="text1"/>
        </w:rPr>
        <w:t xml:space="preserve">Enterprise  </w:t>
      </w:r>
      <w:r w:rsidR="00E0016A" w:rsidRPr="00C267CE">
        <w:rPr>
          <w:b/>
          <w:color w:val="000000" w:themeColor="text1"/>
          <w:shd w:val="clear" w:color="auto" w:fill="FFE599"/>
        </w:rPr>
        <w:t>(</w:t>
      </w:r>
      <w:proofErr w:type="gramEnd"/>
      <w:r w:rsidR="00E0016A" w:rsidRPr="00C267CE">
        <w:rPr>
          <w:b/>
          <w:color w:val="000000" w:themeColor="text1"/>
          <w:shd w:val="clear" w:color="auto" w:fill="FFE599"/>
        </w:rPr>
        <w:t>MDE)</w:t>
      </w:r>
    </w:p>
    <w:p w14:paraId="76F384DA" w14:textId="77777777" w:rsidR="006B181E" w:rsidRPr="00FA746F" w:rsidRDefault="00A45B58" w:rsidP="003F61EB">
      <w:pPr>
        <w:tabs>
          <w:tab w:val="left" w:pos="3119"/>
        </w:tabs>
        <w:rPr>
          <w:color w:val="000000" w:themeColor="text1"/>
        </w:rPr>
      </w:pPr>
      <w:r w:rsidRPr="00FA746F">
        <w:rPr>
          <w:color w:val="000000" w:themeColor="text1"/>
        </w:rPr>
        <w:tab/>
      </w:r>
      <w:r w:rsidRPr="00FA746F">
        <w:rPr>
          <w:color w:val="000000" w:themeColor="text1"/>
        </w:rPr>
        <w:tab/>
      </w:r>
      <w:r w:rsidRPr="00FA746F">
        <w:rPr>
          <w:color w:val="000000" w:themeColor="text1"/>
        </w:rPr>
        <w:tab/>
      </w:r>
      <w:r w:rsidRPr="00FA746F">
        <w:rPr>
          <w:color w:val="000000" w:themeColor="text1"/>
        </w:rPr>
        <w:tab/>
      </w:r>
      <w:r w:rsidRPr="00FA746F">
        <w:rPr>
          <w:color w:val="000000" w:themeColor="text1"/>
        </w:rPr>
        <w:tab/>
      </w:r>
      <w:r w:rsidRPr="00FA746F">
        <w:rPr>
          <w:color w:val="000000" w:themeColor="text1"/>
        </w:rPr>
        <w:tab/>
      </w:r>
      <w:r w:rsidRPr="00FA746F">
        <w:rPr>
          <w:color w:val="000000" w:themeColor="text1"/>
        </w:rPr>
        <w:tab/>
      </w:r>
      <w:r w:rsidRPr="00FA746F">
        <w:rPr>
          <w:color w:val="000000" w:themeColor="text1"/>
        </w:rPr>
        <w:tab/>
      </w:r>
      <w:r w:rsidRPr="00FA746F">
        <w:rPr>
          <w:color w:val="000000" w:themeColor="text1"/>
        </w:rPr>
        <w:tab/>
      </w:r>
      <w:r w:rsidRPr="00FA746F">
        <w:rPr>
          <w:color w:val="000000" w:themeColor="text1"/>
        </w:rPr>
        <w:tab/>
      </w:r>
      <w:r w:rsidRPr="00FA746F">
        <w:rPr>
          <w:color w:val="000000" w:themeColor="text1"/>
        </w:rPr>
        <w:tab/>
      </w:r>
      <w:r w:rsidRPr="00FA746F">
        <w:rPr>
          <w:color w:val="000000" w:themeColor="text1"/>
        </w:rPr>
        <w:tab/>
      </w:r>
      <w:r w:rsidRPr="00FA746F">
        <w:rPr>
          <w:color w:val="000000" w:themeColor="text1"/>
        </w:rPr>
        <w:tab/>
      </w:r>
    </w:p>
    <w:p w14:paraId="773CA730" w14:textId="77777777" w:rsidR="00A45B58" w:rsidRPr="00FA746F" w:rsidRDefault="00187E08">
      <w:pPr>
        <w:pStyle w:val="Heading4"/>
        <w:rPr>
          <w:color w:val="000000" w:themeColor="text1"/>
          <w:sz w:val="20"/>
        </w:rPr>
      </w:pPr>
      <w:r w:rsidRPr="00FA746F">
        <w:rPr>
          <w:color w:val="000000" w:themeColor="text1"/>
          <w:sz w:val="20"/>
        </w:rPr>
        <w:t>PROGRAM</w:t>
      </w:r>
      <w:r w:rsidR="00E0016A" w:rsidRPr="00FA746F">
        <w:rPr>
          <w:color w:val="000000" w:themeColor="text1"/>
          <w:sz w:val="20"/>
        </w:rPr>
        <w:t>UL</w:t>
      </w:r>
      <w:r w:rsidRPr="00FA746F">
        <w:rPr>
          <w:color w:val="000000" w:themeColor="text1"/>
          <w:sz w:val="20"/>
        </w:rPr>
        <w:t xml:space="preserve"> ACTIVITĂŢI</w:t>
      </w:r>
      <w:r w:rsidR="00E0016A" w:rsidRPr="00FA746F">
        <w:rPr>
          <w:color w:val="000000" w:themeColor="text1"/>
          <w:sz w:val="20"/>
        </w:rPr>
        <w:t>ILOR</w:t>
      </w:r>
    </w:p>
    <w:p w14:paraId="6CE6D059" w14:textId="7BBE76BA" w:rsidR="00A45B58" w:rsidRDefault="00B54EEE" w:rsidP="00C267CE">
      <w:pPr>
        <w:shd w:val="clear" w:color="auto" w:fill="FFE599"/>
        <w:jc w:val="center"/>
        <w:rPr>
          <w:b/>
          <w:color w:val="000000" w:themeColor="text1"/>
        </w:rPr>
      </w:pPr>
      <w:r w:rsidRPr="00FA746F">
        <w:rPr>
          <w:b/>
          <w:color w:val="000000" w:themeColor="text1"/>
        </w:rPr>
        <w:t>Anul</w:t>
      </w:r>
      <w:r w:rsidR="00C53CD4" w:rsidRPr="00FA746F">
        <w:rPr>
          <w:b/>
          <w:color w:val="000000" w:themeColor="text1"/>
        </w:rPr>
        <w:t xml:space="preserve"> </w:t>
      </w:r>
      <w:r w:rsidR="008D778D" w:rsidRPr="00FA746F">
        <w:rPr>
          <w:b/>
          <w:color w:val="000000" w:themeColor="text1"/>
        </w:rPr>
        <w:t>I</w:t>
      </w:r>
      <w:r w:rsidR="00C53CD4" w:rsidRPr="00FA746F">
        <w:rPr>
          <w:b/>
          <w:color w:val="000000" w:themeColor="text1"/>
        </w:rPr>
        <w:t xml:space="preserve"> </w:t>
      </w:r>
      <w:r w:rsidR="00063B8A" w:rsidRPr="00FA746F">
        <w:rPr>
          <w:b/>
          <w:color w:val="000000" w:themeColor="text1"/>
        </w:rPr>
        <w:t>-</w:t>
      </w:r>
      <w:r w:rsidRPr="00FA746F">
        <w:rPr>
          <w:b/>
          <w:color w:val="000000" w:themeColor="text1"/>
        </w:rPr>
        <w:t xml:space="preserve"> </w:t>
      </w:r>
      <w:proofErr w:type="spellStart"/>
      <w:r w:rsidR="00063B8A" w:rsidRPr="00FA746F">
        <w:rPr>
          <w:b/>
          <w:color w:val="000000" w:themeColor="text1"/>
        </w:rPr>
        <w:t>S</w:t>
      </w:r>
      <w:r w:rsidRPr="00FA746F">
        <w:rPr>
          <w:b/>
          <w:color w:val="000000" w:themeColor="text1"/>
        </w:rPr>
        <w:t>emestrul</w:t>
      </w:r>
      <w:proofErr w:type="spellEnd"/>
      <w:r w:rsidRPr="00FA746F">
        <w:rPr>
          <w:b/>
          <w:color w:val="000000" w:themeColor="text1"/>
        </w:rPr>
        <w:t xml:space="preserve"> </w:t>
      </w:r>
      <w:proofErr w:type="gramStart"/>
      <w:r w:rsidR="00533F2F" w:rsidRPr="00FA746F">
        <w:rPr>
          <w:b/>
          <w:color w:val="000000" w:themeColor="text1"/>
        </w:rPr>
        <w:t>I</w:t>
      </w:r>
      <w:r w:rsidR="0088100F" w:rsidRPr="00FA746F">
        <w:rPr>
          <w:b/>
          <w:color w:val="000000" w:themeColor="text1"/>
        </w:rPr>
        <w:t>I</w:t>
      </w:r>
      <w:r w:rsidR="00714F10" w:rsidRPr="00FA746F">
        <w:rPr>
          <w:b/>
          <w:color w:val="000000" w:themeColor="text1"/>
        </w:rPr>
        <w:t xml:space="preserve">  </w:t>
      </w:r>
      <w:r w:rsidR="00C53CD4" w:rsidRPr="00FA746F">
        <w:rPr>
          <w:b/>
          <w:color w:val="000000" w:themeColor="text1"/>
        </w:rPr>
        <w:t>/</w:t>
      </w:r>
      <w:proofErr w:type="gramEnd"/>
      <w:r w:rsidR="00C53CD4" w:rsidRPr="00FA746F">
        <w:rPr>
          <w:b/>
          <w:color w:val="000000" w:themeColor="text1"/>
        </w:rPr>
        <w:t xml:space="preserve"> Anul </w:t>
      </w:r>
      <w:proofErr w:type="spellStart"/>
      <w:r w:rsidR="00C53CD4" w:rsidRPr="00FA746F">
        <w:rPr>
          <w:b/>
          <w:color w:val="000000" w:themeColor="text1"/>
        </w:rPr>
        <w:t>universitar</w:t>
      </w:r>
      <w:proofErr w:type="spellEnd"/>
      <w:r w:rsidR="00C53CD4" w:rsidRPr="00FA746F">
        <w:rPr>
          <w:b/>
          <w:color w:val="000000" w:themeColor="text1"/>
        </w:rPr>
        <w:t xml:space="preserve"> </w:t>
      </w:r>
      <w:r w:rsidR="00B63863" w:rsidRPr="00752961">
        <w:rPr>
          <w:b/>
          <w:color w:val="000000" w:themeColor="text1"/>
          <w:shd w:val="clear" w:color="auto" w:fill="FDE9D9" w:themeFill="accent6" w:themeFillTint="33"/>
        </w:rPr>
        <w:t>20</w:t>
      </w:r>
      <w:r w:rsidR="00710A1B" w:rsidRPr="00752961">
        <w:rPr>
          <w:b/>
          <w:color w:val="000000" w:themeColor="text1"/>
          <w:shd w:val="clear" w:color="auto" w:fill="FDE9D9" w:themeFill="accent6" w:themeFillTint="33"/>
        </w:rPr>
        <w:t>2</w:t>
      </w:r>
      <w:r w:rsidR="00C267CE" w:rsidRPr="00752961">
        <w:rPr>
          <w:b/>
          <w:color w:val="000000" w:themeColor="text1"/>
          <w:shd w:val="clear" w:color="auto" w:fill="FDE9D9" w:themeFill="accent6" w:themeFillTint="33"/>
        </w:rPr>
        <w:t>3</w:t>
      </w:r>
      <w:r w:rsidR="00710A1B" w:rsidRPr="00752961">
        <w:rPr>
          <w:b/>
          <w:color w:val="000000" w:themeColor="text1"/>
          <w:shd w:val="clear" w:color="auto" w:fill="FDE9D9" w:themeFill="accent6" w:themeFillTint="33"/>
        </w:rPr>
        <w:t>-202</w:t>
      </w:r>
      <w:r w:rsidR="00C267CE" w:rsidRPr="00752961">
        <w:rPr>
          <w:b/>
          <w:color w:val="000000" w:themeColor="text1"/>
          <w:shd w:val="clear" w:color="auto" w:fill="FDE9D9" w:themeFill="accent6" w:themeFillTint="33"/>
        </w:rPr>
        <w:t>4</w:t>
      </w:r>
    </w:p>
    <w:p w14:paraId="6CF9BA0F" w14:textId="77777777" w:rsidR="00921EC4" w:rsidRPr="00FA746F" w:rsidRDefault="00921EC4" w:rsidP="00714F10">
      <w:pPr>
        <w:jc w:val="center"/>
        <w:rPr>
          <w:b/>
          <w:color w:val="000000" w:themeColor="text1"/>
        </w:rPr>
      </w:pPr>
    </w:p>
    <w:tbl>
      <w:tblPr>
        <w:tblW w:w="5303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2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1"/>
        <w:gridCol w:w="1064"/>
        <w:gridCol w:w="986"/>
        <w:gridCol w:w="990"/>
        <w:gridCol w:w="990"/>
        <w:gridCol w:w="990"/>
        <w:gridCol w:w="1003"/>
        <w:gridCol w:w="1003"/>
        <w:gridCol w:w="1009"/>
        <w:gridCol w:w="1009"/>
        <w:gridCol w:w="1009"/>
        <w:gridCol w:w="1009"/>
        <w:gridCol w:w="1006"/>
        <w:gridCol w:w="1005"/>
        <w:gridCol w:w="1008"/>
        <w:gridCol w:w="1011"/>
        <w:gridCol w:w="97"/>
      </w:tblGrid>
      <w:tr w:rsidR="00A87E04" w:rsidRPr="00921EC4" w14:paraId="7D2CE6C5" w14:textId="2AE01EE9" w:rsidTr="00A87E04">
        <w:trPr>
          <w:trHeight w:val="259"/>
          <w:jc w:val="center"/>
        </w:trPr>
        <w:tc>
          <w:tcPr>
            <w:tcW w:w="59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tl2br w:val="nil"/>
            </w:tcBorders>
            <w:shd w:val="clear" w:color="auto" w:fill="FFE599"/>
          </w:tcPr>
          <w:p w14:paraId="6DD3E688" w14:textId="798EC7EC" w:rsidR="00C267CE" w:rsidRPr="00921EC4" w:rsidRDefault="00C267CE" w:rsidP="00C267CE">
            <w:pPr>
              <w:tabs>
                <w:tab w:val="left" w:pos="3119"/>
              </w:tabs>
              <w:rPr>
                <w:rFonts w:ascii="Arial Narrow" w:hAnsi="Arial Narrow"/>
                <w:sz w:val="22"/>
              </w:rPr>
            </w:pPr>
            <w:r w:rsidRPr="00921EC4">
              <w:rPr>
                <w:rFonts w:ascii="Arial Narrow" w:hAnsi="Arial Narrow"/>
                <w:sz w:val="22"/>
              </w:rPr>
              <w:t xml:space="preserve">Nr. </w:t>
            </w:r>
            <w:proofErr w:type="spellStart"/>
            <w:r w:rsidRPr="00921EC4">
              <w:rPr>
                <w:rFonts w:ascii="Arial Narrow" w:hAnsi="Arial Narrow"/>
                <w:sz w:val="22"/>
              </w:rPr>
              <w:t>săptămân</w:t>
            </w:r>
            <w:r>
              <w:rPr>
                <w:rFonts w:ascii="Arial Narrow" w:hAnsi="Arial Narrow"/>
                <w:sz w:val="22"/>
              </w:rPr>
              <w:t>ă</w:t>
            </w:r>
            <w:proofErr w:type="spellEnd"/>
          </w:p>
        </w:tc>
        <w:tc>
          <w:tcPr>
            <w:tcW w:w="30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753FE783" w14:textId="568C2DFA" w:rsidR="00C267CE" w:rsidRPr="00921EC4" w:rsidRDefault="00C267CE" w:rsidP="00C267CE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</w:t>
            </w:r>
          </w:p>
        </w:tc>
        <w:tc>
          <w:tcPr>
            <w:tcW w:w="3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2FA19363" w14:textId="78DA86F6" w:rsidR="00C267CE" w:rsidRPr="00921EC4" w:rsidRDefault="00C267CE" w:rsidP="00C267CE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2</w:t>
            </w:r>
          </w:p>
        </w:tc>
        <w:tc>
          <w:tcPr>
            <w:tcW w:w="3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4A00E1C" w14:textId="122B18D8" w:rsidR="00C267CE" w:rsidRPr="00921EC4" w:rsidRDefault="00C267CE" w:rsidP="00C267CE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3</w:t>
            </w:r>
          </w:p>
        </w:tc>
        <w:tc>
          <w:tcPr>
            <w:tcW w:w="3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B4A3D82" w14:textId="2B2AB1FB" w:rsidR="00C267CE" w:rsidRPr="00921EC4" w:rsidRDefault="00C267CE" w:rsidP="00C267CE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4</w:t>
            </w:r>
          </w:p>
        </w:tc>
        <w:tc>
          <w:tcPr>
            <w:tcW w:w="31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1A268F4D" w14:textId="6DFA9CFE" w:rsidR="00C267CE" w:rsidRPr="00921EC4" w:rsidRDefault="00C267CE" w:rsidP="00C267CE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5</w:t>
            </w:r>
          </w:p>
        </w:tc>
        <w:tc>
          <w:tcPr>
            <w:tcW w:w="31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5454462D" w14:textId="52E2B2BD" w:rsidR="00C267CE" w:rsidRPr="00921EC4" w:rsidRDefault="00C267CE" w:rsidP="00C267CE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6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401517F2" w14:textId="5906F000" w:rsidR="00C267CE" w:rsidRPr="00921EC4" w:rsidRDefault="00C267CE" w:rsidP="00C267CE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7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04447277" w14:textId="705C447C" w:rsidR="00C267CE" w:rsidRPr="00921EC4" w:rsidRDefault="00C267CE" w:rsidP="00C267CE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8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50E7E0A6" w14:textId="3789B70D" w:rsidR="00C267CE" w:rsidRPr="00921EC4" w:rsidRDefault="00C267CE" w:rsidP="00C267CE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9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AA21A97" w14:textId="703D258B" w:rsidR="00C267CE" w:rsidRPr="00921EC4" w:rsidRDefault="00C267CE" w:rsidP="00C267CE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0</w:t>
            </w:r>
          </w:p>
        </w:tc>
        <w:tc>
          <w:tcPr>
            <w:tcW w:w="31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7E30E56" w14:textId="5BA15152" w:rsidR="00C267CE" w:rsidRPr="00921EC4" w:rsidRDefault="00C267CE" w:rsidP="00C267CE">
            <w:pPr>
              <w:tabs>
                <w:tab w:val="left" w:pos="3119"/>
              </w:tabs>
              <w:ind w:left="360"/>
              <w:jc w:val="center"/>
              <w:rPr>
                <w:rFonts w:ascii="Arial Narrow" w:hAnsi="Arial Narrow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1</w:t>
            </w:r>
          </w:p>
        </w:tc>
        <w:tc>
          <w:tcPr>
            <w:tcW w:w="31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0CA9E046" w14:textId="2B581AD9" w:rsidR="00C267CE" w:rsidRPr="00921EC4" w:rsidRDefault="00C267CE" w:rsidP="00C267CE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2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C0D8789" w14:textId="2C1D1463" w:rsidR="00C267CE" w:rsidRPr="00921EC4" w:rsidRDefault="00C267CE" w:rsidP="00C267CE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3</w:t>
            </w:r>
          </w:p>
        </w:tc>
        <w:tc>
          <w:tcPr>
            <w:tcW w:w="31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E15961E" w14:textId="153A899E" w:rsidR="00C267CE" w:rsidRPr="00921EC4" w:rsidRDefault="00C267CE" w:rsidP="00C267CE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4</w:t>
            </w:r>
          </w:p>
        </w:tc>
        <w:tc>
          <w:tcPr>
            <w:tcW w:w="3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E5DFEC" w:themeFill="accent4" w:themeFillTint="33"/>
          </w:tcPr>
          <w:p w14:paraId="730E8F95" w14:textId="77777777" w:rsidR="00C267CE" w:rsidRPr="001E5D88" w:rsidRDefault="00C267CE" w:rsidP="00C267CE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Cs/>
                <w:color w:val="C00000"/>
              </w:rPr>
            </w:pPr>
          </w:p>
        </w:tc>
      </w:tr>
      <w:tr w:rsidR="00A87E04" w:rsidRPr="001E5D88" w14:paraId="03BB64E5" w14:textId="10A73726" w:rsidTr="00A87E04">
        <w:trPr>
          <w:gridAfter w:val="1"/>
          <w:wAfter w:w="30" w:type="pct"/>
          <w:trHeight w:val="504"/>
          <w:jc w:val="center"/>
        </w:trPr>
        <w:tc>
          <w:tcPr>
            <w:tcW w:w="268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tl2br w:val="nil"/>
            </w:tcBorders>
            <w:shd w:val="clear" w:color="auto" w:fill="FFE599"/>
          </w:tcPr>
          <w:p w14:paraId="3E9E06A8" w14:textId="77777777" w:rsidR="00C267CE" w:rsidRPr="00921EC4" w:rsidRDefault="00C267CE" w:rsidP="00C267CE">
            <w:pPr>
              <w:tabs>
                <w:tab w:val="left" w:pos="3119"/>
              </w:tabs>
              <w:jc w:val="right"/>
              <w:rPr>
                <w:rFonts w:ascii="Arial Narrow" w:hAnsi="Arial Narrow"/>
                <w:szCs w:val="16"/>
              </w:rPr>
            </w:pPr>
            <w:r w:rsidRPr="00921EC4">
              <w:rPr>
                <w:rFonts w:ascii="Arial Narrow" w:hAnsi="Arial Narrow"/>
                <w:noProof/>
                <w:szCs w:val="16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277EA69C" wp14:editId="01DC31F0">
                      <wp:simplePos x="0" y="0"/>
                      <wp:positionH relativeFrom="column">
                        <wp:posOffset>-18415</wp:posOffset>
                      </wp:positionH>
                      <wp:positionV relativeFrom="paragraph">
                        <wp:posOffset>-6350</wp:posOffset>
                      </wp:positionV>
                      <wp:extent cx="578485" cy="306070"/>
                      <wp:effectExtent l="0" t="0" r="31115" b="36830"/>
                      <wp:wrapNone/>
                      <wp:docPr id="1" name="Lin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578485" cy="30607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2AC920D" id="Line 4" o:spid="_x0000_s1026" style="position:absolute;flip:x 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45pt,-.5pt" to="44.1pt,2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"/>
                  </w:pict>
                </mc:Fallback>
              </mc:AlternateContent>
            </w:r>
            <w:r w:rsidRPr="00921EC4">
              <w:rPr>
                <w:rFonts w:ascii="Arial Narrow" w:hAnsi="Arial Narrow"/>
                <w:szCs w:val="16"/>
              </w:rPr>
              <w:t xml:space="preserve">Data </w:t>
            </w:r>
          </w:p>
          <w:p w14:paraId="4F7234DF" w14:textId="77777777" w:rsidR="00C267CE" w:rsidRPr="00921EC4" w:rsidRDefault="00C267CE" w:rsidP="00C267CE">
            <w:pPr>
              <w:tabs>
                <w:tab w:val="left" w:pos="3119"/>
              </w:tabs>
              <w:ind w:right="-249"/>
              <w:rPr>
                <w:rFonts w:ascii="Arial Narrow" w:hAnsi="Arial Narrow"/>
                <w:sz w:val="24"/>
              </w:rPr>
            </w:pPr>
            <w:proofErr w:type="spellStart"/>
            <w:r w:rsidRPr="00921EC4">
              <w:rPr>
                <w:rFonts w:ascii="Arial Narrow" w:hAnsi="Arial Narrow"/>
                <w:szCs w:val="16"/>
              </w:rPr>
              <w:t>Ziua</w:t>
            </w:r>
            <w:proofErr w:type="spellEnd"/>
          </w:p>
        </w:tc>
        <w:tc>
          <w:tcPr>
            <w:tcW w:w="33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B6320AE" w14:textId="55DAB376" w:rsidR="00C267CE" w:rsidRPr="00921EC4" w:rsidRDefault="00CB4A82" w:rsidP="00C267CE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interval</w:t>
            </w:r>
          </w:p>
        </w:tc>
        <w:tc>
          <w:tcPr>
            <w:tcW w:w="30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54E9B2F6" w14:textId="0348F61D" w:rsidR="00C267CE" w:rsidRPr="00F65C4D" w:rsidRDefault="00CB4A82" w:rsidP="00C267CE">
            <w:pPr>
              <w:tabs>
                <w:tab w:val="left" w:pos="3119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264821"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>26.02- 01.03</w:t>
            </w:r>
          </w:p>
        </w:tc>
        <w:tc>
          <w:tcPr>
            <w:tcW w:w="3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6277E805" w14:textId="77777777" w:rsidR="00CB4A82" w:rsidRDefault="00CB4A82" w:rsidP="00CB4A82">
            <w:pPr>
              <w:tabs>
                <w:tab w:val="left" w:pos="3119"/>
              </w:tabs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4.03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-</w:t>
            </w:r>
          </w:p>
          <w:p w14:paraId="24837C08" w14:textId="2D0CE208" w:rsidR="00C267CE" w:rsidRPr="00F65C4D" w:rsidRDefault="00CB4A82" w:rsidP="00CB4A82">
            <w:pPr>
              <w:tabs>
                <w:tab w:val="left" w:pos="3119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08.03</w:t>
            </w:r>
          </w:p>
        </w:tc>
        <w:tc>
          <w:tcPr>
            <w:tcW w:w="3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633A11A0" w14:textId="1537C46F" w:rsidR="00C267CE" w:rsidRPr="00F65C4D" w:rsidRDefault="00CB4A82" w:rsidP="00C267CE">
            <w:pPr>
              <w:tabs>
                <w:tab w:val="left" w:pos="3119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1.03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-15.03</w:t>
            </w:r>
          </w:p>
        </w:tc>
        <w:tc>
          <w:tcPr>
            <w:tcW w:w="308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45C31558" w14:textId="0C14B6AF" w:rsidR="00C267CE" w:rsidRPr="00F65C4D" w:rsidRDefault="00CB4A82" w:rsidP="00C267CE">
            <w:pPr>
              <w:tabs>
                <w:tab w:val="left" w:pos="3119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8.03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-22.03</w:t>
            </w:r>
          </w:p>
        </w:tc>
        <w:tc>
          <w:tcPr>
            <w:tcW w:w="31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6816B239" w14:textId="2C1A2FFD" w:rsidR="00C267CE" w:rsidRPr="00F65C4D" w:rsidRDefault="00CB4A82" w:rsidP="00C267CE">
            <w:pPr>
              <w:tabs>
                <w:tab w:val="left" w:pos="3119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5.03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-29.03</w:t>
            </w:r>
          </w:p>
        </w:tc>
        <w:tc>
          <w:tcPr>
            <w:tcW w:w="31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49C02C11" w14:textId="0B74CC77" w:rsidR="00C267CE" w:rsidRPr="00F65C4D" w:rsidRDefault="00CB4A82" w:rsidP="00C267CE">
            <w:pPr>
              <w:tabs>
                <w:tab w:val="left" w:pos="3119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1.04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-05.04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6C676F93" w14:textId="5846CD8F" w:rsidR="00C267CE" w:rsidRPr="00F65C4D" w:rsidRDefault="00CB4A82" w:rsidP="00C267CE">
            <w:pPr>
              <w:tabs>
                <w:tab w:val="left" w:pos="3119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8.04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-12.04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57304DB7" w14:textId="67C08F5B" w:rsidR="00C267CE" w:rsidRPr="00F65C4D" w:rsidRDefault="00CB4A82" w:rsidP="00C267CE">
            <w:pPr>
              <w:tabs>
                <w:tab w:val="left" w:pos="3119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5.04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-19.04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7322544C" w14:textId="1FB907E2" w:rsidR="00C267CE" w:rsidRPr="00F65C4D" w:rsidRDefault="00CB4A82" w:rsidP="00C267CE">
            <w:pPr>
              <w:tabs>
                <w:tab w:val="left" w:pos="3119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2.04-26.04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0708DA41" w14:textId="0EB60837" w:rsidR="00C267CE" w:rsidRPr="00F65C4D" w:rsidRDefault="00CB4A82" w:rsidP="00C267CE">
            <w:pPr>
              <w:tabs>
                <w:tab w:val="left" w:pos="3119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9.04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-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3.05</w:t>
            </w:r>
          </w:p>
        </w:tc>
        <w:tc>
          <w:tcPr>
            <w:tcW w:w="31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79A99FCA" w14:textId="0D7B553D" w:rsidR="00C267CE" w:rsidRPr="00F65C4D" w:rsidRDefault="00CB4A82" w:rsidP="00C267CE">
            <w:pPr>
              <w:tabs>
                <w:tab w:val="left" w:pos="3119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6.05 - 10.05</w:t>
            </w:r>
          </w:p>
        </w:tc>
        <w:tc>
          <w:tcPr>
            <w:tcW w:w="31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7B6400B7" w14:textId="1CD73FB4" w:rsidR="00C267CE" w:rsidRPr="00F65C4D" w:rsidRDefault="00CB4A82" w:rsidP="00C267CE">
            <w:pPr>
              <w:tabs>
                <w:tab w:val="left" w:pos="3119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3.05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-17.05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467C61E5" w14:textId="65CBC0D7" w:rsidR="00C267CE" w:rsidRPr="00F65C4D" w:rsidRDefault="00CB4A82" w:rsidP="00C267CE">
            <w:pPr>
              <w:tabs>
                <w:tab w:val="left" w:pos="3119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0.05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-24.05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79FB758F" w14:textId="11AF6A1D" w:rsidR="00C267CE" w:rsidRPr="00F65C4D" w:rsidRDefault="00CB4A82" w:rsidP="00C267CE">
            <w:pPr>
              <w:tabs>
                <w:tab w:val="left" w:pos="3119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7.05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-31.0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5</w:t>
            </w:r>
          </w:p>
        </w:tc>
      </w:tr>
      <w:tr w:rsidR="00A87E04" w:rsidRPr="00921EC4" w14:paraId="15A2E9D4" w14:textId="7F551654" w:rsidTr="00A87E04">
        <w:trPr>
          <w:trHeight w:val="318"/>
          <w:jc w:val="center"/>
        </w:trPr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14FBC5" w14:textId="71770E2E" w:rsidR="00625AD8" w:rsidRPr="004324E9" w:rsidRDefault="00625AD8" w:rsidP="00625AD8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proofErr w:type="spellStart"/>
            <w:r w:rsidRPr="004324E9">
              <w:rPr>
                <w:rFonts w:ascii="Arial Narrow" w:hAnsi="Arial Narrow" w:cs="Arial"/>
                <w:b/>
              </w:rPr>
              <w:t>Luni</w:t>
            </w:r>
            <w:proofErr w:type="spellEnd"/>
          </w:p>
          <w:p w14:paraId="112FD264" w14:textId="41D935C3" w:rsidR="00625AD8" w:rsidRPr="004324E9" w:rsidRDefault="001F26D2" w:rsidP="00625AD8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ED014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A70C75" w14:textId="4E2DA3D0" w:rsidR="00625AD8" w:rsidRPr="00921EC4" w:rsidRDefault="00625AD8" w:rsidP="00625AD8">
            <w:pPr>
              <w:pStyle w:val="Heading5"/>
              <w:tabs>
                <w:tab w:val="left" w:pos="3119"/>
              </w:tabs>
              <w:rPr>
                <w:rFonts w:ascii="Arial Narrow" w:hAnsi="Arial Narrow" w:cs="Arial"/>
                <w:b w:val="0"/>
                <w:sz w:val="20"/>
              </w:rPr>
            </w:pPr>
            <w:r w:rsidRPr="00921EC4">
              <w:rPr>
                <w:rFonts w:ascii="Arial Narrow" w:hAnsi="Arial Narrow" w:cs="Arial"/>
                <w:b w:val="0"/>
                <w:sz w:val="20"/>
              </w:rPr>
              <w:t>17</w:t>
            </w:r>
            <w:r w:rsidRPr="00921EC4">
              <w:rPr>
                <w:rFonts w:ascii="Arial Narrow" w:hAnsi="Arial Narrow" w:cs="Arial"/>
                <w:b w:val="0"/>
                <w:sz w:val="20"/>
                <w:vertAlign w:val="superscript"/>
              </w:rPr>
              <w:t>00</w:t>
            </w:r>
            <w:r w:rsidRPr="00921EC4">
              <w:rPr>
                <w:rFonts w:ascii="Arial Narrow" w:hAnsi="Arial Narrow" w:cs="Arial"/>
                <w:b w:val="0"/>
                <w:sz w:val="20"/>
              </w:rPr>
              <w:t>-18</w:t>
            </w:r>
            <w:r w:rsidRPr="00921EC4">
              <w:rPr>
                <w:rFonts w:ascii="Arial Narrow" w:hAnsi="Arial Narrow" w:cs="Arial"/>
                <w:b w:val="0"/>
                <w:sz w:val="20"/>
                <w:vertAlign w:val="superscript"/>
              </w:rPr>
              <w:t>40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052DC" w14:textId="77777777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0D95E54F" w14:textId="1127788C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C1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8564C" w14:textId="77777777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4A8AC477" w14:textId="1C23675F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C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415F1D" w14:textId="77777777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489FEEFC" w14:textId="07EA8679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C3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58681" w14:textId="77777777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3AA006A6" w14:textId="5F75E5B1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C4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F9A78B" w14:textId="77777777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282BE4A0" w14:textId="2C9D5D15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C5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8C373" w14:textId="77777777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36EE8B31" w14:textId="673EDDEE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C6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4D46A" w14:textId="77777777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785EB20F" w14:textId="0CE5E85D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C7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FE304" w14:textId="77777777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63E1F2CA" w14:textId="5B85093C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C8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03B82" w14:textId="77777777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6E2C2DA2" w14:textId="7EB7B59A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C9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ECACE" w14:textId="77777777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2FDFA287" w14:textId="7A773665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C10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EC0AB" w14:textId="77777777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316AE67E" w14:textId="15E24341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C11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3AD401" w14:textId="77777777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6D193441" w14:textId="7FE3F776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C1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99668C" w14:textId="77777777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7AF6A290" w14:textId="02FFEC4B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C13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8AE26" w14:textId="77777777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62C75F61" w14:textId="60DDA46C" w:rsidR="00625AD8" w:rsidRPr="00921EC4" w:rsidRDefault="00625AD8" w:rsidP="00625AD8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C14</w:t>
            </w:r>
          </w:p>
        </w:tc>
        <w:tc>
          <w:tcPr>
            <w:tcW w:w="30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E46A20D" w14:textId="5F008D00" w:rsidR="00625AD8" w:rsidRPr="00DE211F" w:rsidRDefault="00625AD8" w:rsidP="00625AD8">
            <w:pPr>
              <w:jc w:val="center"/>
              <w:rPr>
                <w:rFonts w:ascii="Arial Narrow" w:hAnsi="Arial Narrow" w:cs="Arial"/>
                <w:b/>
                <w:color w:val="C00000"/>
              </w:rPr>
            </w:pPr>
            <w:r w:rsidRPr="00001D55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A87E04" w:rsidRPr="00921EC4" w14:paraId="0D30AAFB" w14:textId="76C3D191" w:rsidTr="00A87E04">
        <w:trPr>
          <w:trHeight w:val="115"/>
          <w:jc w:val="center"/>
        </w:trPr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635FF9" w14:textId="77777777" w:rsidR="00B429FC" w:rsidRPr="004324E9" w:rsidRDefault="00B429FC" w:rsidP="00B429FC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proofErr w:type="spellStart"/>
            <w:r w:rsidRPr="004324E9">
              <w:rPr>
                <w:rFonts w:ascii="Arial Narrow" w:hAnsi="Arial Narrow" w:cs="Arial"/>
                <w:b/>
              </w:rPr>
              <w:t>Luni</w:t>
            </w:r>
            <w:proofErr w:type="spellEnd"/>
          </w:p>
          <w:p w14:paraId="7440DFC1" w14:textId="7E3E47F8" w:rsidR="00B429FC" w:rsidRPr="004324E9" w:rsidRDefault="001F26D2" w:rsidP="001F26D2">
            <w:pPr>
              <w:tabs>
                <w:tab w:val="left" w:pos="3119"/>
              </w:tabs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b/>
              </w:rPr>
              <w:t>ED014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4F35C" w14:textId="252BB58F" w:rsidR="00B429FC" w:rsidRPr="00921EC4" w:rsidRDefault="00B429FC" w:rsidP="00B429FC">
            <w:pPr>
              <w:pStyle w:val="Heading5"/>
              <w:tabs>
                <w:tab w:val="left" w:pos="3119"/>
              </w:tabs>
              <w:rPr>
                <w:rFonts w:ascii="Arial Narrow" w:hAnsi="Arial Narrow" w:cs="Arial"/>
                <w:b w:val="0"/>
                <w:sz w:val="20"/>
              </w:rPr>
            </w:pPr>
            <w:r w:rsidRPr="00921EC4">
              <w:rPr>
                <w:rFonts w:ascii="Arial Narrow" w:hAnsi="Arial Narrow" w:cs="Arial"/>
                <w:b w:val="0"/>
                <w:sz w:val="20"/>
              </w:rPr>
              <w:t>18</w:t>
            </w:r>
            <w:r w:rsidRPr="00921EC4">
              <w:rPr>
                <w:rFonts w:ascii="Arial Narrow" w:hAnsi="Arial Narrow" w:cs="Arial"/>
                <w:b w:val="0"/>
                <w:sz w:val="20"/>
                <w:vertAlign w:val="superscript"/>
              </w:rPr>
              <w:t>40</w:t>
            </w:r>
            <w:r w:rsidRPr="00921EC4">
              <w:rPr>
                <w:rFonts w:ascii="Arial Narrow" w:hAnsi="Arial Narrow" w:cs="Arial"/>
                <w:b w:val="0"/>
                <w:sz w:val="20"/>
              </w:rPr>
              <w:t>-2</w:t>
            </w:r>
            <w:r>
              <w:rPr>
                <w:rFonts w:ascii="Arial Narrow" w:hAnsi="Arial Narrow" w:cs="Arial"/>
                <w:b w:val="0"/>
                <w:sz w:val="20"/>
              </w:rPr>
              <w:t>1</w:t>
            </w:r>
            <w:r>
              <w:rPr>
                <w:rFonts w:ascii="Arial Narrow" w:hAnsi="Arial Narrow" w:cs="Arial"/>
                <w:b w:val="0"/>
                <w:sz w:val="20"/>
                <w:vertAlign w:val="superscript"/>
              </w:rPr>
              <w:t>1</w:t>
            </w:r>
            <w:r w:rsidRPr="00921EC4">
              <w:rPr>
                <w:rFonts w:ascii="Arial Narrow" w:hAnsi="Arial Narrow" w:cs="Arial"/>
                <w:b w:val="0"/>
                <w:sz w:val="20"/>
                <w:vertAlign w:val="superscript"/>
              </w:rPr>
              <w:t>0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1EE34B" w14:textId="77777777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3F890130" w14:textId="21028D0A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proofErr w:type="spellStart"/>
            <w:r w:rsidRPr="00921EC4">
              <w:rPr>
                <w:rFonts w:ascii="Arial Narrow" w:hAnsi="Arial Narrow" w:cs="Arial"/>
                <w:bCs/>
                <w:szCs w:val="22"/>
              </w:rPr>
              <w:t>Lp</w:t>
            </w:r>
            <w:proofErr w:type="spellEnd"/>
            <w:r w:rsidRPr="00921EC4">
              <w:rPr>
                <w:rFonts w:ascii="Arial Narrow" w:hAnsi="Arial Narrow" w:cs="Arial"/>
                <w:bCs/>
                <w:szCs w:val="22"/>
              </w:rPr>
              <w:t xml:space="preserve"> SGr.</w:t>
            </w:r>
            <w:r w:rsidRPr="00B429FC">
              <w:rPr>
                <w:rFonts w:ascii="Arial Narrow" w:hAnsi="Arial Narrow" w:cs="Arial"/>
                <w:b/>
                <w:szCs w:val="22"/>
              </w:rPr>
              <w:t>1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3ADC6" w14:textId="77777777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05FF7684" w14:textId="023E388F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  <w:color w:val="943634" w:themeColor="accent2" w:themeShade="BF"/>
              </w:rPr>
            </w:pPr>
            <w:proofErr w:type="spellStart"/>
            <w:r w:rsidRPr="00921EC4">
              <w:rPr>
                <w:rFonts w:ascii="Arial Narrow" w:hAnsi="Arial Narrow" w:cs="Arial"/>
                <w:bCs/>
                <w:szCs w:val="22"/>
              </w:rPr>
              <w:t>Lp</w:t>
            </w:r>
            <w:proofErr w:type="spellEnd"/>
            <w:r w:rsidRPr="00921EC4">
              <w:rPr>
                <w:rFonts w:ascii="Arial Narrow" w:hAnsi="Arial Narrow" w:cs="Arial"/>
                <w:bCs/>
                <w:szCs w:val="22"/>
              </w:rPr>
              <w:t xml:space="preserve"> SGr.</w:t>
            </w:r>
            <w:r w:rsidRPr="00B429FC">
              <w:rPr>
                <w:rFonts w:ascii="Arial Narrow" w:hAnsi="Arial Narrow" w:cs="Arial"/>
                <w:b/>
                <w:szCs w:val="22"/>
              </w:rPr>
              <w:t>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735E9" w14:textId="77777777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347264E5" w14:textId="081379BE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proofErr w:type="spellStart"/>
            <w:r w:rsidRPr="00921EC4">
              <w:rPr>
                <w:rFonts w:ascii="Arial Narrow" w:hAnsi="Arial Narrow" w:cs="Arial"/>
                <w:bCs/>
                <w:szCs w:val="22"/>
              </w:rPr>
              <w:t>Lp</w:t>
            </w:r>
            <w:proofErr w:type="spellEnd"/>
            <w:r w:rsidRPr="00921EC4">
              <w:rPr>
                <w:rFonts w:ascii="Arial Narrow" w:hAnsi="Arial Narrow" w:cs="Arial"/>
                <w:bCs/>
                <w:szCs w:val="22"/>
              </w:rPr>
              <w:t xml:space="preserve"> SGr.</w:t>
            </w:r>
            <w:r w:rsidRPr="00B429FC">
              <w:rPr>
                <w:rFonts w:ascii="Arial Narrow" w:hAnsi="Arial Narrow" w:cs="Arial"/>
                <w:b/>
                <w:szCs w:val="22"/>
              </w:rPr>
              <w:t>3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D9A4F" w14:textId="77777777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23956ED9" w14:textId="7435CEE5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  <w:color w:val="943634" w:themeColor="accent2" w:themeShade="BF"/>
              </w:rPr>
            </w:pPr>
            <w:proofErr w:type="spellStart"/>
            <w:r w:rsidRPr="00921EC4">
              <w:rPr>
                <w:rFonts w:ascii="Arial Narrow" w:hAnsi="Arial Narrow" w:cs="Arial"/>
                <w:bCs/>
                <w:szCs w:val="22"/>
              </w:rPr>
              <w:t>Lp</w:t>
            </w:r>
            <w:proofErr w:type="spellEnd"/>
            <w:r w:rsidRPr="00921EC4">
              <w:rPr>
                <w:rFonts w:ascii="Arial Narrow" w:hAnsi="Arial Narrow" w:cs="Arial"/>
                <w:bCs/>
                <w:szCs w:val="22"/>
              </w:rPr>
              <w:t xml:space="preserve"> SGr.</w:t>
            </w:r>
            <w:r w:rsidRPr="00B429FC">
              <w:rPr>
                <w:rFonts w:ascii="Arial Narrow" w:hAnsi="Arial Narrow" w:cs="Arial"/>
                <w:b/>
                <w:szCs w:val="22"/>
              </w:rPr>
              <w:t>1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BECC72" w14:textId="77777777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36CA4383" w14:textId="00B5FA19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proofErr w:type="spellStart"/>
            <w:r w:rsidRPr="00921EC4">
              <w:rPr>
                <w:rFonts w:ascii="Arial Narrow" w:hAnsi="Arial Narrow" w:cs="Arial"/>
                <w:bCs/>
                <w:szCs w:val="22"/>
              </w:rPr>
              <w:t>Lp</w:t>
            </w:r>
            <w:proofErr w:type="spellEnd"/>
            <w:r w:rsidRPr="00921EC4">
              <w:rPr>
                <w:rFonts w:ascii="Arial Narrow" w:hAnsi="Arial Narrow" w:cs="Arial"/>
                <w:bCs/>
                <w:szCs w:val="22"/>
              </w:rPr>
              <w:t xml:space="preserve"> SGr.</w:t>
            </w:r>
            <w:r w:rsidRPr="00B429FC">
              <w:rPr>
                <w:rFonts w:ascii="Arial Narrow" w:hAnsi="Arial Narrow" w:cs="Arial"/>
                <w:b/>
                <w:szCs w:val="22"/>
              </w:rPr>
              <w:t>2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4A6F3" w14:textId="77777777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088CD9C7" w14:textId="71D588E6" w:rsidR="00B429FC" w:rsidRPr="00921EC4" w:rsidRDefault="00B429FC" w:rsidP="00B429FC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943634" w:themeColor="accent2" w:themeShade="BF"/>
              </w:rPr>
            </w:pPr>
            <w:proofErr w:type="spellStart"/>
            <w:r w:rsidRPr="00921EC4">
              <w:rPr>
                <w:rFonts w:ascii="Arial Narrow" w:hAnsi="Arial Narrow" w:cs="Arial"/>
                <w:bCs/>
                <w:szCs w:val="22"/>
              </w:rPr>
              <w:t>Lp</w:t>
            </w:r>
            <w:proofErr w:type="spellEnd"/>
            <w:r w:rsidRPr="00921EC4">
              <w:rPr>
                <w:rFonts w:ascii="Arial Narrow" w:hAnsi="Arial Narrow" w:cs="Arial"/>
                <w:bCs/>
                <w:szCs w:val="22"/>
              </w:rPr>
              <w:t xml:space="preserve"> SGr.</w:t>
            </w:r>
            <w:r w:rsidRPr="00B429FC">
              <w:rPr>
                <w:rFonts w:ascii="Arial Narrow" w:hAnsi="Arial Narrow" w:cs="Arial"/>
                <w:b/>
                <w:szCs w:val="22"/>
              </w:rPr>
              <w:t>3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63D29" w14:textId="77777777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1E8B4AF6" w14:textId="50F54016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proofErr w:type="spellStart"/>
            <w:r w:rsidRPr="00921EC4">
              <w:rPr>
                <w:rFonts w:ascii="Arial Narrow" w:hAnsi="Arial Narrow" w:cs="Arial"/>
                <w:bCs/>
                <w:szCs w:val="22"/>
              </w:rPr>
              <w:t>Lp</w:t>
            </w:r>
            <w:proofErr w:type="spellEnd"/>
            <w:r w:rsidRPr="00921EC4">
              <w:rPr>
                <w:rFonts w:ascii="Arial Narrow" w:hAnsi="Arial Narrow" w:cs="Arial"/>
                <w:bCs/>
                <w:szCs w:val="22"/>
              </w:rPr>
              <w:t xml:space="preserve"> SGr.</w:t>
            </w:r>
            <w:r w:rsidRPr="00B429FC">
              <w:rPr>
                <w:rFonts w:ascii="Arial Narrow" w:hAnsi="Arial Narrow" w:cs="Arial"/>
                <w:b/>
                <w:szCs w:val="22"/>
              </w:rPr>
              <w:t>1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EF9F3" w14:textId="77777777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60C78486" w14:textId="31D7B452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  <w:color w:val="943634" w:themeColor="accent2" w:themeShade="BF"/>
              </w:rPr>
            </w:pPr>
            <w:proofErr w:type="spellStart"/>
            <w:r w:rsidRPr="00921EC4">
              <w:rPr>
                <w:rFonts w:ascii="Arial Narrow" w:hAnsi="Arial Narrow" w:cs="Arial"/>
                <w:bCs/>
                <w:szCs w:val="22"/>
              </w:rPr>
              <w:t>Lp</w:t>
            </w:r>
            <w:proofErr w:type="spellEnd"/>
            <w:r w:rsidRPr="00921EC4">
              <w:rPr>
                <w:rFonts w:ascii="Arial Narrow" w:hAnsi="Arial Narrow" w:cs="Arial"/>
                <w:bCs/>
                <w:szCs w:val="22"/>
              </w:rPr>
              <w:t xml:space="preserve"> SGr.</w:t>
            </w:r>
            <w:r w:rsidRPr="00B429FC">
              <w:rPr>
                <w:rFonts w:ascii="Arial Narrow" w:hAnsi="Arial Narrow" w:cs="Arial"/>
                <w:b/>
                <w:szCs w:val="22"/>
              </w:rPr>
              <w:t>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7926D" w14:textId="77777777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6133FB9E" w14:textId="00A93C37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proofErr w:type="spellStart"/>
            <w:r w:rsidRPr="00921EC4">
              <w:rPr>
                <w:rFonts w:ascii="Arial Narrow" w:hAnsi="Arial Narrow" w:cs="Arial"/>
                <w:bCs/>
                <w:szCs w:val="22"/>
              </w:rPr>
              <w:t>Lp</w:t>
            </w:r>
            <w:proofErr w:type="spellEnd"/>
            <w:r w:rsidRPr="00921EC4">
              <w:rPr>
                <w:rFonts w:ascii="Arial Narrow" w:hAnsi="Arial Narrow" w:cs="Arial"/>
                <w:bCs/>
                <w:szCs w:val="22"/>
              </w:rPr>
              <w:t xml:space="preserve"> SGr.</w:t>
            </w:r>
            <w:r w:rsidRPr="00B429FC">
              <w:rPr>
                <w:rFonts w:ascii="Arial Narrow" w:hAnsi="Arial Narrow" w:cs="Arial"/>
                <w:b/>
                <w:szCs w:val="22"/>
              </w:rPr>
              <w:t>3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CC25D" w14:textId="77777777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2248CEAB" w14:textId="6F194B1D" w:rsidR="00B429FC" w:rsidRPr="00921EC4" w:rsidRDefault="00B429FC" w:rsidP="00B429FC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943634" w:themeColor="accent2" w:themeShade="BF"/>
              </w:rPr>
            </w:pPr>
            <w:proofErr w:type="spellStart"/>
            <w:r w:rsidRPr="00921EC4">
              <w:rPr>
                <w:rFonts w:ascii="Arial Narrow" w:hAnsi="Arial Narrow" w:cs="Arial"/>
                <w:bCs/>
                <w:szCs w:val="22"/>
              </w:rPr>
              <w:t>Lp</w:t>
            </w:r>
            <w:proofErr w:type="spellEnd"/>
            <w:r w:rsidRPr="00921EC4">
              <w:rPr>
                <w:rFonts w:ascii="Arial Narrow" w:hAnsi="Arial Narrow" w:cs="Arial"/>
                <w:bCs/>
                <w:szCs w:val="22"/>
              </w:rPr>
              <w:t xml:space="preserve"> SGr.</w:t>
            </w:r>
            <w:r w:rsidRPr="00B429FC">
              <w:rPr>
                <w:rFonts w:ascii="Arial Narrow" w:hAnsi="Arial Narrow" w:cs="Arial"/>
                <w:b/>
                <w:szCs w:val="22"/>
              </w:rPr>
              <w:t>1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7922B7" w14:textId="77777777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5E2D29AC" w14:textId="4535A1BE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proofErr w:type="spellStart"/>
            <w:r w:rsidRPr="00921EC4">
              <w:rPr>
                <w:rFonts w:ascii="Arial Narrow" w:hAnsi="Arial Narrow" w:cs="Arial"/>
                <w:bCs/>
                <w:szCs w:val="22"/>
              </w:rPr>
              <w:t>Lp</w:t>
            </w:r>
            <w:proofErr w:type="spellEnd"/>
            <w:r w:rsidRPr="00921EC4">
              <w:rPr>
                <w:rFonts w:ascii="Arial Narrow" w:hAnsi="Arial Narrow" w:cs="Arial"/>
                <w:bCs/>
                <w:szCs w:val="22"/>
              </w:rPr>
              <w:t xml:space="preserve"> SGr.</w:t>
            </w:r>
            <w:r w:rsidRPr="00B429FC">
              <w:rPr>
                <w:rFonts w:ascii="Arial Narrow" w:hAnsi="Arial Narrow" w:cs="Arial"/>
                <w:b/>
                <w:szCs w:val="22"/>
              </w:rPr>
              <w:t>2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3D32E" w14:textId="77777777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05A48421" w14:textId="4FB9610E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  <w:color w:val="943634" w:themeColor="accent2" w:themeShade="BF"/>
              </w:rPr>
            </w:pPr>
            <w:proofErr w:type="spellStart"/>
            <w:r w:rsidRPr="00921EC4">
              <w:rPr>
                <w:rFonts w:ascii="Arial Narrow" w:hAnsi="Arial Narrow" w:cs="Arial"/>
                <w:bCs/>
                <w:szCs w:val="22"/>
              </w:rPr>
              <w:t>Lp</w:t>
            </w:r>
            <w:proofErr w:type="spellEnd"/>
            <w:r w:rsidRPr="00921EC4">
              <w:rPr>
                <w:rFonts w:ascii="Arial Narrow" w:hAnsi="Arial Narrow" w:cs="Arial"/>
                <w:bCs/>
                <w:szCs w:val="22"/>
              </w:rPr>
              <w:t xml:space="preserve"> SGr.</w:t>
            </w:r>
            <w:r w:rsidRPr="00B429FC">
              <w:rPr>
                <w:rFonts w:ascii="Arial Narrow" w:hAnsi="Arial Narrow" w:cs="Arial"/>
                <w:b/>
                <w:szCs w:val="22"/>
              </w:rPr>
              <w:t>3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0F623" w14:textId="77777777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136D94E5" w14:textId="5CD479E5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proofErr w:type="spellStart"/>
            <w:r w:rsidRPr="00921EC4">
              <w:rPr>
                <w:rFonts w:ascii="Arial Narrow" w:hAnsi="Arial Narrow" w:cs="Arial"/>
                <w:bCs/>
                <w:szCs w:val="22"/>
              </w:rPr>
              <w:t>Lp</w:t>
            </w:r>
            <w:proofErr w:type="spellEnd"/>
            <w:r w:rsidRPr="00921EC4">
              <w:rPr>
                <w:rFonts w:ascii="Arial Narrow" w:hAnsi="Arial Narrow" w:cs="Arial"/>
                <w:bCs/>
                <w:szCs w:val="22"/>
              </w:rPr>
              <w:t xml:space="preserve"> SGr.</w:t>
            </w:r>
            <w:r w:rsidRPr="00B429FC">
              <w:rPr>
                <w:rFonts w:ascii="Arial Narrow" w:hAnsi="Arial Narrow" w:cs="Arial"/>
                <w:b/>
                <w:szCs w:val="22"/>
              </w:rPr>
              <w:t>1</w:t>
            </w:r>
            <w:r>
              <w:rPr>
                <w:rFonts w:ascii="Arial Narrow" w:hAnsi="Arial Narrow" w:cs="Arial"/>
                <w:b/>
                <w:szCs w:val="22"/>
              </w:rPr>
              <w:t>+3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74A1C" w14:textId="77777777" w:rsidR="00B429FC" w:rsidRPr="00921EC4" w:rsidRDefault="00B429FC" w:rsidP="00B429FC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ISCL</w:t>
            </w:r>
          </w:p>
          <w:p w14:paraId="6DF5E3CA" w14:textId="071E9204" w:rsidR="00B429FC" w:rsidRPr="00921EC4" w:rsidRDefault="00B429FC" w:rsidP="00B429FC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943634" w:themeColor="accent2" w:themeShade="BF"/>
              </w:rPr>
            </w:pPr>
            <w:proofErr w:type="spellStart"/>
            <w:r w:rsidRPr="00921EC4">
              <w:rPr>
                <w:rFonts w:ascii="Arial Narrow" w:hAnsi="Arial Narrow" w:cs="Arial"/>
                <w:bCs/>
                <w:szCs w:val="22"/>
              </w:rPr>
              <w:t>Lp</w:t>
            </w:r>
            <w:proofErr w:type="spellEnd"/>
            <w:r w:rsidRPr="00921EC4">
              <w:rPr>
                <w:rFonts w:ascii="Arial Narrow" w:hAnsi="Arial Narrow" w:cs="Arial"/>
                <w:bCs/>
                <w:szCs w:val="22"/>
              </w:rPr>
              <w:t xml:space="preserve"> SGr.</w:t>
            </w:r>
            <w:r w:rsidRPr="00B429FC">
              <w:rPr>
                <w:rFonts w:ascii="Arial Narrow" w:hAnsi="Arial Narrow" w:cs="Arial"/>
                <w:b/>
                <w:szCs w:val="22"/>
              </w:rPr>
              <w:t>2+3</w:t>
            </w:r>
          </w:p>
        </w:tc>
        <w:tc>
          <w:tcPr>
            <w:tcW w:w="3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14BA9D3" w14:textId="5CF7ABA7" w:rsidR="00B429FC" w:rsidRPr="00DE211F" w:rsidRDefault="00DE211F" w:rsidP="00CB4CE2">
            <w:pPr>
              <w:rPr>
                <w:rFonts w:ascii="Arial Narrow" w:hAnsi="Arial Narrow" w:cs="Arial"/>
                <w:b/>
                <w:color w:val="C00000"/>
              </w:rPr>
            </w:pPr>
            <w:r w:rsidRPr="00001D55">
              <w:rPr>
                <w:rFonts w:ascii="Arial Narrow" w:hAnsi="Arial Narrow" w:cs="Arial"/>
                <w:b/>
                <w:color w:val="002060"/>
              </w:rPr>
              <w:t>3</w:t>
            </w:r>
          </w:p>
        </w:tc>
      </w:tr>
      <w:tr w:rsidR="00E63825" w:rsidRPr="00921EC4" w14:paraId="2742599B" w14:textId="4CA13F3E" w:rsidTr="00E63825">
        <w:trPr>
          <w:trHeight w:val="461"/>
          <w:jc w:val="center"/>
        </w:trPr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B80542D" w14:textId="77777777" w:rsidR="00625AD8" w:rsidRPr="004324E9" w:rsidRDefault="00625AD8" w:rsidP="00625AD8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proofErr w:type="spellStart"/>
            <w:r w:rsidRPr="004324E9">
              <w:rPr>
                <w:rFonts w:ascii="Arial Narrow" w:hAnsi="Arial Narrow" w:cs="Arial"/>
                <w:b/>
              </w:rPr>
              <w:t>Marți</w:t>
            </w:r>
            <w:proofErr w:type="spellEnd"/>
            <w:r w:rsidRPr="004324E9">
              <w:rPr>
                <w:rFonts w:ascii="Arial Narrow" w:hAnsi="Arial Narrow" w:cs="Arial"/>
                <w:b/>
              </w:rPr>
              <w:t xml:space="preserve"> </w:t>
            </w:r>
          </w:p>
          <w:p w14:paraId="652A27E0" w14:textId="77777777" w:rsidR="00625AD8" w:rsidRPr="004324E9" w:rsidRDefault="00625AD8" w:rsidP="00625AD8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r w:rsidRPr="004324E9">
              <w:rPr>
                <w:rFonts w:ascii="Arial Narrow" w:hAnsi="Arial Narrow" w:cs="Arial"/>
                <w:b/>
              </w:rPr>
              <w:t>BN 227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D489AF0" w14:textId="33DF70E6" w:rsidR="00625AD8" w:rsidRPr="007C19E7" w:rsidRDefault="00324947" w:rsidP="00625AD8">
            <w:pPr>
              <w:pStyle w:val="Heading5"/>
              <w:tabs>
                <w:tab w:val="left" w:pos="3119"/>
              </w:tabs>
              <w:rPr>
                <w:rFonts w:ascii="Arial Narrow" w:hAnsi="Arial Narrow" w:cs="Arial"/>
                <w:b w:val="0"/>
                <w:bCs/>
                <w:sz w:val="20"/>
                <w:szCs w:val="16"/>
              </w:rPr>
            </w:pPr>
            <w:r w:rsidRPr="007C19E7">
              <w:rPr>
                <w:rFonts w:ascii="Arial Narrow" w:hAnsi="Arial Narrow" w:cs="Arial"/>
                <w:b w:val="0"/>
                <w:bCs/>
                <w:sz w:val="20"/>
                <w:szCs w:val="16"/>
              </w:rPr>
              <w:t>17</w:t>
            </w:r>
            <w:r w:rsidRPr="007C19E7">
              <w:rPr>
                <w:rFonts w:ascii="Arial Narrow" w:hAnsi="Arial Narrow" w:cs="Arial"/>
                <w:b w:val="0"/>
                <w:bCs/>
                <w:sz w:val="20"/>
                <w:szCs w:val="16"/>
                <w:vertAlign w:val="superscript"/>
              </w:rPr>
              <w:t>50</w:t>
            </w:r>
            <w:r w:rsidRPr="007C19E7">
              <w:rPr>
                <w:rFonts w:ascii="Arial Narrow" w:hAnsi="Arial Narrow" w:cs="Arial"/>
                <w:b w:val="0"/>
                <w:bCs/>
                <w:sz w:val="20"/>
                <w:szCs w:val="16"/>
              </w:rPr>
              <w:t>-19</w:t>
            </w:r>
            <w:r w:rsidRPr="007C19E7">
              <w:rPr>
                <w:rFonts w:ascii="Arial Narrow" w:hAnsi="Arial Narrow" w:cs="Arial"/>
                <w:b w:val="0"/>
                <w:bCs/>
                <w:sz w:val="20"/>
                <w:szCs w:val="16"/>
                <w:vertAlign w:val="superscript"/>
              </w:rPr>
              <w:t>30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416282C" w14:textId="34AEDD9B" w:rsidR="00324947" w:rsidRPr="00324947" w:rsidRDefault="00324947" w:rsidP="00324947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B050"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 C1,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8FC12D8" w14:textId="10B48D1C" w:rsidR="00625AD8" w:rsidRPr="00D36A6F" w:rsidRDefault="00625AD8" w:rsidP="00625AD8">
            <w:pPr>
              <w:jc w:val="center"/>
              <w:rPr>
                <w:rFonts w:ascii="Arial Narrow" w:hAnsi="Arial Narrow" w:cs="Arial"/>
                <w:b/>
                <w:color w:val="0070C0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AA4AD59" w14:textId="3270D4F0" w:rsidR="00625AD8" w:rsidRPr="00BB5E84" w:rsidRDefault="00620274" w:rsidP="00625AD8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 C3,4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86B3246" w14:textId="604B8438" w:rsidR="00625AD8" w:rsidRPr="00BB5E84" w:rsidRDefault="00625AD8" w:rsidP="00625AD8">
            <w:pPr>
              <w:jc w:val="center"/>
              <w:rPr>
                <w:rFonts w:ascii="Arial Narrow" w:hAnsi="Arial Narrow" w:cs="Arial"/>
                <w:bCs/>
                <w:color w:val="0070C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D4A03DB" w14:textId="4C1C3E19" w:rsidR="00625AD8" w:rsidRPr="00BB5E84" w:rsidRDefault="00620274" w:rsidP="00625AD8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 C5,6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49EDB3F" w14:textId="68A38FC1" w:rsidR="00625AD8" w:rsidRPr="00BB5E84" w:rsidRDefault="00625AD8" w:rsidP="00625AD8">
            <w:pPr>
              <w:jc w:val="center"/>
              <w:rPr>
                <w:rFonts w:ascii="Arial Narrow" w:hAnsi="Arial Narrow" w:cs="Arial"/>
                <w:bCs/>
                <w:color w:val="0070C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3666FB1" w14:textId="1DCA5844" w:rsidR="00625AD8" w:rsidRPr="00BB5E84" w:rsidRDefault="00620274" w:rsidP="00625AD8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 C7,8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6BF25C8" w14:textId="7E30ACA1" w:rsidR="00625AD8" w:rsidRPr="00BB5E84" w:rsidRDefault="00625AD8" w:rsidP="00625AD8">
            <w:pPr>
              <w:jc w:val="center"/>
              <w:rPr>
                <w:rFonts w:ascii="Arial Narrow" w:hAnsi="Arial Narrow" w:cs="Arial"/>
                <w:bCs/>
                <w:color w:val="0070C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EF95A5D" w14:textId="1E4E87F9" w:rsidR="00625AD8" w:rsidRPr="00BB5E84" w:rsidRDefault="00620274" w:rsidP="00625AD8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 C9,10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B93AA73" w14:textId="470818C0" w:rsidR="00625AD8" w:rsidRPr="00BB5E84" w:rsidRDefault="00625AD8" w:rsidP="00625AD8">
            <w:pPr>
              <w:jc w:val="center"/>
              <w:rPr>
                <w:rFonts w:ascii="Arial Narrow" w:hAnsi="Arial Narrow" w:cs="Arial"/>
                <w:bCs/>
                <w:color w:val="0070C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7D19D0F" w14:textId="6392081F" w:rsidR="00625AD8" w:rsidRPr="00BB5E84" w:rsidRDefault="00620274" w:rsidP="00625AD8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 C11,12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86A98A8" w14:textId="22CADFB4" w:rsidR="00625AD8" w:rsidRPr="00BB5E84" w:rsidRDefault="00625AD8" w:rsidP="00625AD8">
            <w:pPr>
              <w:jc w:val="center"/>
              <w:rPr>
                <w:rFonts w:ascii="Arial Narrow" w:hAnsi="Arial Narrow" w:cs="Arial"/>
                <w:bCs/>
                <w:color w:val="0070C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E1FF87B" w14:textId="704BCDC1" w:rsidR="00625AD8" w:rsidRPr="00BB5E84" w:rsidRDefault="00620274" w:rsidP="00625AD8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 C13,14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B8C7A74" w14:textId="6A71716A" w:rsidR="00625AD8" w:rsidRPr="00BB5E84" w:rsidRDefault="00625AD8" w:rsidP="00625AD8">
            <w:pPr>
              <w:jc w:val="center"/>
              <w:rPr>
                <w:rFonts w:ascii="Arial Narrow" w:hAnsi="Arial Narrow" w:cs="Arial"/>
                <w:bCs/>
                <w:color w:val="0070C0"/>
              </w:rPr>
            </w:pPr>
          </w:p>
        </w:tc>
        <w:tc>
          <w:tcPr>
            <w:tcW w:w="3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1040424" w14:textId="0850CF29" w:rsidR="00625AD8" w:rsidRPr="00B06DC7" w:rsidRDefault="00324947" w:rsidP="00324947">
            <w:pPr>
              <w:rPr>
                <w:rFonts w:ascii="Arial Narrow" w:hAnsi="Arial Narrow" w:cs="Arial"/>
                <w:b/>
                <w:color w:val="C00000"/>
              </w:rPr>
            </w:pPr>
            <w:r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E63825" w:rsidRPr="00921EC4" w14:paraId="10F74FDD" w14:textId="77777777" w:rsidTr="00E63825">
        <w:trPr>
          <w:trHeight w:val="115"/>
          <w:jc w:val="center"/>
        </w:trPr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4A5CBFB" w14:textId="77777777" w:rsidR="00620274" w:rsidRPr="004324E9" w:rsidRDefault="00620274" w:rsidP="00620274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78F2098" w14:textId="6961AFC6" w:rsidR="00620274" w:rsidRPr="00921EC4" w:rsidRDefault="00620274" w:rsidP="00620274">
            <w:pPr>
              <w:tabs>
                <w:tab w:val="left" w:pos="3119"/>
              </w:tabs>
              <w:rPr>
                <w:rFonts w:ascii="Arial Narrow" w:hAnsi="Arial Narrow" w:cs="Arial"/>
              </w:rPr>
            </w:pPr>
            <w:r w:rsidRPr="00921EC4">
              <w:rPr>
                <w:rFonts w:ascii="Arial Narrow" w:hAnsi="Arial Narrow" w:cs="Arial"/>
              </w:rPr>
              <w:t>19</w:t>
            </w:r>
            <w:r w:rsidRPr="00921EC4">
              <w:rPr>
                <w:rFonts w:ascii="Arial Narrow" w:hAnsi="Arial Narrow" w:cs="Arial"/>
                <w:vertAlign w:val="superscript"/>
              </w:rPr>
              <w:t>30</w:t>
            </w:r>
            <w:r w:rsidRPr="00921EC4">
              <w:rPr>
                <w:rFonts w:ascii="Arial Narrow" w:hAnsi="Arial Narrow" w:cs="Arial"/>
              </w:rPr>
              <w:t>-21</w:t>
            </w:r>
            <w:r w:rsidRPr="00921EC4">
              <w:rPr>
                <w:rFonts w:ascii="Arial Narrow" w:hAnsi="Arial Narrow" w:cs="Arial"/>
                <w:vertAlign w:val="superscript"/>
              </w:rPr>
              <w:t>10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8E23AD7" w14:textId="49DB1A9C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</w:t>
            </w:r>
            <w:r w:rsidRPr="00921EC4">
              <w:rPr>
                <w:rFonts w:ascii="Arial Narrow" w:hAnsi="Arial Narrow" w:cs="Arial"/>
                <w:bCs/>
                <w:color w:val="00B050"/>
                <w:szCs w:val="22"/>
              </w:rPr>
              <w:t>-Sem</w:t>
            </w:r>
            <w:r>
              <w:rPr>
                <w:rFonts w:ascii="Arial Narrow" w:hAnsi="Arial Narrow" w:cs="Arial"/>
                <w:bCs/>
                <w:color w:val="00B050"/>
                <w:szCs w:val="22"/>
              </w:rPr>
              <w:t xml:space="preserve"> Gr1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9F818DC" w14:textId="77777777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  <w:szCs w:val="22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DDE5FBB" w14:textId="67F99681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</w:t>
            </w:r>
            <w:r w:rsidRPr="00921EC4">
              <w:rPr>
                <w:rFonts w:ascii="Arial Narrow" w:hAnsi="Arial Narrow" w:cs="Arial"/>
                <w:bCs/>
                <w:color w:val="00B050"/>
                <w:szCs w:val="22"/>
              </w:rPr>
              <w:t>-Sem</w:t>
            </w:r>
            <w:r>
              <w:rPr>
                <w:rFonts w:ascii="Arial Narrow" w:hAnsi="Arial Narrow" w:cs="Arial"/>
                <w:bCs/>
                <w:color w:val="00B050"/>
                <w:szCs w:val="22"/>
              </w:rPr>
              <w:t xml:space="preserve"> Gr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70B3811" w14:textId="77777777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  <w:szCs w:val="22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472A150" w14:textId="49E025FE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</w:t>
            </w:r>
            <w:r w:rsidRPr="00921EC4">
              <w:rPr>
                <w:rFonts w:ascii="Arial Narrow" w:hAnsi="Arial Narrow" w:cs="Arial"/>
                <w:bCs/>
                <w:color w:val="00B050"/>
                <w:szCs w:val="22"/>
              </w:rPr>
              <w:t>-Sem</w:t>
            </w:r>
            <w:r>
              <w:rPr>
                <w:rFonts w:ascii="Arial Narrow" w:hAnsi="Arial Narrow" w:cs="Arial"/>
                <w:bCs/>
                <w:color w:val="00B050"/>
                <w:szCs w:val="22"/>
              </w:rPr>
              <w:t xml:space="preserve"> Gr1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CA382A8" w14:textId="77777777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  <w:szCs w:val="22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7D845F7" w14:textId="18BF4725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</w:t>
            </w:r>
            <w:r w:rsidRPr="00921EC4">
              <w:rPr>
                <w:rFonts w:ascii="Arial Narrow" w:hAnsi="Arial Narrow" w:cs="Arial"/>
                <w:bCs/>
                <w:color w:val="00B050"/>
                <w:szCs w:val="22"/>
              </w:rPr>
              <w:t>-Sem</w:t>
            </w:r>
            <w:r>
              <w:rPr>
                <w:rFonts w:ascii="Arial Narrow" w:hAnsi="Arial Narrow" w:cs="Arial"/>
                <w:bCs/>
                <w:color w:val="00B050"/>
                <w:szCs w:val="22"/>
              </w:rPr>
              <w:t xml:space="preserve"> Gr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F00F3F7" w14:textId="77777777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  <w:szCs w:val="22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29C1F67" w14:textId="7F76763A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</w:t>
            </w:r>
            <w:r w:rsidRPr="00921EC4">
              <w:rPr>
                <w:rFonts w:ascii="Arial Narrow" w:hAnsi="Arial Narrow" w:cs="Arial"/>
                <w:bCs/>
                <w:color w:val="00B050"/>
                <w:szCs w:val="22"/>
              </w:rPr>
              <w:t>-Sem</w:t>
            </w:r>
            <w:r>
              <w:rPr>
                <w:rFonts w:ascii="Arial Narrow" w:hAnsi="Arial Narrow" w:cs="Arial"/>
                <w:bCs/>
                <w:color w:val="00B050"/>
                <w:szCs w:val="22"/>
              </w:rPr>
              <w:t xml:space="preserve"> Gr1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A6D6FA3" w14:textId="77777777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  <w:szCs w:val="22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360830E" w14:textId="6E01CBEF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</w:t>
            </w:r>
            <w:r w:rsidRPr="00921EC4">
              <w:rPr>
                <w:rFonts w:ascii="Arial Narrow" w:hAnsi="Arial Narrow" w:cs="Arial"/>
                <w:bCs/>
                <w:color w:val="00B050"/>
                <w:szCs w:val="22"/>
              </w:rPr>
              <w:t>-Sem</w:t>
            </w:r>
            <w:r>
              <w:rPr>
                <w:rFonts w:ascii="Arial Narrow" w:hAnsi="Arial Narrow" w:cs="Arial"/>
                <w:bCs/>
                <w:color w:val="00B050"/>
                <w:szCs w:val="22"/>
              </w:rPr>
              <w:t xml:space="preserve"> Gr2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8907B76" w14:textId="77777777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  <w:szCs w:val="22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9DD53BA" w14:textId="0819A179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</w:t>
            </w:r>
            <w:r w:rsidRPr="00921EC4">
              <w:rPr>
                <w:rFonts w:ascii="Arial Narrow" w:hAnsi="Arial Narrow" w:cs="Arial"/>
                <w:bCs/>
                <w:color w:val="00B050"/>
                <w:szCs w:val="22"/>
              </w:rPr>
              <w:t>-Sem</w:t>
            </w:r>
            <w:r>
              <w:rPr>
                <w:rFonts w:ascii="Arial Narrow" w:hAnsi="Arial Narrow" w:cs="Arial"/>
                <w:bCs/>
                <w:color w:val="00B050"/>
                <w:szCs w:val="22"/>
              </w:rPr>
              <w:t xml:space="preserve"> Gr1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AE1FC23" w14:textId="77777777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  <w:szCs w:val="22"/>
              </w:rPr>
            </w:pPr>
          </w:p>
        </w:tc>
        <w:tc>
          <w:tcPr>
            <w:tcW w:w="3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A927DF7" w14:textId="1F280561" w:rsidR="00620274" w:rsidRPr="00001D55" w:rsidRDefault="00620274" w:rsidP="00620274">
            <w:pPr>
              <w:rPr>
                <w:rFonts w:ascii="Arial Narrow" w:hAnsi="Arial Narrow" w:cs="Arial"/>
                <w:b/>
                <w:color w:val="002060"/>
              </w:rPr>
            </w:pPr>
            <w:r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E63825" w:rsidRPr="00921EC4" w14:paraId="400DC02E" w14:textId="77777777" w:rsidTr="00E63825">
        <w:trPr>
          <w:trHeight w:val="115"/>
          <w:jc w:val="center"/>
        </w:trPr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B7D696D" w14:textId="77777777" w:rsidR="00620274" w:rsidRPr="004324E9" w:rsidRDefault="00620274" w:rsidP="00620274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proofErr w:type="spellStart"/>
            <w:r w:rsidRPr="004324E9">
              <w:rPr>
                <w:rFonts w:ascii="Arial Narrow" w:hAnsi="Arial Narrow" w:cs="Arial"/>
                <w:b/>
              </w:rPr>
              <w:t>Marți</w:t>
            </w:r>
            <w:proofErr w:type="spellEnd"/>
            <w:r w:rsidRPr="004324E9">
              <w:rPr>
                <w:rFonts w:ascii="Arial Narrow" w:hAnsi="Arial Narrow" w:cs="Arial"/>
                <w:b/>
              </w:rPr>
              <w:t xml:space="preserve"> </w:t>
            </w:r>
          </w:p>
          <w:p w14:paraId="0DFE3C89" w14:textId="15428658" w:rsidR="00620274" w:rsidRPr="004324E9" w:rsidRDefault="00620274" w:rsidP="00620274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r w:rsidRPr="004324E9">
              <w:rPr>
                <w:rFonts w:ascii="Arial Narrow" w:hAnsi="Arial Narrow" w:cs="Arial"/>
                <w:b/>
              </w:rPr>
              <w:t>BN 227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D6504FF" w14:textId="28CA8DA1" w:rsidR="00620274" w:rsidRPr="00921EC4" w:rsidRDefault="00620274" w:rsidP="00620274">
            <w:pPr>
              <w:tabs>
                <w:tab w:val="left" w:pos="3119"/>
              </w:tabs>
              <w:rPr>
                <w:rFonts w:ascii="Arial Narrow" w:hAnsi="Arial Narrow" w:cs="Arial"/>
              </w:rPr>
            </w:pPr>
            <w:r w:rsidRPr="00921EC4">
              <w:rPr>
                <w:rFonts w:ascii="Arial Narrow" w:hAnsi="Arial Narrow" w:cs="Arial"/>
              </w:rPr>
              <w:t>17</w:t>
            </w:r>
            <w:r w:rsidRPr="00921EC4">
              <w:rPr>
                <w:rFonts w:ascii="Arial Narrow" w:hAnsi="Arial Narrow" w:cs="Arial"/>
                <w:vertAlign w:val="superscript"/>
              </w:rPr>
              <w:t>50</w:t>
            </w:r>
            <w:r w:rsidRPr="00921EC4">
              <w:rPr>
                <w:rFonts w:ascii="Arial Narrow" w:hAnsi="Arial Narrow" w:cs="Arial"/>
              </w:rPr>
              <w:t>-</w:t>
            </w:r>
            <w:r>
              <w:rPr>
                <w:rFonts w:ascii="Arial Narrow" w:hAnsi="Arial Narrow" w:cs="Arial"/>
              </w:rPr>
              <w:t>21</w:t>
            </w:r>
            <w:r>
              <w:rPr>
                <w:rFonts w:ascii="Arial Narrow" w:hAnsi="Arial Narrow" w:cs="Arial"/>
                <w:vertAlign w:val="superscript"/>
              </w:rPr>
              <w:t>1</w:t>
            </w:r>
            <w:r w:rsidRPr="00921EC4">
              <w:rPr>
                <w:rFonts w:ascii="Arial Narrow" w:hAnsi="Arial Narrow" w:cs="Arial"/>
                <w:vertAlign w:val="superscript"/>
              </w:rPr>
              <w:t>0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77D9170" w14:textId="62CDE12E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741579F" w14:textId="7644A361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  <w:szCs w:val="22"/>
              </w:rPr>
            </w:pPr>
            <w:proofErr w:type="spellStart"/>
            <w:r w:rsidRPr="00BB5E84">
              <w:rPr>
                <w:rFonts w:ascii="Arial Narrow" w:hAnsi="Arial Narrow" w:cs="Arial"/>
                <w:bCs/>
                <w:color w:val="0070C0"/>
                <w:szCs w:val="22"/>
              </w:rPr>
              <w:t>FinM</w:t>
            </w:r>
            <w:proofErr w:type="spellEnd"/>
            <w:r w:rsidRPr="00BB5E84">
              <w:rPr>
                <w:rFonts w:ascii="Arial Narrow" w:hAnsi="Arial Narrow" w:cs="Arial"/>
                <w:bCs/>
                <w:color w:val="0070C0"/>
                <w:szCs w:val="22"/>
              </w:rPr>
              <w:t xml:space="preserve"> -Sem</w:t>
            </w:r>
            <w:r>
              <w:rPr>
                <w:rFonts w:ascii="Arial Narrow" w:hAnsi="Arial Narrow" w:cs="Arial"/>
                <w:bCs/>
                <w:color w:val="0070C0"/>
                <w:szCs w:val="22"/>
              </w:rPr>
              <w:t xml:space="preserve"> Gr1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0CB31BF" w14:textId="240C4DF0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E405510" w14:textId="2A801A78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</w:rPr>
            </w:pPr>
            <w:proofErr w:type="spellStart"/>
            <w:r w:rsidRPr="00BB5E84">
              <w:rPr>
                <w:rFonts w:ascii="Arial Narrow" w:hAnsi="Arial Narrow" w:cs="Arial"/>
                <w:bCs/>
                <w:color w:val="0070C0"/>
                <w:szCs w:val="22"/>
              </w:rPr>
              <w:t>FinM</w:t>
            </w:r>
            <w:proofErr w:type="spellEnd"/>
            <w:r w:rsidRPr="00BB5E84">
              <w:rPr>
                <w:rFonts w:ascii="Arial Narrow" w:hAnsi="Arial Narrow" w:cs="Arial"/>
                <w:bCs/>
                <w:color w:val="0070C0"/>
                <w:szCs w:val="22"/>
              </w:rPr>
              <w:t xml:space="preserve"> -Sem</w:t>
            </w:r>
            <w:r>
              <w:rPr>
                <w:rFonts w:ascii="Arial Narrow" w:hAnsi="Arial Narrow" w:cs="Arial"/>
                <w:bCs/>
                <w:color w:val="0070C0"/>
                <w:szCs w:val="22"/>
              </w:rPr>
              <w:t xml:space="preserve"> Gr2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50C1736" w14:textId="636E930D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BE348A2" w14:textId="22780A77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  <w:szCs w:val="22"/>
              </w:rPr>
            </w:pPr>
            <w:proofErr w:type="spellStart"/>
            <w:r w:rsidRPr="00BB5E84">
              <w:rPr>
                <w:rFonts w:ascii="Arial Narrow" w:hAnsi="Arial Narrow" w:cs="Arial"/>
                <w:bCs/>
                <w:color w:val="0070C0"/>
                <w:szCs w:val="22"/>
              </w:rPr>
              <w:t>FinM</w:t>
            </w:r>
            <w:proofErr w:type="spellEnd"/>
            <w:r w:rsidRPr="00BB5E84">
              <w:rPr>
                <w:rFonts w:ascii="Arial Narrow" w:hAnsi="Arial Narrow" w:cs="Arial"/>
                <w:bCs/>
                <w:color w:val="0070C0"/>
                <w:szCs w:val="22"/>
              </w:rPr>
              <w:t xml:space="preserve"> -Sem</w:t>
            </w:r>
            <w:r>
              <w:rPr>
                <w:rFonts w:ascii="Arial Narrow" w:hAnsi="Arial Narrow" w:cs="Arial"/>
                <w:bCs/>
                <w:color w:val="0070C0"/>
                <w:szCs w:val="22"/>
              </w:rPr>
              <w:t xml:space="preserve"> Gr1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9665CC5" w14:textId="658E221B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701DD63" w14:textId="2C18607F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</w:rPr>
            </w:pPr>
            <w:proofErr w:type="spellStart"/>
            <w:r w:rsidRPr="00BB5E84">
              <w:rPr>
                <w:rFonts w:ascii="Arial Narrow" w:hAnsi="Arial Narrow" w:cs="Arial"/>
                <w:bCs/>
                <w:color w:val="0070C0"/>
                <w:szCs w:val="22"/>
              </w:rPr>
              <w:t>FinM</w:t>
            </w:r>
            <w:proofErr w:type="spellEnd"/>
            <w:r w:rsidRPr="00BB5E84">
              <w:rPr>
                <w:rFonts w:ascii="Arial Narrow" w:hAnsi="Arial Narrow" w:cs="Arial"/>
                <w:bCs/>
                <w:color w:val="0070C0"/>
                <w:szCs w:val="22"/>
              </w:rPr>
              <w:t xml:space="preserve"> -Sem</w:t>
            </w:r>
            <w:r>
              <w:rPr>
                <w:rFonts w:ascii="Arial Narrow" w:hAnsi="Arial Narrow" w:cs="Arial"/>
                <w:bCs/>
                <w:color w:val="0070C0"/>
                <w:szCs w:val="22"/>
              </w:rPr>
              <w:t xml:space="preserve"> Gr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D97076B" w14:textId="23727583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6044F4B" w14:textId="45EBFAA6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  <w:szCs w:val="22"/>
              </w:rPr>
            </w:pPr>
            <w:proofErr w:type="spellStart"/>
            <w:r w:rsidRPr="00BB5E84">
              <w:rPr>
                <w:rFonts w:ascii="Arial Narrow" w:hAnsi="Arial Narrow" w:cs="Arial"/>
                <w:bCs/>
                <w:color w:val="0070C0"/>
                <w:szCs w:val="22"/>
              </w:rPr>
              <w:t>FinM</w:t>
            </w:r>
            <w:proofErr w:type="spellEnd"/>
            <w:r w:rsidRPr="00BB5E84">
              <w:rPr>
                <w:rFonts w:ascii="Arial Narrow" w:hAnsi="Arial Narrow" w:cs="Arial"/>
                <w:bCs/>
                <w:color w:val="0070C0"/>
                <w:szCs w:val="22"/>
              </w:rPr>
              <w:t xml:space="preserve"> -Sem</w:t>
            </w:r>
            <w:r>
              <w:rPr>
                <w:rFonts w:ascii="Arial Narrow" w:hAnsi="Arial Narrow" w:cs="Arial"/>
                <w:bCs/>
                <w:color w:val="0070C0"/>
                <w:szCs w:val="22"/>
              </w:rPr>
              <w:t xml:space="preserve"> Gr1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E62A54C" w14:textId="52EB2EE2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96C1F29" w14:textId="11514376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</w:rPr>
            </w:pPr>
            <w:proofErr w:type="spellStart"/>
            <w:r w:rsidRPr="00BB5E84">
              <w:rPr>
                <w:rFonts w:ascii="Arial Narrow" w:hAnsi="Arial Narrow" w:cs="Arial"/>
                <w:bCs/>
                <w:color w:val="0070C0"/>
                <w:szCs w:val="22"/>
              </w:rPr>
              <w:t>FinM</w:t>
            </w:r>
            <w:proofErr w:type="spellEnd"/>
            <w:r w:rsidRPr="00BB5E84">
              <w:rPr>
                <w:rFonts w:ascii="Arial Narrow" w:hAnsi="Arial Narrow" w:cs="Arial"/>
                <w:bCs/>
                <w:color w:val="0070C0"/>
                <w:szCs w:val="22"/>
              </w:rPr>
              <w:t xml:space="preserve"> -Sem</w:t>
            </w:r>
            <w:r>
              <w:rPr>
                <w:rFonts w:ascii="Arial Narrow" w:hAnsi="Arial Narrow" w:cs="Arial"/>
                <w:bCs/>
                <w:color w:val="0070C0"/>
                <w:szCs w:val="22"/>
              </w:rPr>
              <w:t xml:space="preserve"> Gr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3F45DD4" w14:textId="0F448691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0C08A7A" w14:textId="73A5089B" w:rsidR="00620274" w:rsidRPr="00BB5E84" w:rsidRDefault="00620274" w:rsidP="00620274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70C0"/>
              </w:rPr>
            </w:pPr>
            <w:proofErr w:type="spellStart"/>
            <w:r w:rsidRPr="00BB5E84">
              <w:rPr>
                <w:rFonts w:ascii="Arial Narrow" w:hAnsi="Arial Narrow" w:cs="Arial"/>
                <w:bCs/>
                <w:color w:val="0070C0"/>
                <w:szCs w:val="22"/>
              </w:rPr>
              <w:t>FinM</w:t>
            </w:r>
            <w:proofErr w:type="spellEnd"/>
            <w:r w:rsidRPr="00BB5E84">
              <w:rPr>
                <w:rFonts w:ascii="Arial Narrow" w:hAnsi="Arial Narrow" w:cs="Arial"/>
                <w:bCs/>
                <w:color w:val="0070C0"/>
                <w:szCs w:val="22"/>
              </w:rPr>
              <w:t xml:space="preserve"> -Sem</w:t>
            </w:r>
            <w:r>
              <w:rPr>
                <w:rFonts w:ascii="Arial Narrow" w:hAnsi="Arial Narrow" w:cs="Arial"/>
                <w:bCs/>
                <w:color w:val="0070C0"/>
                <w:szCs w:val="22"/>
              </w:rPr>
              <w:t xml:space="preserve"> Gr1+2</w:t>
            </w:r>
          </w:p>
        </w:tc>
        <w:tc>
          <w:tcPr>
            <w:tcW w:w="3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58D128E" w14:textId="68EA0BAB" w:rsidR="00620274" w:rsidRPr="00B06DC7" w:rsidRDefault="00620274" w:rsidP="00A5740C">
            <w:pPr>
              <w:rPr>
                <w:rFonts w:ascii="Arial Narrow" w:hAnsi="Arial Narrow" w:cs="Arial"/>
                <w:b/>
                <w:color w:val="C00000"/>
              </w:rPr>
            </w:pPr>
            <w:r w:rsidRPr="00001D55">
              <w:rPr>
                <w:rFonts w:ascii="Arial Narrow" w:hAnsi="Arial Narrow" w:cs="Arial"/>
                <w:b/>
                <w:color w:val="002060"/>
              </w:rPr>
              <w:t>4</w:t>
            </w:r>
          </w:p>
        </w:tc>
      </w:tr>
      <w:tr w:rsidR="00A87E04" w:rsidRPr="00921EC4" w14:paraId="4712E103" w14:textId="77777777" w:rsidTr="00A87E04">
        <w:trPr>
          <w:trHeight w:val="115"/>
          <w:jc w:val="center"/>
        </w:trPr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492B16" w14:textId="119384AE" w:rsidR="00C176CA" w:rsidRPr="004324E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proofErr w:type="spellStart"/>
            <w:r w:rsidRPr="004324E9">
              <w:rPr>
                <w:rFonts w:ascii="Arial Narrow" w:hAnsi="Arial Narrow" w:cs="Arial"/>
                <w:b/>
              </w:rPr>
              <w:t>Miercuri</w:t>
            </w:r>
            <w:proofErr w:type="spellEnd"/>
            <w:r w:rsidRPr="004324E9">
              <w:rPr>
                <w:rFonts w:ascii="Arial Narrow" w:hAnsi="Arial Narrow" w:cs="Arial"/>
                <w:b/>
              </w:rPr>
              <w:t xml:space="preserve"> </w:t>
            </w:r>
          </w:p>
          <w:p w14:paraId="704AA5E6" w14:textId="2768C58D" w:rsidR="00C176CA" w:rsidRPr="004324E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r w:rsidRPr="00C42BB7">
              <w:rPr>
                <w:rFonts w:ascii="Arial Narrow" w:hAnsi="Arial Narrow" w:cs="Arial"/>
                <w:b/>
                <w:color w:val="002060"/>
              </w:rPr>
              <w:t>PR</w:t>
            </w:r>
            <w:r w:rsidR="004324E9" w:rsidRPr="00C42BB7">
              <w:rPr>
                <w:rFonts w:ascii="Arial Narrow" w:hAnsi="Arial Narrow" w:cs="Arial"/>
                <w:b/>
                <w:color w:val="002060"/>
              </w:rPr>
              <w:t xml:space="preserve"> </w:t>
            </w:r>
            <w:r w:rsidRPr="00C42BB7">
              <w:rPr>
                <w:rFonts w:ascii="Arial Narrow" w:hAnsi="Arial Narrow" w:cs="Arial"/>
                <w:b/>
                <w:color w:val="002060"/>
              </w:rPr>
              <w:t>106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B67EE" w14:textId="0E4765F7" w:rsidR="00C176CA" w:rsidRPr="00921EC4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14</w:t>
            </w:r>
            <w:r w:rsidR="00F13AE0">
              <w:rPr>
                <w:rFonts w:ascii="Arial Narrow" w:hAnsi="Arial Narrow" w:cs="Arial"/>
                <w:bCs/>
                <w:vertAlign w:val="superscript"/>
              </w:rPr>
              <w:t>0</w:t>
            </w:r>
            <w:r w:rsidRPr="00921EC4">
              <w:rPr>
                <w:rFonts w:ascii="Arial Narrow" w:hAnsi="Arial Narrow" w:cs="Arial"/>
                <w:bCs/>
                <w:vertAlign w:val="superscript"/>
              </w:rPr>
              <w:t>0</w:t>
            </w:r>
            <w:r w:rsidRPr="00921EC4">
              <w:rPr>
                <w:rFonts w:ascii="Arial Narrow" w:hAnsi="Arial Narrow" w:cs="Arial"/>
                <w:bCs/>
              </w:rPr>
              <w:t>-1</w:t>
            </w:r>
            <w:r w:rsidR="00F13AE0">
              <w:rPr>
                <w:rFonts w:ascii="Arial Narrow" w:hAnsi="Arial Narrow" w:cs="Arial"/>
                <w:bCs/>
              </w:rPr>
              <w:t>5</w:t>
            </w:r>
            <w:r w:rsidR="00F13AE0">
              <w:rPr>
                <w:rFonts w:ascii="Arial Narrow" w:hAnsi="Arial Narrow" w:cs="Arial"/>
                <w:bCs/>
                <w:vertAlign w:val="superscript"/>
              </w:rPr>
              <w:t>5</w:t>
            </w:r>
            <w:r w:rsidR="00267069" w:rsidRPr="00267069">
              <w:rPr>
                <w:rFonts w:ascii="Arial Narrow" w:hAnsi="Arial Narrow" w:cs="Arial"/>
                <w:bCs/>
                <w:vertAlign w:val="superscript"/>
              </w:rPr>
              <w:t>0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70982" w14:textId="77777777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</w:rPr>
            </w:pPr>
            <w:r w:rsidRPr="00752961">
              <w:rPr>
                <w:rFonts w:ascii="Arial Narrow" w:hAnsi="Arial Narrow" w:cs="Arial"/>
                <w:bCs/>
                <w:color w:val="002060"/>
              </w:rPr>
              <w:t>EWIS</w:t>
            </w:r>
          </w:p>
          <w:p w14:paraId="685F0D92" w14:textId="5A04A35B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</w:rPr>
            </w:pPr>
            <w:r w:rsidRPr="00752961">
              <w:rPr>
                <w:rFonts w:ascii="Arial Narrow" w:hAnsi="Arial Narrow" w:cs="Arial"/>
                <w:bCs/>
                <w:color w:val="002060"/>
              </w:rPr>
              <w:t>-C1,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87A79" w14:textId="77777777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  <w:szCs w:val="22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BBFCF" w14:textId="77777777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</w:rPr>
            </w:pPr>
            <w:r w:rsidRPr="00752961">
              <w:rPr>
                <w:rFonts w:ascii="Arial Narrow" w:hAnsi="Arial Narrow" w:cs="Arial"/>
                <w:bCs/>
                <w:color w:val="002060"/>
              </w:rPr>
              <w:t>EWIS</w:t>
            </w:r>
          </w:p>
          <w:p w14:paraId="719F4507" w14:textId="1AFA5BAB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</w:rPr>
            </w:pPr>
            <w:r w:rsidRPr="00752961">
              <w:rPr>
                <w:rFonts w:ascii="Arial Narrow" w:hAnsi="Arial Narrow" w:cs="Arial"/>
                <w:bCs/>
                <w:color w:val="002060"/>
              </w:rPr>
              <w:t>-C3,4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280BEB" w14:textId="77777777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  <w:szCs w:val="22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9B5F27" w14:textId="77777777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</w:rPr>
            </w:pPr>
            <w:r w:rsidRPr="00752961">
              <w:rPr>
                <w:rFonts w:ascii="Arial Narrow" w:hAnsi="Arial Narrow" w:cs="Arial"/>
                <w:bCs/>
                <w:color w:val="002060"/>
              </w:rPr>
              <w:t>EWIS</w:t>
            </w:r>
          </w:p>
          <w:p w14:paraId="495DD8EA" w14:textId="109E1F35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</w:rPr>
            </w:pPr>
            <w:r w:rsidRPr="00752961">
              <w:rPr>
                <w:rFonts w:ascii="Arial Narrow" w:hAnsi="Arial Narrow" w:cs="Arial"/>
                <w:bCs/>
                <w:color w:val="002060"/>
              </w:rPr>
              <w:t>-C5,6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5758BC" w14:textId="77777777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  <w:szCs w:val="22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1FE509" w14:textId="77777777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</w:rPr>
            </w:pPr>
            <w:r w:rsidRPr="00752961">
              <w:rPr>
                <w:rFonts w:ascii="Arial Narrow" w:hAnsi="Arial Narrow" w:cs="Arial"/>
                <w:bCs/>
                <w:color w:val="002060"/>
              </w:rPr>
              <w:t>EWIS</w:t>
            </w:r>
          </w:p>
          <w:p w14:paraId="21F3E1F7" w14:textId="6BA24742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</w:rPr>
            </w:pPr>
            <w:r w:rsidRPr="00752961">
              <w:rPr>
                <w:rFonts w:ascii="Arial Narrow" w:hAnsi="Arial Narrow" w:cs="Arial"/>
                <w:bCs/>
                <w:color w:val="002060"/>
              </w:rPr>
              <w:t>-C7,8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308704" w14:textId="77777777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  <w:szCs w:val="22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4A9A2" w14:textId="77777777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</w:rPr>
            </w:pPr>
            <w:r w:rsidRPr="00752961">
              <w:rPr>
                <w:rFonts w:ascii="Arial Narrow" w:hAnsi="Arial Narrow" w:cs="Arial"/>
                <w:bCs/>
                <w:color w:val="002060"/>
              </w:rPr>
              <w:t>EWIS</w:t>
            </w:r>
          </w:p>
          <w:p w14:paraId="74B86676" w14:textId="213C9308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</w:rPr>
            </w:pPr>
            <w:r w:rsidRPr="00752961">
              <w:rPr>
                <w:rFonts w:ascii="Arial Narrow" w:hAnsi="Arial Narrow" w:cs="Arial"/>
                <w:bCs/>
                <w:color w:val="002060"/>
              </w:rPr>
              <w:t>-C9,10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3FBE0B" w14:textId="77777777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  <w:szCs w:val="22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E151F4" w14:textId="77777777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</w:rPr>
            </w:pPr>
            <w:r w:rsidRPr="00752961">
              <w:rPr>
                <w:rFonts w:ascii="Arial Narrow" w:hAnsi="Arial Narrow" w:cs="Arial"/>
                <w:bCs/>
                <w:color w:val="002060"/>
              </w:rPr>
              <w:t>EWIS</w:t>
            </w:r>
          </w:p>
          <w:p w14:paraId="656A8B87" w14:textId="7E11D262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</w:rPr>
            </w:pPr>
            <w:r w:rsidRPr="00752961">
              <w:rPr>
                <w:rFonts w:ascii="Arial Narrow" w:hAnsi="Arial Narrow" w:cs="Arial"/>
                <w:bCs/>
                <w:color w:val="002060"/>
              </w:rPr>
              <w:t>-C11,12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7AA96" w14:textId="77777777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  <w:szCs w:val="22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80F96" w14:textId="1068B516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8CD3D8" w14:textId="77777777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</w:rPr>
            </w:pPr>
            <w:r w:rsidRPr="00752961">
              <w:rPr>
                <w:rFonts w:ascii="Arial Narrow" w:hAnsi="Arial Narrow" w:cs="Arial"/>
                <w:bCs/>
                <w:color w:val="002060"/>
              </w:rPr>
              <w:t>EWIS</w:t>
            </w:r>
          </w:p>
          <w:p w14:paraId="5BDAD830" w14:textId="57A7CCCD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2060"/>
                <w:szCs w:val="22"/>
              </w:rPr>
            </w:pPr>
            <w:r w:rsidRPr="00752961">
              <w:rPr>
                <w:rFonts w:ascii="Arial Narrow" w:hAnsi="Arial Narrow" w:cs="Arial"/>
                <w:bCs/>
                <w:color w:val="002060"/>
              </w:rPr>
              <w:t>-C13,14</w:t>
            </w:r>
          </w:p>
        </w:tc>
        <w:tc>
          <w:tcPr>
            <w:tcW w:w="3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5A49C73" w14:textId="31233C3C" w:rsidR="00C176CA" w:rsidRPr="00F55674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  <w:color w:val="C00000"/>
              </w:rPr>
            </w:pPr>
            <w:r w:rsidRPr="00F55674">
              <w:rPr>
                <w:rFonts w:ascii="Arial Narrow" w:hAnsi="Arial Narrow" w:cs="Arial"/>
                <w:b/>
                <w:color w:val="002060"/>
                <w:sz w:val="18"/>
              </w:rPr>
              <w:t>2</w:t>
            </w:r>
          </w:p>
        </w:tc>
      </w:tr>
      <w:tr w:rsidR="00A87E04" w:rsidRPr="00001D55" w14:paraId="20F31C41" w14:textId="721FB204" w:rsidTr="00A87E04">
        <w:trPr>
          <w:trHeight w:val="115"/>
          <w:jc w:val="center"/>
        </w:trPr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8455C8" w14:textId="77777777" w:rsidR="00C176CA" w:rsidRPr="004324E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proofErr w:type="spellStart"/>
            <w:r w:rsidRPr="004324E9">
              <w:rPr>
                <w:rFonts w:ascii="Arial Narrow" w:hAnsi="Arial Narrow" w:cs="Arial"/>
                <w:b/>
              </w:rPr>
              <w:t>Miercuri</w:t>
            </w:r>
            <w:proofErr w:type="spellEnd"/>
          </w:p>
          <w:p w14:paraId="5273C901" w14:textId="50DBC780" w:rsidR="00C176CA" w:rsidRPr="004324E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r w:rsidRPr="004324E9">
              <w:rPr>
                <w:rFonts w:ascii="Arial Narrow" w:hAnsi="Arial Narrow" w:cs="Arial"/>
                <w:b/>
              </w:rPr>
              <w:t>AN 218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F30846" w14:textId="6799DC96" w:rsidR="00C176CA" w:rsidRPr="00921EC4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</w:rPr>
            </w:pPr>
            <w:r w:rsidRPr="00921EC4">
              <w:rPr>
                <w:rFonts w:ascii="Arial Narrow" w:hAnsi="Arial Narrow" w:cs="Arial"/>
              </w:rPr>
              <w:t>14</w:t>
            </w:r>
            <w:r w:rsidRPr="00921EC4">
              <w:rPr>
                <w:rFonts w:ascii="Arial Narrow" w:hAnsi="Arial Narrow" w:cs="Arial"/>
                <w:vertAlign w:val="superscript"/>
              </w:rPr>
              <w:t>3</w:t>
            </w:r>
            <w:r w:rsidRPr="00BB5E84">
              <w:rPr>
                <w:rFonts w:ascii="Arial Narrow" w:hAnsi="Arial Narrow" w:cs="Arial"/>
                <w:vertAlign w:val="superscript"/>
              </w:rPr>
              <w:t>0</w:t>
            </w:r>
            <w:r w:rsidRPr="00BB5E84">
              <w:rPr>
                <w:rFonts w:ascii="Arial Narrow" w:hAnsi="Arial Narrow" w:cs="Arial"/>
                <w:bCs/>
              </w:rPr>
              <w:t>-</w:t>
            </w:r>
            <w:r w:rsidRPr="00921EC4">
              <w:rPr>
                <w:rFonts w:ascii="Arial Narrow" w:hAnsi="Arial Narrow" w:cs="Arial"/>
              </w:rPr>
              <w:t>16</w:t>
            </w:r>
            <w:r w:rsidRPr="00921EC4">
              <w:rPr>
                <w:rFonts w:ascii="Arial Narrow" w:hAnsi="Arial Narrow" w:cs="Arial"/>
                <w:vertAlign w:val="superscript"/>
              </w:rPr>
              <w:t>10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914843" w14:textId="77777777" w:rsidR="00C176CA" w:rsidRPr="00921EC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DFC38" w14:textId="33E0BAE5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548DD4" w:themeColor="text2" w:themeTint="99"/>
                <w:szCs w:val="22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1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11CDEE" w14:textId="77777777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5F847" w14:textId="7D192836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2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E2AD4E" w14:textId="77777777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F90BC" w14:textId="1389EF2D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548DD4" w:themeColor="text2" w:themeTint="99"/>
                <w:szCs w:val="22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1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03876" w14:textId="77777777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3019B" w14:textId="1636BAE8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138CE" w14:textId="77777777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4CF1BA" w14:textId="5170AF19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548DD4" w:themeColor="text2" w:themeTint="99"/>
                <w:szCs w:val="22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1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26F6F" w14:textId="77777777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D9C51F" w14:textId="39A6C48E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6C2142" w14:textId="77777777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4C981" w14:textId="706A9AC2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1</w:t>
            </w:r>
          </w:p>
        </w:tc>
        <w:tc>
          <w:tcPr>
            <w:tcW w:w="3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4FD3498" w14:textId="17FFD252" w:rsidR="00C176CA" w:rsidRPr="00001D55" w:rsidRDefault="00C176CA" w:rsidP="00C176CA">
            <w:pPr>
              <w:rPr>
                <w:rFonts w:ascii="Arial Narrow" w:hAnsi="Arial Narrow" w:cs="Arial"/>
                <w:b/>
                <w:color w:val="C00000"/>
              </w:rPr>
            </w:pPr>
            <w:r w:rsidRPr="00001D55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A87E04" w:rsidRPr="00921EC4" w14:paraId="2C419708" w14:textId="77777777" w:rsidTr="00A87E04">
        <w:trPr>
          <w:trHeight w:val="115"/>
          <w:jc w:val="center"/>
        </w:trPr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D7D2D" w14:textId="77777777" w:rsidR="00C176CA" w:rsidRPr="004324E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  <w:lang w:val="ro-RO"/>
              </w:rPr>
            </w:pPr>
            <w:r w:rsidRPr="004324E9">
              <w:rPr>
                <w:rFonts w:ascii="Arial Narrow" w:hAnsi="Arial Narrow" w:cs="Arial"/>
                <w:b/>
                <w:lang w:val="ro-RO"/>
              </w:rPr>
              <w:t>Miercuri</w:t>
            </w:r>
          </w:p>
          <w:p w14:paraId="746C1EBF" w14:textId="796F6997" w:rsidR="00C176CA" w:rsidRPr="004324E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  <w:lang w:val="ro-RO"/>
              </w:rPr>
            </w:pPr>
            <w:r w:rsidRPr="004324E9">
              <w:rPr>
                <w:rFonts w:ascii="Arial Narrow" w:hAnsi="Arial Narrow" w:cs="Arial"/>
                <w:b/>
                <w:lang w:val="ro-RO"/>
              </w:rPr>
              <w:t>PR</w:t>
            </w:r>
            <w:r w:rsidR="004324E9" w:rsidRPr="004324E9">
              <w:rPr>
                <w:rFonts w:ascii="Arial Narrow" w:hAnsi="Arial Narrow" w:cs="Arial"/>
                <w:b/>
                <w:lang w:val="ro-RO"/>
              </w:rPr>
              <w:t xml:space="preserve"> </w:t>
            </w:r>
            <w:r w:rsidRPr="004324E9">
              <w:rPr>
                <w:rFonts w:ascii="Arial Narrow" w:hAnsi="Arial Narrow" w:cs="Arial"/>
                <w:b/>
                <w:lang w:val="ro-RO"/>
              </w:rPr>
              <w:t>608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E47447" w14:textId="19701738" w:rsidR="00C176CA" w:rsidRPr="0026706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  <w:bCs/>
              </w:rPr>
            </w:pPr>
            <w:r w:rsidRPr="00267069">
              <w:rPr>
                <w:rFonts w:ascii="Arial Narrow" w:hAnsi="Arial Narrow" w:cs="Arial"/>
                <w:b/>
                <w:bCs/>
              </w:rPr>
              <w:t>16</w:t>
            </w:r>
            <w:r w:rsidRPr="00267069">
              <w:rPr>
                <w:rFonts w:ascii="Arial Narrow" w:hAnsi="Arial Narrow" w:cs="Arial"/>
                <w:b/>
                <w:bCs/>
                <w:vertAlign w:val="superscript"/>
              </w:rPr>
              <w:t>10</w:t>
            </w:r>
            <w:r w:rsidRPr="00267069">
              <w:rPr>
                <w:rFonts w:ascii="Arial Narrow" w:hAnsi="Arial Narrow" w:cs="Arial"/>
                <w:b/>
                <w:bCs/>
              </w:rPr>
              <w:t xml:space="preserve"> -17</w:t>
            </w:r>
            <w:r w:rsidRPr="00267069">
              <w:rPr>
                <w:rFonts w:ascii="Arial Narrow" w:hAnsi="Arial Narrow" w:cs="Arial"/>
                <w:b/>
                <w:bCs/>
                <w:vertAlign w:val="superscript"/>
              </w:rPr>
              <w:t>50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A9B57" w14:textId="77777777" w:rsidR="005F5339" w:rsidRPr="00752961" w:rsidRDefault="005F5339" w:rsidP="005F5339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414DC167" w14:textId="03399B8D" w:rsidR="00C176CA" w:rsidRPr="00752961" w:rsidRDefault="005F5339" w:rsidP="005F5339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3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ECC17D" w14:textId="77777777" w:rsidR="00143C8D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5F015EC3" w14:textId="7AC7A1C1" w:rsidR="00C176CA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3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955366" w14:textId="77777777" w:rsidR="00143C8D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529D5095" w14:textId="16AD500A" w:rsidR="00C176CA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3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45D43" w14:textId="77777777" w:rsidR="00143C8D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782933A0" w14:textId="00DA8DB7" w:rsidR="00C176CA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3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7B45B3" w14:textId="77777777" w:rsidR="00143C8D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5FAE769C" w14:textId="232DC1EA" w:rsidR="00C176CA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3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503CD" w14:textId="77777777" w:rsidR="00143C8D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430937AE" w14:textId="7D1FA87C" w:rsidR="00C176CA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3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F9528" w14:textId="77777777" w:rsidR="00143C8D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53A9F576" w14:textId="1959FFF7" w:rsidR="00C176CA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3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D77CE" w14:textId="77777777" w:rsidR="00143C8D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3A3A953F" w14:textId="7BA9E1D7" w:rsidR="00C176CA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3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9E44D" w14:textId="77777777" w:rsidR="00143C8D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747C6282" w14:textId="10C826BB" w:rsidR="00C176CA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3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8295B8" w14:textId="77777777" w:rsidR="00143C8D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62DC0026" w14:textId="51B6A01D" w:rsidR="00C176CA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3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9646E" w14:textId="77777777" w:rsidR="00143C8D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2CFE9370" w14:textId="5CFEBF61" w:rsidR="00C176CA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3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0C9E6" w14:textId="77777777" w:rsidR="00143C8D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3D6AFD2A" w14:textId="1D4E5858" w:rsidR="00C176CA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3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FEF00" w14:textId="77777777" w:rsidR="00143C8D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4C7F070E" w14:textId="4FA0B455" w:rsidR="00C176CA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3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2F8D8" w14:textId="77777777" w:rsidR="00143C8D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403E72E9" w14:textId="358159C0" w:rsidR="00C176CA" w:rsidRPr="00752961" w:rsidRDefault="00143C8D" w:rsidP="00143C8D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3</w:t>
            </w:r>
          </w:p>
        </w:tc>
        <w:tc>
          <w:tcPr>
            <w:tcW w:w="3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6CB31C8" w14:textId="3E5CE814" w:rsidR="00C176CA" w:rsidRPr="00143C8D" w:rsidRDefault="00143C8D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  <w:color w:val="C00000"/>
              </w:rPr>
            </w:pPr>
            <w:r w:rsidRPr="00143C8D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A87E04" w:rsidRPr="00921EC4" w14:paraId="23254382" w14:textId="40D78FD9" w:rsidTr="00A87E04">
        <w:trPr>
          <w:trHeight w:val="115"/>
          <w:jc w:val="center"/>
        </w:trPr>
        <w:tc>
          <w:tcPr>
            <w:tcW w:w="2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FD666" w14:textId="77777777" w:rsidR="00C176CA" w:rsidRPr="004324E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  <w:lang w:val="ro-RO"/>
              </w:rPr>
            </w:pPr>
            <w:r w:rsidRPr="004324E9">
              <w:rPr>
                <w:rFonts w:ascii="Arial Narrow" w:hAnsi="Arial Narrow" w:cs="Arial"/>
                <w:b/>
                <w:lang w:val="ro-RO"/>
              </w:rPr>
              <w:t>Miercuri</w:t>
            </w:r>
          </w:p>
          <w:p w14:paraId="1602B828" w14:textId="4232CEF9" w:rsidR="00C176CA" w:rsidRPr="004324E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r w:rsidRPr="004324E9">
              <w:rPr>
                <w:rFonts w:ascii="Arial Narrow" w:hAnsi="Arial Narrow" w:cs="Arial"/>
                <w:b/>
                <w:lang w:val="ro-RO"/>
              </w:rPr>
              <w:t>BN</w:t>
            </w:r>
            <w:r w:rsidR="004324E9" w:rsidRPr="004324E9">
              <w:rPr>
                <w:rFonts w:ascii="Arial Narrow" w:hAnsi="Arial Narrow" w:cs="Arial"/>
                <w:b/>
                <w:lang w:val="ro-RO"/>
              </w:rPr>
              <w:t xml:space="preserve"> </w:t>
            </w:r>
            <w:r w:rsidRPr="004324E9">
              <w:rPr>
                <w:rFonts w:ascii="Arial Narrow" w:hAnsi="Arial Narrow" w:cs="Arial"/>
                <w:b/>
                <w:lang w:val="ro-RO"/>
              </w:rPr>
              <w:t>207b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F9121" w14:textId="5416A573" w:rsidR="00C176CA" w:rsidRPr="0026706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  <w:bCs/>
              </w:rPr>
            </w:pPr>
            <w:r w:rsidRPr="00267069">
              <w:rPr>
                <w:rFonts w:ascii="Arial Narrow" w:hAnsi="Arial Narrow" w:cs="Arial"/>
                <w:b/>
                <w:bCs/>
              </w:rPr>
              <w:t>16</w:t>
            </w:r>
            <w:r w:rsidRPr="00267069">
              <w:rPr>
                <w:rFonts w:ascii="Arial Narrow" w:hAnsi="Arial Narrow" w:cs="Arial"/>
                <w:b/>
                <w:bCs/>
                <w:vertAlign w:val="superscript"/>
              </w:rPr>
              <w:t xml:space="preserve">10 </w:t>
            </w:r>
            <w:r w:rsidRPr="00267069">
              <w:rPr>
                <w:rFonts w:ascii="Arial Narrow" w:hAnsi="Arial Narrow" w:cs="Arial"/>
                <w:b/>
                <w:bCs/>
              </w:rPr>
              <w:t>-17</w:t>
            </w:r>
            <w:r w:rsidRPr="00267069">
              <w:rPr>
                <w:rFonts w:ascii="Arial Narrow" w:hAnsi="Arial Narrow" w:cs="Arial"/>
                <w:b/>
                <w:bCs/>
                <w:vertAlign w:val="superscript"/>
              </w:rPr>
              <w:t>50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2722F7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4A4F541D" w14:textId="5FA619BD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1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93179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605AAE0F" w14:textId="099AE907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  <w:szCs w:val="22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9A380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11D44C5F" w14:textId="6FA22B2E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1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E73EAB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1882809A" w14:textId="175C09A1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2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D7D14B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618C4E3D" w14:textId="3C8515EB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1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97221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5EA26023" w14:textId="670C1049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  <w:szCs w:val="22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09C60A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164F00B9" w14:textId="74FF5302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1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AAB30B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6FDB8329" w14:textId="1FA36832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E7418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5343A073" w14:textId="3B6898F5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1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892A8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646F2CA0" w14:textId="6A3EEAE1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  <w:szCs w:val="22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2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D699B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180FCF98" w14:textId="78F932C7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1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AC5115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319BA90D" w14:textId="31AF47FB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2145A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3BB11F5B" w14:textId="1D338FBF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1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B772F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150CB26A" w14:textId="28E82B14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2</w:t>
            </w:r>
          </w:p>
        </w:tc>
        <w:tc>
          <w:tcPr>
            <w:tcW w:w="3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8B64F80" w14:textId="4C3464F0" w:rsidR="00C176CA" w:rsidRPr="00143C8D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  <w:color w:val="C00000"/>
              </w:rPr>
            </w:pPr>
            <w:r w:rsidRPr="00143C8D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A87E04" w:rsidRPr="00921EC4" w14:paraId="714D3988" w14:textId="7514A8E7" w:rsidTr="00A87E04">
        <w:trPr>
          <w:trHeight w:val="358"/>
          <w:jc w:val="center"/>
        </w:trPr>
        <w:tc>
          <w:tcPr>
            <w:tcW w:w="2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AB6849" w14:textId="58EAABC2" w:rsidR="00C176CA" w:rsidRPr="004324E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CA385" w14:textId="4AD3869B" w:rsidR="00C176CA" w:rsidRPr="00E63825" w:rsidRDefault="00C176CA" w:rsidP="00C176CA">
            <w:pPr>
              <w:tabs>
                <w:tab w:val="left" w:pos="3119"/>
              </w:tabs>
              <w:ind w:right="-204"/>
              <w:rPr>
                <w:rFonts w:ascii="Arial Narrow" w:hAnsi="Arial Narrow" w:cs="Arial"/>
                <w:b/>
                <w:bCs/>
              </w:rPr>
            </w:pPr>
            <w:r w:rsidRPr="00E63825">
              <w:rPr>
                <w:rFonts w:ascii="Arial Narrow" w:hAnsi="Arial Narrow" w:cs="Arial"/>
                <w:b/>
                <w:bCs/>
              </w:rPr>
              <w:t>17</w:t>
            </w:r>
            <w:r w:rsidRPr="00E63825">
              <w:rPr>
                <w:rFonts w:ascii="Arial Narrow" w:hAnsi="Arial Narrow" w:cs="Arial"/>
                <w:b/>
                <w:bCs/>
                <w:vertAlign w:val="superscript"/>
              </w:rPr>
              <w:t>50</w:t>
            </w:r>
            <w:r w:rsidRPr="00E63825">
              <w:rPr>
                <w:rFonts w:ascii="Arial Narrow" w:hAnsi="Arial Narrow" w:cs="Arial"/>
                <w:b/>
                <w:bCs/>
              </w:rPr>
              <w:t>-19</w:t>
            </w:r>
            <w:r w:rsidRPr="00E63825">
              <w:rPr>
                <w:rFonts w:ascii="Arial Narrow" w:hAnsi="Arial Narrow" w:cs="Arial"/>
                <w:b/>
                <w:bCs/>
                <w:vertAlign w:val="superscript"/>
              </w:rPr>
              <w:t>30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911DA2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1C221C13" w14:textId="02365D27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60B8D8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679B774E" w14:textId="16EA68C5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1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E7EEA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0413F69B" w14:textId="5427D590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3F2A8C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4545FFFD" w14:textId="2A502516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1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87191B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550744FA" w14:textId="3CDAF328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2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88A24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515ACBE0" w14:textId="2F487C91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1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2B3EB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3C2A4F95" w14:textId="599CE748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A52AC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1BBF09EC" w14:textId="6402503F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1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BAB865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28A59C6D" w14:textId="0240F128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DD5E4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5BB16BB0" w14:textId="7F7366B6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1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39DE57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19B96124" w14:textId="1C138733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2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238AA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1012A761" w14:textId="63F494BE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1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6FF4F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7DA594F9" w14:textId="2CED5989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2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CF1D7A" w14:textId="77777777" w:rsidR="00C176CA" w:rsidRPr="00752961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EWIS</w:t>
            </w:r>
          </w:p>
          <w:p w14:paraId="46E599E1" w14:textId="7AAABD83" w:rsidR="00C176CA" w:rsidRPr="00752961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color w:val="002060"/>
              </w:rPr>
            </w:pPr>
            <w:r w:rsidRPr="00752961">
              <w:rPr>
                <w:rFonts w:ascii="Arial Narrow" w:hAnsi="Arial Narrow" w:cs="Arial"/>
                <w:color w:val="002060"/>
              </w:rPr>
              <w:t>-</w:t>
            </w:r>
            <w:proofErr w:type="spellStart"/>
            <w:r w:rsidRPr="00752961">
              <w:rPr>
                <w:rFonts w:ascii="Arial Narrow" w:hAnsi="Arial Narrow" w:cs="Arial"/>
                <w:color w:val="002060"/>
              </w:rPr>
              <w:t>Lp</w:t>
            </w:r>
            <w:proofErr w:type="spellEnd"/>
            <w:r w:rsidRPr="00752961">
              <w:rPr>
                <w:rFonts w:ascii="Arial Narrow" w:hAnsi="Arial Narrow" w:cs="Arial"/>
                <w:color w:val="002060"/>
              </w:rPr>
              <w:t xml:space="preserve"> SGr.1</w:t>
            </w:r>
          </w:p>
        </w:tc>
        <w:tc>
          <w:tcPr>
            <w:tcW w:w="3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4A0AA18" w14:textId="11111A2A" w:rsidR="00C176CA" w:rsidRPr="00143C8D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  <w:color w:val="C00000"/>
              </w:rPr>
            </w:pPr>
            <w:r w:rsidRPr="00143C8D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A87E04" w:rsidRPr="00921EC4" w14:paraId="68AB9E93" w14:textId="12AA1E15" w:rsidTr="00A87E04">
        <w:trPr>
          <w:trHeight w:val="115"/>
          <w:jc w:val="center"/>
        </w:trPr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D4BE1" w14:textId="77777777" w:rsidR="00C176CA" w:rsidRPr="004324E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proofErr w:type="spellStart"/>
            <w:r w:rsidRPr="004324E9">
              <w:rPr>
                <w:rFonts w:ascii="Arial Narrow" w:hAnsi="Arial Narrow" w:cs="Arial"/>
                <w:b/>
              </w:rPr>
              <w:t>Miercuri</w:t>
            </w:r>
            <w:proofErr w:type="spellEnd"/>
          </w:p>
          <w:p w14:paraId="5829BBF5" w14:textId="4264D9A5" w:rsidR="00C176CA" w:rsidRPr="004324E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r w:rsidRPr="004324E9">
              <w:rPr>
                <w:rFonts w:ascii="Arial Narrow" w:hAnsi="Arial Narrow" w:cs="Arial"/>
                <w:b/>
              </w:rPr>
              <w:t>AN 218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C9473" w14:textId="37A83C0B" w:rsidR="00C176CA" w:rsidRPr="00921EC4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</w:rPr>
            </w:pPr>
            <w:r w:rsidRPr="00921EC4">
              <w:rPr>
                <w:rFonts w:ascii="Arial Narrow" w:hAnsi="Arial Narrow" w:cs="Arial"/>
              </w:rPr>
              <w:t>19</w:t>
            </w:r>
            <w:r w:rsidRPr="00921EC4">
              <w:rPr>
                <w:rFonts w:ascii="Arial Narrow" w:hAnsi="Arial Narrow" w:cs="Arial"/>
                <w:vertAlign w:val="superscript"/>
              </w:rPr>
              <w:t>30</w:t>
            </w:r>
            <w:r w:rsidRPr="00921EC4">
              <w:rPr>
                <w:rFonts w:ascii="Arial Narrow" w:hAnsi="Arial Narrow" w:cs="Arial"/>
              </w:rPr>
              <w:t>-21</w:t>
            </w:r>
            <w:r w:rsidRPr="00921EC4">
              <w:rPr>
                <w:rFonts w:ascii="Arial Narrow" w:hAnsi="Arial Narrow" w:cs="Arial"/>
                <w:vertAlign w:val="superscript"/>
              </w:rPr>
              <w:t>10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7CF93" w14:textId="77777777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32566" w14:textId="0EA4C443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548DD4" w:themeColor="text2" w:themeTint="99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1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9EA294" w14:textId="77777777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FF098" w14:textId="368AECD5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2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4DAF1E" w14:textId="77777777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43D8B5" w14:textId="52493E3F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548DD4" w:themeColor="text2" w:themeTint="99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1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D642F" w14:textId="77777777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591D0B" w14:textId="28786554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BBEAC9" w14:textId="77777777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2B1F46" w14:textId="1E4DC20D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548DD4" w:themeColor="text2" w:themeTint="99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1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5B9CD0" w14:textId="77777777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9BD658" w14:textId="273ADAB1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AAE55" w14:textId="77777777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ECDD8" w14:textId="1321D42C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1</w:t>
            </w:r>
          </w:p>
        </w:tc>
        <w:tc>
          <w:tcPr>
            <w:tcW w:w="3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350CA6C" w14:textId="582581F7" w:rsidR="00C176CA" w:rsidRPr="00001D55" w:rsidRDefault="00C176CA" w:rsidP="00C176CA">
            <w:pPr>
              <w:rPr>
                <w:rFonts w:ascii="Arial Narrow" w:hAnsi="Arial Narrow" w:cs="Arial"/>
                <w:b/>
                <w:color w:val="C00000"/>
              </w:rPr>
            </w:pPr>
            <w:r w:rsidRPr="00001D55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A87E04" w:rsidRPr="00001D55" w14:paraId="6ED8A457" w14:textId="6D724CF3" w:rsidTr="00A87E04">
        <w:trPr>
          <w:trHeight w:val="115"/>
          <w:jc w:val="center"/>
        </w:trPr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nil"/>
            </w:tcBorders>
            <w:shd w:val="clear" w:color="auto" w:fill="auto"/>
            <w:vAlign w:val="center"/>
          </w:tcPr>
          <w:p w14:paraId="3AA50CB8" w14:textId="77777777" w:rsidR="00C176CA" w:rsidRPr="004324E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proofErr w:type="spellStart"/>
            <w:r w:rsidRPr="004324E9">
              <w:rPr>
                <w:rFonts w:ascii="Arial Narrow" w:hAnsi="Arial Narrow" w:cs="Arial"/>
                <w:b/>
              </w:rPr>
              <w:t>Miercuri</w:t>
            </w:r>
            <w:proofErr w:type="spellEnd"/>
            <w:r w:rsidRPr="004324E9">
              <w:rPr>
                <w:rFonts w:ascii="Arial Narrow" w:hAnsi="Arial Narrow" w:cs="Arial"/>
                <w:b/>
              </w:rPr>
              <w:t xml:space="preserve"> </w:t>
            </w:r>
          </w:p>
          <w:p w14:paraId="68E5C17D" w14:textId="77777777" w:rsidR="00C176CA" w:rsidRPr="004324E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r w:rsidRPr="004324E9">
              <w:rPr>
                <w:rFonts w:ascii="Arial Narrow" w:hAnsi="Arial Narrow" w:cs="Arial"/>
                <w:b/>
              </w:rPr>
              <w:t>BN 227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3CBFA9" w14:textId="50B67CB8" w:rsidR="00C176CA" w:rsidRPr="00921EC4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</w:rPr>
            </w:pPr>
            <w:r w:rsidRPr="00921EC4">
              <w:rPr>
                <w:rFonts w:ascii="Arial Narrow" w:hAnsi="Arial Narrow" w:cs="Arial"/>
              </w:rPr>
              <w:t>19</w:t>
            </w:r>
            <w:r w:rsidRPr="00921EC4">
              <w:rPr>
                <w:rFonts w:ascii="Arial Narrow" w:hAnsi="Arial Narrow" w:cs="Arial"/>
                <w:vertAlign w:val="superscript"/>
              </w:rPr>
              <w:t>30</w:t>
            </w:r>
            <w:r w:rsidRPr="00921EC4">
              <w:rPr>
                <w:rFonts w:ascii="Arial Narrow" w:hAnsi="Arial Narrow" w:cs="Arial"/>
              </w:rPr>
              <w:t>-21</w:t>
            </w:r>
            <w:r w:rsidRPr="00921EC4">
              <w:rPr>
                <w:rFonts w:ascii="Arial Narrow" w:hAnsi="Arial Narrow" w:cs="Arial"/>
                <w:vertAlign w:val="superscript"/>
              </w:rPr>
              <w:t>10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19BC6" w14:textId="624DD605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 -C1,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1CB8D" w14:textId="03DF29A5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548DD4" w:themeColor="text2" w:themeTint="99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ACB26" w14:textId="5F1873C1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 -C3,4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02BFF" w14:textId="309E9C56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74C282" w14:textId="481D8935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 -C5,6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56CC25" w14:textId="4FE05F31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548DD4" w:themeColor="text2" w:themeTint="99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275E5" w14:textId="302584C8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 -C7,8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D18C7B" w14:textId="6DB0AD5F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75707" w14:textId="2A63ADEC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 -C9,10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26343" w14:textId="2DF7F5CC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548DD4" w:themeColor="text2" w:themeTint="99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6D243" w14:textId="4D13F23A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 -C11,12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D34C6" w14:textId="1C9D5653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E6100" w14:textId="11407D74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 -C13,14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C2B5F" w14:textId="5B055F01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7030A0"/>
              </w:rPr>
            </w:pPr>
          </w:p>
        </w:tc>
        <w:tc>
          <w:tcPr>
            <w:tcW w:w="3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4FEFD90" w14:textId="31F7D03A" w:rsidR="00C176CA" w:rsidRPr="00001D55" w:rsidRDefault="00C176CA" w:rsidP="00C176CA">
            <w:pPr>
              <w:rPr>
                <w:rFonts w:ascii="Arial Narrow" w:hAnsi="Arial Narrow" w:cs="Arial"/>
                <w:b/>
                <w:color w:val="C00000"/>
              </w:rPr>
            </w:pPr>
            <w:r w:rsidRPr="00001D55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1A0F82" w:rsidRPr="00001D55" w14:paraId="18CAEC31" w14:textId="77777777" w:rsidTr="001A0F82">
        <w:trPr>
          <w:trHeight w:val="115"/>
          <w:jc w:val="center"/>
        </w:trPr>
        <w:tc>
          <w:tcPr>
            <w:tcW w:w="26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742E9B9" w14:textId="77777777" w:rsidR="00C176CA" w:rsidRPr="004324E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r w:rsidRPr="004324E9">
              <w:rPr>
                <w:rFonts w:ascii="Arial Narrow" w:hAnsi="Arial Narrow" w:cs="Arial"/>
                <w:b/>
              </w:rPr>
              <w:t xml:space="preserve">Joi </w:t>
            </w:r>
          </w:p>
          <w:p w14:paraId="476DCE63" w14:textId="2D0D20AB" w:rsidR="00C176CA" w:rsidRPr="004324E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  <w:r w:rsidRPr="004324E9">
              <w:rPr>
                <w:rFonts w:ascii="Arial Narrow" w:hAnsi="Arial Narrow" w:cs="Arial"/>
                <w:b/>
              </w:rPr>
              <w:t>BN 227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A937CBC" w14:textId="2F25828F" w:rsidR="00C176CA" w:rsidRPr="00921EC4" w:rsidRDefault="00C176CA" w:rsidP="00C176CA">
            <w:pPr>
              <w:tabs>
                <w:tab w:val="left" w:pos="3119"/>
              </w:tabs>
              <w:spacing w:before="120"/>
              <w:ind w:right="-62"/>
              <w:rPr>
                <w:rFonts w:ascii="Arial Narrow" w:hAnsi="Arial Narrow" w:cs="Arial"/>
              </w:rPr>
            </w:pPr>
            <w:r w:rsidRPr="00921EC4">
              <w:rPr>
                <w:rFonts w:ascii="Arial Narrow" w:hAnsi="Arial Narrow" w:cs="Arial"/>
              </w:rPr>
              <w:t>1</w:t>
            </w:r>
            <w:r>
              <w:rPr>
                <w:rFonts w:ascii="Arial Narrow" w:hAnsi="Arial Narrow" w:cs="Arial"/>
              </w:rPr>
              <w:t>5</w:t>
            </w:r>
            <w:r>
              <w:rPr>
                <w:rFonts w:ascii="Arial Narrow" w:hAnsi="Arial Narrow" w:cs="Arial"/>
                <w:vertAlign w:val="superscript"/>
              </w:rPr>
              <w:t>2</w:t>
            </w:r>
            <w:r w:rsidRPr="00921EC4">
              <w:rPr>
                <w:rFonts w:ascii="Arial Narrow" w:hAnsi="Arial Narrow" w:cs="Arial"/>
                <w:vertAlign w:val="superscript"/>
              </w:rPr>
              <w:t>0</w:t>
            </w:r>
            <w:r w:rsidRPr="00921EC4">
              <w:rPr>
                <w:rFonts w:ascii="Arial Narrow" w:hAnsi="Arial Narrow" w:cs="Arial"/>
              </w:rPr>
              <w:t>-17</w:t>
            </w:r>
            <w:r w:rsidRPr="00921EC4">
              <w:rPr>
                <w:rFonts w:ascii="Arial Narrow" w:hAnsi="Arial Narrow" w:cs="Arial"/>
                <w:vertAlign w:val="superscript"/>
              </w:rPr>
              <w:t>00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7253127" w14:textId="52B090C2" w:rsidR="00C176CA" w:rsidRPr="001A0F82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1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18DBA4D9" w14:textId="7CDB9C1E" w:rsidR="00C176CA" w:rsidRPr="001A0F82" w:rsidRDefault="00C176CA" w:rsidP="00C176CA">
            <w:pPr>
              <w:jc w:val="center"/>
              <w:rPr>
                <w:rFonts w:ascii="Arial Narrow" w:hAnsi="Arial Narrow" w:cs="Arial"/>
                <w:b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3D4FE017" w14:textId="51F2456E" w:rsidR="00C176CA" w:rsidRPr="001A0F82" w:rsidRDefault="00C176CA" w:rsidP="00C176CA">
            <w:pPr>
              <w:jc w:val="center"/>
              <w:rPr>
                <w:rFonts w:ascii="Arial Narrow" w:hAnsi="Arial Narrow" w:cs="Arial"/>
                <w:b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1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3C54A23B" w14:textId="19D37FB1" w:rsidR="00C176CA" w:rsidRPr="001A0F82" w:rsidRDefault="00C176CA" w:rsidP="00C176CA">
            <w:pPr>
              <w:jc w:val="center"/>
              <w:rPr>
                <w:rFonts w:ascii="Arial Narrow" w:hAnsi="Arial Narrow" w:cs="Arial"/>
                <w:b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2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15E07D0A" w14:textId="7F5586BD" w:rsidR="00C176CA" w:rsidRPr="001A0F82" w:rsidRDefault="00C176CA" w:rsidP="00C176CA">
            <w:pPr>
              <w:jc w:val="center"/>
              <w:rPr>
                <w:rFonts w:ascii="Arial Narrow" w:hAnsi="Arial Narrow" w:cs="Arial"/>
                <w:b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1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6029A6AC" w14:textId="7A725047" w:rsidR="00C176CA" w:rsidRPr="001A0F82" w:rsidRDefault="00C176CA" w:rsidP="00C176CA">
            <w:pPr>
              <w:jc w:val="center"/>
              <w:rPr>
                <w:rFonts w:ascii="Arial Narrow" w:hAnsi="Arial Narrow" w:cs="Arial"/>
                <w:b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38EBFD9C" w14:textId="321DBF4B" w:rsidR="00C176CA" w:rsidRPr="001A0F82" w:rsidRDefault="00C176CA" w:rsidP="00C176CA">
            <w:pPr>
              <w:jc w:val="center"/>
              <w:rPr>
                <w:rFonts w:ascii="Arial Narrow" w:hAnsi="Arial Narrow" w:cs="Arial"/>
                <w:b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1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506D1D71" w14:textId="2BE64551" w:rsidR="00C176CA" w:rsidRPr="001A0F82" w:rsidRDefault="00C176CA" w:rsidP="00C176CA">
            <w:pPr>
              <w:jc w:val="center"/>
              <w:rPr>
                <w:rFonts w:ascii="Arial Narrow" w:hAnsi="Arial Narrow" w:cs="Arial"/>
                <w:b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050F54BE" w14:textId="55B559E1" w:rsidR="00C176CA" w:rsidRPr="001A0F82" w:rsidRDefault="00C176CA" w:rsidP="00C176CA">
            <w:pPr>
              <w:jc w:val="center"/>
              <w:rPr>
                <w:rFonts w:ascii="Arial Narrow" w:hAnsi="Arial Narrow" w:cs="Arial"/>
                <w:b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1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3832A496" w14:textId="199ED919" w:rsidR="00C176CA" w:rsidRPr="001A0F82" w:rsidRDefault="00C176CA" w:rsidP="00C176CA">
            <w:pPr>
              <w:jc w:val="center"/>
              <w:rPr>
                <w:rFonts w:ascii="Arial Narrow" w:hAnsi="Arial Narrow" w:cs="Arial"/>
                <w:b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2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09E0E4BD" w14:textId="7C660E02" w:rsidR="00C176CA" w:rsidRPr="001A0F82" w:rsidRDefault="00C176CA" w:rsidP="00C176CA">
            <w:pPr>
              <w:jc w:val="center"/>
              <w:rPr>
                <w:rFonts w:ascii="Arial Narrow" w:hAnsi="Arial Narrow" w:cs="Arial"/>
                <w:b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1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13B3DCC3" w14:textId="2CE95FA1" w:rsidR="00C176CA" w:rsidRPr="001A0F82" w:rsidRDefault="00C176CA" w:rsidP="00C176CA">
            <w:pPr>
              <w:jc w:val="center"/>
              <w:rPr>
                <w:rFonts w:ascii="Arial Narrow" w:hAnsi="Arial Narrow" w:cs="Arial"/>
                <w:b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7628DDDB" w14:textId="5E1A7DC3" w:rsidR="00C176CA" w:rsidRPr="001A0F82" w:rsidRDefault="00C176CA" w:rsidP="00C176CA">
            <w:pPr>
              <w:jc w:val="center"/>
              <w:rPr>
                <w:rFonts w:ascii="Arial Narrow" w:hAnsi="Arial Narrow" w:cs="Arial"/>
                <w:b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1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18D42388" w14:textId="6333DA7F" w:rsidR="00C176CA" w:rsidRPr="001A0F82" w:rsidRDefault="00C176CA" w:rsidP="00C176CA">
            <w:pPr>
              <w:jc w:val="center"/>
              <w:rPr>
                <w:rFonts w:ascii="Arial Narrow" w:hAnsi="Arial Narrow" w:cs="Arial"/>
                <w:b/>
              </w:rPr>
            </w:pPr>
            <w:r w:rsidRPr="001A0F82">
              <w:rPr>
                <w:rFonts w:ascii="Arial Narrow" w:hAnsi="Arial Narrow" w:cs="Arial"/>
                <w:b/>
                <w:color w:val="7030A0"/>
              </w:rPr>
              <w:t>PMS-Sem Gr2</w:t>
            </w:r>
          </w:p>
        </w:tc>
        <w:tc>
          <w:tcPr>
            <w:tcW w:w="3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D63CD62" w14:textId="57522FB3" w:rsidR="00C176CA" w:rsidRPr="00001D55" w:rsidRDefault="00C176CA" w:rsidP="00C176CA">
            <w:pPr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001D55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1A0F82" w:rsidRPr="00921EC4" w14:paraId="7EA20017" w14:textId="55525DBF" w:rsidTr="001A0F82">
        <w:trPr>
          <w:trHeight w:val="115"/>
          <w:jc w:val="center"/>
        </w:trPr>
        <w:tc>
          <w:tcPr>
            <w:tcW w:w="26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E725C05" w14:textId="14D33FCA" w:rsidR="00C176CA" w:rsidRPr="004324E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4412EDF" w14:textId="77777777" w:rsidR="00C176CA" w:rsidRPr="00921EC4" w:rsidRDefault="00C176CA" w:rsidP="00C176CA">
            <w:pPr>
              <w:tabs>
                <w:tab w:val="left" w:pos="3119"/>
              </w:tabs>
              <w:spacing w:before="120"/>
              <w:ind w:right="-62"/>
              <w:rPr>
                <w:rFonts w:ascii="Arial Narrow" w:hAnsi="Arial Narrow" w:cs="Arial"/>
              </w:rPr>
            </w:pPr>
            <w:r w:rsidRPr="00921EC4">
              <w:rPr>
                <w:rFonts w:ascii="Arial Narrow" w:hAnsi="Arial Narrow" w:cs="Arial"/>
              </w:rPr>
              <w:t>17</w:t>
            </w:r>
            <w:r w:rsidRPr="00921EC4">
              <w:rPr>
                <w:rFonts w:ascii="Arial Narrow" w:hAnsi="Arial Narrow" w:cs="Arial"/>
                <w:vertAlign w:val="superscript"/>
              </w:rPr>
              <w:t>00</w:t>
            </w:r>
            <w:r w:rsidRPr="00921EC4">
              <w:rPr>
                <w:rFonts w:ascii="Arial Narrow" w:hAnsi="Arial Narrow" w:cs="Arial"/>
              </w:rPr>
              <w:t>-18</w:t>
            </w:r>
            <w:r w:rsidRPr="00921EC4">
              <w:rPr>
                <w:rFonts w:ascii="Arial Narrow" w:hAnsi="Arial Narrow" w:cs="Arial"/>
                <w:vertAlign w:val="superscript"/>
              </w:rPr>
              <w:t>40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3AFC8A6" w14:textId="0CECF343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  <w:color w:val="00B050"/>
              </w:rPr>
            </w:pPr>
            <w:r w:rsidRPr="00921EC4">
              <w:rPr>
                <w:rFonts w:ascii="Arial Narrow" w:hAnsi="Arial Narrow" w:cs="Arial"/>
                <w:bCs/>
              </w:rPr>
              <w:t>BPM -C1,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590514B" w14:textId="659C9FE4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BPM-</w:t>
            </w:r>
            <w:proofErr w:type="spellStart"/>
            <w:r w:rsidRPr="00921EC4">
              <w:rPr>
                <w:rFonts w:ascii="Arial Narrow" w:hAnsi="Arial Narrow" w:cs="Arial"/>
                <w:bCs/>
              </w:rPr>
              <w:t>Pr</w:t>
            </w:r>
            <w:proofErr w:type="spellEnd"/>
            <w:r>
              <w:rPr>
                <w:rFonts w:ascii="Arial Narrow" w:hAnsi="Arial Narrow" w:cs="Arial"/>
                <w:bCs/>
              </w:rPr>
              <w:t xml:space="preserve"> Gr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C8B8A01" w14:textId="4D860B70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  <w:color w:val="00B050"/>
              </w:rPr>
            </w:pPr>
            <w:r w:rsidRPr="00921EC4">
              <w:rPr>
                <w:rFonts w:ascii="Arial Narrow" w:hAnsi="Arial Narrow" w:cs="Arial"/>
                <w:bCs/>
              </w:rPr>
              <w:t>BPM -C3,4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2082D82" w14:textId="515AAAC0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BPM-</w:t>
            </w:r>
            <w:proofErr w:type="spellStart"/>
            <w:r w:rsidRPr="00921EC4">
              <w:rPr>
                <w:rFonts w:ascii="Arial Narrow" w:hAnsi="Arial Narrow" w:cs="Arial"/>
                <w:bCs/>
              </w:rPr>
              <w:t>Pr</w:t>
            </w:r>
            <w:proofErr w:type="spellEnd"/>
            <w:r>
              <w:rPr>
                <w:rFonts w:ascii="Arial Narrow" w:hAnsi="Arial Narrow" w:cs="Arial"/>
                <w:bCs/>
              </w:rPr>
              <w:t xml:space="preserve"> Gr1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EC6C00C" w14:textId="7A952C04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  <w:color w:val="00B050"/>
              </w:rPr>
            </w:pPr>
            <w:r w:rsidRPr="00921EC4">
              <w:rPr>
                <w:rFonts w:ascii="Arial Narrow" w:hAnsi="Arial Narrow" w:cs="Arial"/>
                <w:bCs/>
              </w:rPr>
              <w:t>BPM -C5,6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40AEAD9" w14:textId="70442604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BPM-</w:t>
            </w:r>
            <w:proofErr w:type="spellStart"/>
            <w:r w:rsidRPr="00921EC4">
              <w:rPr>
                <w:rFonts w:ascii="Arial Narrow" w:hAnsi="Arial Narrow" w:cs="Arial"/>
                <w:bCs/>
              </w:rPr>
              <w:t>Pr</w:t>
            </w:r>
            <w:proofErr w:type="spellEnd"/>
            <w:r>
              <w:rPr>
                <w:rFonts w:ascii="Arial Narrow" w:hAnsi="Arial Narrow" w:cs="Arial"/>
                <w:bCs/>
              </w:rPr>
              <w:t xml:space="preserve"> Gr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1E0847D" w14:textId="68C420DA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  <w:color w:val="00B050"/>
              </w:rPr>
            </w:pPr>
            <w:r w:rsidRPr="00921EC4">
              <w:rPr>
                <w:rFonts w:ascii="Arial Narrow" w:hAnsi="Arial Narrow" w:cs="Arial"/>
                <w:bCs/>
              </w:rPr>
              <w:t>BPM -C7,8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A2D27A8" w14:textId="01736C3C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BPM-</w:t>
            </w:r>
            <w:proofErr w:type="spellStart"/>
            <w:r w:rsidRPr="00921EC4">
              <w:rPr>
                <w:rFonts w:ascii="Arial Narrow" w:hAnsi="Arial Narrow" w:cs="Arial"/>
                <w:bCs/>
              </w:rPr>
              <w:t>Pr</w:t>
            </w:r>
            <w:proofErr w:type="spellEnd"/>
            <w:r>
              <w:rPr>
                <w:rFonts w:ascii="Arial Narrow" w:hAnsi="Arial Narrow" w:cs="Arial"/>
                <w:bCs/>
              </w:rPr>
              <w:t xml:space="preserve"> Gr1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1573FF5" w14:textId="13654904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  <w:color w:val="00B050"/>
              </w:rPr>
            </w:pPr>
            <w:r w:rsidRPr="00921EC4">
              <w:rPr>
                <w:rFonts w:ascii="Arial Narrow" w:hAnsi="Arial Narrow" w:cs="Arial"/>
                <w:bCs/>
              </w:rPr>
              <w:t>BPM -C9,10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F331B69" w14:textId="4BC8100A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BPM-</w:t>
            </w:r>
            <w:proofErr w:type="spellStart"/>
            <w:r w:rsidRPr="00921EC4">
              <w:rPr>
                <w:rFonts w:ascii="Arial Narrow" w:hAnsi="Arial Narrow" w:cs="Arial"/>
                <w:bCs/>
              </w:rPr>
              <w:t>Pr</w:t>
            </w:r>
            <w:proofErr w:type="spellEnd"/>
            <w:r>
              <w:rPr>
                <w:rFonts w:ascii="Arial Narrow" w:hAnsi="Arial Narrow" w:cs="Arial"/>
                <w:bCs/>
              </w:rPr>
              <w:t xml:space="preserve"> Gr2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6AF5326" w14:textId="2A8022CC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  <w:color w:val="00B050"/>
              </w:rPr>
            </w:pPr>
            <w:r w:rsidRPr="00921EC4">
              <w:rPr>
                <w:rFonts w:ascii="Arial Narrow" w:hAnsi="Arial Narrow" w:cs="Arial"/>
                <w:bCs/>
              </w:rPr>
              <w:t>BPM -C11,12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1A670C2" w14:textId="551C2307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BPM-</w:t>
            </w:r>
            <w:proofErr w:type="spellStart"/>
            <w:r w:rsidRPr="00921EC4">
              <w:rPr>
                <w:rFonts w:ascii="Arial Narrow" w:hAnsi="Arial Narrow" w:cs="Arial"/>
                <w:bCs/>
              </w:rPr>
              <w:t>Pr</w:t>
            </w:r>
            <w:proofErr w:type="spellEnd"/>
            <w:r>
              <w:rPr>
                <w:rFonts w:ascii="Arial Narrow" w:hAnsi="Arial Narrow" w:cs="Arial"/>
                <w:bCs/>
              </w:rPr>
              <w:t xml:space="preserve"> Gr1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9408444" w14:textId="794E6506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  <w:color w:val="00B050"/>
              </w:rPr>
            </w:pPr>
            <w:r w:rsidRPr="00921EC4">
              <w:rPr>
                <w:rFonts w:ascii="Arial Narrow" w:hAnsi="Arial Narrow" w:cs="Arial"/>
                <w:bCs/>
              </w:rPr>
              <w:t>BPM -C13,14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C1B4E92" w14:textId="0F686926" w:rsidR="00C176CA" w:rsidRPr="00921EC4" w:rsidRDefault="00C176CA" w:rsidP="00C176CA">
            <w:pPr>
              <w:jc w:val="center"/>
              <w:rPr>
                <w:rFonts w:ascii="Arial Narrow" w:hAnsi="Arial Narrow" w:cs="Arial"/>
                <w:b/>
              </w:rPr>
            </w:pPr>
            <w:r w:rsidRPr="00921EC4">
              <w:rPr>
                <w:rFonts w:ascii="Arial Narrow" w:hAnsi="Arial Narrow" w:cs="Arial"/>
                <w:bCs/>
              </w:rPr>
              <w:t>BPM-</w:t>
            </w:r>
            <w:proofErr w:type="spellStart"/>
            <w:r w:rsidRPr="00921EC4">
              <w:rPr>
                <w:rFonts w:ascii="Arial Narrow" w:hAnsi="Arial Narrow" w:cs="Arial"/>
                <w:bCs/>
              </w:rPr>
              <w:t>Pr</w:t>
            </w:r>
            <w:proofErr w:type="spellEnd"/>
            <w:r>
              <w:rPr>
                <w:rFonts w:ascii="Arial Narrow" w:hAnsi="Arial Narrow" w:cs="Arial"/>
                <w:bCs/>
              </w:rPr>
              <w:t xml:space="preserve"> Gr2</w:t>
            </w:r>
          </w:p>
        </w:tc>
        <w:tc>
          <w:tcPr>
            <w:tcW w:w="3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3E33975" w14:textId="12B06AC5" w:rsidR="00C176CA" w:rsidRPr="00FA010C" w:rsidRDefault="00C176CA" w:rsidP="00C176CA">
            <w:pPr>
              <w:jc w:val="center"/>
              <w:rPr>
                <w:rFonts w:ascii="Arial Narrow" w:hAnsi="Arial Narrow" w:cs="Arial"/>
                <w:b/>
                <w:color w:val="C00000"/>
              </w:rPr>
            </w:pPr>
            <w:r w:rsidRPr="00001D55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1A0F82" w:rsidRPr="00921EC4" w14:paraId="150B5524" w14:textId="4F202BDF" w:rsidTr="00B16819">
        <w:trPr>
          <w:trHeight w:val="115"/>
          <w:jc w:val="center"/>
        </w:trPr>
        <w:tc>
          <w:tcPr>
            <w:tcW w:w="26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7EA7662" w14:textId="77777777" w:rsidR="00C176CA" w:rsidRPr="004324E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8CC432C" w14:textId="77777777" w:rsidR="00C176CA" w:rsidRPr="00921EC4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</w:rPr>
            </w:pPr>
            <w:r w:rsidRPr="00921EC4">
              <w:rPr>
                <w:rFonts w:ascii="Arial Narrow" w:hAnsi="Arial Narrow" w:cs="Arial"/>
              </w:rPr>
              <w:t>18</w:t>
            </w:r>
            <w:r w:rsidRPr="00921EC4">
              <w:rPr>
                <w:rFonts w:ascii="Arial Narrow" w:hAnsi="Arial Narrow" w:cs="Arial"/>
                <w:vertAlign w:val="superscript"/>
              </w:rPr>
              <w:t>40</w:t>
            </w:r>
            <w:r w:rsidRPr="00921EC4">
              <w:rPr>
                <w:rFonts w:ascii="Arial Narrow" w:hAnsi="Arial Narrow" w:cs="Arial"/>
              </w:rPr>
              <w:t>-20</w:t>
            </w:r>
            <w:r w:rsidRPr="00921EC4">
              <w:rPr>
                <w:rFonts w:ascii="Arial Narrow" w:hAnsi="Arial Narrow" w:cs="Arial"/>
                <w:vertAlign w:val="superscript"/>
              </w:rPr>
              <w:t>20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F39EA50" w14:textId="43237EBC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BPM-</w:t>
            </w:r>
            <w:proofErr w:type="spellStart"/>
            <w:r w:rsidRPr="00921EC4">
              <w:rPr>
                <w:rFonts w:ascii="Arial Narrow" w:hAnsi="Arial Narrow" w:cs="Arial"/>
                <w:bCs/>
              </w:rPr>
              <w:t>Pr</w:t>
            </w:r>
            <w:proofErr w:type="spellEnd"/>
            <w:r>
              <w:rPr>
                <w:rFonts w:ascii="Arial Narrow" w:hAnsi="Arial Narrow" w:cs="Arial"/>
                <w:bCs/>
              </w:rPr>
              <w:t xml:space="preserve"> Gr1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4D6E6BE" w14:textId="6E8251FF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</w:t>
            </w:r>
            <w:r w:rsidRPr="00921EC4">
              <w:rPr>
                <w:rFonts w:ascii="Arial Narrow" w:hAnsi="Arial Narrow" w:cs="Arial"/>
                <w:bCs/>
                <w:color w:val="00B050"/>
                <w:szCs w:val="22"/>
              </w:rPr>
              <w:t>-Sem</w:t>
            </w:r>
            <w:r>
              <w:rPr>
                <w:rFonts w:ascii="Arial Narrow" w:hAnsi="Arial Narrow" w:cs="Arial"/>
                <w:bCs/>
                <w:color w:val="00B050"/>
                <w:szCs w:val="22"/>
              </w:rPr>
              <w:t xml:space="preserve"> Gr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35EEA4E" w14:textId="2D55F8D9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BPM-</w:t>
            </w:r>
            <w:proofErr w:type="spellStart"/>
            <w:r w:rsidRPr="00921EC4">
              <w:rPr>
                <w:rFonts w:ascii="Arial Narrow" w:hAnsi="Arial Narrow" w:cs="Arial"/>
                <w:bCs/>
              </w:rPr>
              <w:t>Pr</w:t>
            </w:r>
            <w:proofErr w:type="spellEnd"/>
            <w:r>
              <w:rPr>
                <w:rFonts w:ascii="Arial Narrow" w:hAnsi="Arial Narrow" w:cs="Arial"/>
                <w:bCs/>
              </w:rPr>
              <w:t xml:space="preserve"> Gr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3E1619F" w14:textId="7F46684C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</w:t>
            </w:r>
            <w:r w:rsidRPr="00921EC4">
              <w:rPr>
                <w:rFonts w:ascii="Arial Narrow" w:hAnsi="Arial Narrow" w:cs="Arial"/>
                <w:bCs/>
                <w:color w:val="00B050"/>
                <w:szCs w:val="22"/>
              </w:rPr>
              <w:t>-Sem</w:t>
            </w:r>
            <w:r>
              <w:rPr>
                <w:rFonts w:ascii="Arial Narrow" w:hAnsi="Arial Narrow" w:cs="Arial"/>
                <w:bCs/>
                <w:color w:val="00B050"/>
                <w:szCs w:val="22"/>
              </w:rPr>
              <w:t xml:space="preserve"> Gr1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86AC176" w14:textId="33969525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BPM-</w:t>
            </w:r>
            <w:proofErr w:type="spellStart"/>
            <w:r w:rsidRPr="00921EC4">
              <w:rPr>
                <w:rFonts w:ascii="Arial Narrow" w:hAnsi="Arial Narrow" w:cs="Arial"/>
                <w:bCs/>
              </w:rPr>
              <w:t>Pr</w:t>
            </w:r>
            <w:proofErr w:type="spellEnd"/>
            <w:r>
              <w:rPr>
                <w:rFonts w:ascii="Arial Narrow" w:hAnsi="Arial Narrow" w:cs="Arial"/>
                <w:bCs/>
              </w:rPr>
              <w:t xml:space="preserve"> Gr1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EDF5BE3" w14:textId="0FC45F2D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</w:t>
            </w:r>
            <w:r w:rsidRPr="00921EC4">
              <w:rPr>
                <w:rFonts w:ascii="Arial Narrow" w:hAnsi="Arial Narrow" w:cs="Arial"/>
                <w:bCs/>
                <w:color w:val="00B050"/>
                <w:szCs w:val="22"/>
              </w:rPr>
              <w:t>-Sem</w:t>
            </w:r>
            <w:r>
              <w:rPr>
                <w:rFonts w:ascii="Arial Narrow" w:hAnsi="Arial Narrow" w:cs="Arial"/>
                <w:bCs/>
                <w:color w:val="00B050"/>
                <w:szCs w:val="22"/>
              </w:rPr>
              <w:t xml:space="preserve"> Gr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9D50129" w14:textId="2BB79C69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BPM-</w:t>
            </w:r>
            <w:proofErr w:type="spellStart"/>
            <w:r w:rsidRPr="00921EC4">
              <w:rPr>
                <w:rFonts w:ascii="Arial Narrow" w:hAnsi="Arial Narrow" w:cs="Arial"/>
                <w:bCs/>
              </w:rPr>
              <w:t>Pr</w:t>
            </w:r>
            <w:proofErr w:type="spellEnd"/>
            <w:r>
              <w:rPr>
                <w:rFonts w:ascii="Arial Narrow" w:hAnsi="Arial Narrow" w:cs="Arial"/>
                <w:bCs/>
              </w:rPr>
              <w:t xml:space="preserve"> Gr2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B4B1225" w14:textId="11C123E7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</w:t>
            </w:r>
            <w:r w:rsidRPr="00921EC4">
              <w:rPr>
                <w:rFonts w:ascii="Arial Narrow" w:hAnsi="Arial Narrow" w:cs="Arial"/>
                <w:bCs/>
                <w:color w:val="00B050"/>
                <w:szCs w:val="22"/>
              </w:rPr>
              <w:t>-Sem</w:t>
            </w:r>
            <w:r>
              <w:rPr>
                <w:rFonts w:ascii="Arial Narrow" w:hAnsi="Arial Narrow" w:cs="Arial"/>
                <w:bCs/>
                <w:color w:val="00B050"/>
                <w:szCs w:val="22"/>
              </w:rPr>
              <w:t xml:space="preserve"> Gr1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A03D3DA" w14:textId="3DF827FC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BPM-</w:t>
            </w:r>
            <w:proofErr w:type="spellStart"/>
            <w:r w:rsidRPr="00921EC4">
              <w:rPr>
                <w:rFonts w:ascii="Arial Narrow" w:hAnsi="Arial Narrow" w:cs="Arial"/>
                <w:bCs/>
              </w:rPr>
              <w:t>Pr</w:t>
            </w:r>
            <w:proofErr w:type="spellEnd"/>
            <w:r>
              <w:rPr>
                <w:rFonts w:ascii="Arial Narrow" w:hAnsi="Arial Narrow" w:cs="Arial"/>
                <w:bCs/>
              </w:rPr>
              <w:t xml:space="preserve"> Gr1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0A0306C" w14:textId="27CD8558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</w:t>
            </w:r>
            <w:r w:rsidRPr="00921EC4">
              <w:rPr>
                <w:rFonts w:ascii="Arial Narrow" w:hAnsi="Arial Narrow" w:cs="Arial"/>
                <w:bCs/>
                <w:color w:val="00B050"/>
                <w:szCs w:val="22"/>
              </w:rPr>
              <w:t>-Sem</w:t>
            </w:r>
            <w:r>
              <w:rPr>
                <w:rFonts w:ascii="Arial Narrow" w:hAnsi="Arial Narrow" w:cs="Arial"/>
                <w:bCs/>
                <w:color w:val="00B050"/>
                <w:szCs w:val="22"/>
              </w:rPr>
              <w:t xml:space="preserve"> Gr2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C6E7DDF" w14:textId="39D6AF50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BPM-</w:t>
            </w:r>
            <w:proofErr w:type="spellStart"/>
            <w:r w:rsidRPr="00921EC4">
              <w:rPr>
                <w:rFonts w:ascii="Arial Narrow" w:hAnsi="Arial Narrow" w:cs="Arial"/>
                <w:bCs/>
              </w:rPr>
              <w:t>Pr</w:t>
            </w:r>
            <w:proofErr w:type="spellEnd"/>
            <w:r>
              <w:rPr>
                <w:rFonts w:ascii="Arial Narrow" w:hAnsi="Arial Narrow" w:cs="Arial"/>
                <w:bCs/>
              </w:rPr>
              <w:t xml:space="preserve"> Gr2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DBC1CCC" w14:textId="06C211AB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</w:t>
            </w:r>
            <w:r w:rsidRPr="00921EC4">
              <w:rPr>
                <w:rFonts w:ascii="Arial Narrow" w:hAnsi="Arial Narrow" w:cs="Arial"/>
                <w:bCs/>
                <w:color w:val="00B050"/>
                <w:szCs w:val="22"/>
              </w:rPr>
              <w:t>-Sem</w:t>
            </w:r>
            <w:r>
              <w:rPr>
                <w:rFonts w:ascii="Arial Narrow" w:hAnsi="Arial Narrow" w:cs="Arial"/>
                <w:bCs/>
                <w:color w:val="00B050"/>
                <w:szCs w:val="22"/>
              </w:rPr>
              <w:t xml:space="preserve"> Gr1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4A97DF4" w14:textId="7C106434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</w:rPr>
              <w:t>BPM-</w:t>
            </w:r>
            <w:proofErr w:type="spellStart"/>
            <w:r w:rsidRPr="00921EC4">
              <w:rPr>
                <w:rFonts w:ascii="Arial Narrow" w:hAnsi="Arial Narrow" w:cs="Arial"/>
                <w:bCs/>
              </w:rPr>
              <w:t>Pr</w:t>
            </w:r>
            <w:proofErr w:type="spellEnd"/>
            <w:r>
              <w:rPr>
                <w:rFonts w:ascii="Arial Narrow" w:hAnsi="Arial Narrow" w:cs="Arial"/>
                <w:bCs/>
              </w:rPr>
              <w:t xml:space="preserve"> Gr1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806B99B" w14:textId="6DFD6BDA" w:rsidR="00C176CA" w:rsidRPr="00921EC4" w:rsidRDefault="00C176CA" w:rsidP="00C176CA">
            <w:pPr>
              <w:jc w:val="center"/>
              <w:rPr>
                <w:rFonts w:ascii="Arial Narrow" w:hAnsi="Arial Narrow" w:cs="Arial"/>
                <w:bCs/>
              </w:rPr>
            </w:pPr>
            <w:r w:rsidRPr="00921EC4">
              <w:rPr>
                <w:rFonts w:ascii="Arial Narrow" w:hAnsi="Arial Narrow" w:cs="Arial"/>
                <w:bCs/>
                <w:color w:val="00B050"/>
              </w:rPr>
              <w:t>PM</w:t>
            </w:r>
            <w:r w:rsidRPr="00921EC4">
              <w:rPr>
                <w:rFonts w:ascii="Arial Narrow" w:hAnsi="Arial Narrow" w:cs="Arial"/>
                <w:bCs/>
                <w:color w:val="00B050"/>
                <w:szCs w:val="22"/>
              </w:rPr>
              <w:t>-Sem</w:t>
            </w:r>
            <w:r>
              <w:rPr>
                <w:rFonts w:ascii="Arial Narrow" w:hAnsi="Arial Narrow" w:cs="Arial"/>
                <w:bCs/>
                <w:color w:val="00B050"/>
                <w:szCs w:val="22"/>
              </w:rPr>
              <w:t xml:space="preserve"> Gr2</w:t>
            </w:r>
          </w:p>
        </w:tc>
        <w:tc>
          <w:tcPr>
            <w:tcW w:w="3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03FF935" w14:textId="14FCD5B8" w:rsidR="00C176CA" w:rsidRPr="00FA010C" w:rsidRDefault="00C176CA" w:rsidP="00C176CA">
            <w:pPr>
              <w:jc w:val="center"/>
              <w:rPr>
                <w:rFonts w:ascii="Arial Narrow" w:hAnsi="Arial Narrow" w:cs="Arial"/>
                <w:b/>
                <w:color w:val="C00000"/>
              </w:rPr>
            </w:pPr>
            <w:r w:rsidRPr="00001D55">
              <w:rPr>
                <w:rFonts w:ascii="Arial Narrow" w:hAnsi="Arial Narrow" w:cs="Arial"/>
                <w:b/>
                <w:color w:val="002060"/>
              </w:rPr>
              <w:t>2</w:t>
            </w:r>
          </w:p>
        </w:tc>
      </w:tr>
      <w:tr w:rsidR="00A87E04" w:rsidRPr="00921EC4" w14:paraId="6E58317F" w14:textId="51482F02" w:rsidTr="00B16819">
        <w:trPr>
          <w:trHeight w:val="115"/>
          <w:jc w:val="center"/>
        </w:trPr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68ECD" w14:textId="77777777" w:rsidR="00C176CA" w:rsidRPr="004324E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  <w:lang w:val="ro-RO"/>
              </w:rPr>
            </w:pPr>
            <w:r w:rsidRPr="004324E9">
              <w:rPr>
                <w:rFonts w:ascii="Arial Narrow" w:hAnsi="Arial Narrow" w:cs="Arial"/>
                <w:b/>
                <w:lang w:val="ro-RO"/>
              </w:rPr>
              <w:t xml:space="preserve">Vineri </w:t>
            </w:r>
          </w:p>
          <w:p w14:paraId="328F79DC" w14:textId="6015AEBC" w:rsidR="00C176CA" w:rsidRPr="004324E9" w:rsidRDefault="00C176CA" w:rsidP="00C176CA">
            <w:pPr>
              <w:tabs>
                <w:tab w:val="left" w:pos="3119"/>
              </w:tabs>
              <w:rPr>
                <w:rFonts w:ascii="Arial Narrow" w:hAnsi="Arial Narrow" w:cs="Arial"/>
                <w:b/>
                <w:lang w:val="ro-RO"/>
              </w:rPr>
            </w:pPr>
            <w:r w:rsidRPr="00B16819">
              <w:rPr>
                <w:rFonts w:ascii="Arial Narrow" w:hAnsi="Arial Narrow" w:cs="Arial"/>
                <w:b/>
              </w:rPr>
              <w:t>BN 2</w:t>
            </w:r>
            <w:r w:rsidR="00004B1E">
              <w:rPr>
                <w:rFonts w:ascii="Arial Narrow" w:hAnsi="Arial Narrow" w:cs="Arial"/>
                <w:b/>
              </w:rPr>
              <w:t>27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2CBB5" w14:textId="4F15326E" w:rsidR="00C176CA" w:rsidRPr="00921EC4" w:rsidRDefault="00C176CA" w:rsidP="00C176CA">
            <w:pPr>
              <w:tabs>
                <w:tab w:val="left" w:pos="3119"/>
              </w:tabs>
              <w:ind w:right="-158"/>
              <w:rPr>
                <w:rFonts w:ascii="Arial Narrow" w:hAnsi="Arial Narrow" w:cs="Arial"/>
                <w:lang w:val="ro-RO"/>
              </w:rPr>
            </w:pPr>
            <w:r w:rsidRPr="00921EC4">
              <w:rPr>
                <w:rFonts w:ascii="Arial Narrow" w:hAnsi="Arial Narrow" w:cs="Arial"/>
              </w:rPr>
              <w:t>17</w:t>
            </w:r>
            <w:r>
              <w:rPr>
                <w:rFonts w:ascii="Arial Narrow" w:hAnsi="Arial Narrow" w:cs="Arial"/>
                <w:vertAlign w:val="superscript"/>
              </w:rPr>
              <w:t>0</w:t>
            </w:r>
            <w:r w:rsidRPr="00921EC4">
              <w:rPr>
                <w:rFonts w:ascii="Arial Narrow" w:hAnsi="Arial Narrow" w:cs="Arial"/>
                <w:vertAlign w:val="superscript"/>
              </w:rPr>
              <w:t>0</w:t>
            </w:r>
            <w:r w:rsidRPr="00921EC4">
              <w:rPr>
                <w:rFonts w:ascii="Arial Narrow" w:hAnsi="Arial Narrow" w:cs="Arial"/>
              </w:rPr>
              <w:t>-20</w:t>
            </w:r>
            <w:r w:rsidRPr="00921EC4">
              <w:rPr>
                <w:rFonts w:ascii="Arial Narrow" w:hAnsi="Arial Narrow" w:cs="Arial"/>
                <w:vertAlign w:val="superscript"/>
              </w:rPr>
              <w:t>20</w:t>
            </w:r>
          </w:p>
        </w:tc>
        <w:tc>
          <w:tcPr>
            <w:tcW w:w="3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0B9F58" w14:textId="77777777" w:rsidR="00C176CA" w:rsidRPr="00BB5E8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</w:rPr>
            </w:pPr>
            <w:proofErr w:type="spellStart"/>
            <w:r w:rsidRPr="00BB5E84">
              <w:rPr>
                <w:rFonts w:ascii="Arial Narrow" w:hAnsi="Arial Narrow" w:cs="Arial"/>
                <w:bCs/>
                <w:color w:val="0070C0"/>
              </w:rPr>
              <w:t>FinM</w:t>
            </w:r>
            <w:proofErr w:type="spellEnd"/>
          </w:p>
          <w:p w14:paraId="0CA4DFC4" w14:textId="29EC9836" w:rsidR="00C176CA" w:rsidRPr="00921EC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color w:val="002060"/>
              </w:rPr>
            </w:pPr>
            <w:r w:rsidRPr="00BB5E84">
              <w:rPr>
                <w:rFonts w:ascii="Arial Narrow" w:hAnsi="Arial Narrow" w:cs="Arial"/>
                <w:bCs/>
                <w:color w:val="0070C0"/>
              </w:rPr>
              <w:t>-C1/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88F40" w14:textId="70AC6FC1" w:rsidR="00C176CA" w:rsidRPr="00921EC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color w:val="002060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83760" w14:textId="77777777" w:rsidR="00C176CA" w:rsidRPr="00BB5E8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</w:rPr>
            </w:pPr>
            <w:proofErr w:type="spellStart"/>
            <w:r w:rsidRPr="00BB5E84">
              <w:rPr>
                <w:rFonts w:ascii="Arial Narrow" w:hAnsi="Arial Narrow" w:cs="Arial"/>
                <w:bCs/>
                <w:color w:val="0070C0"/>
              </w:rPr>
              <w:t>FinM</w:t>
            </w:r>
            <w:proofErr w:type="spellEnd"/>
          </w:p>
          <w:p w14:paraId="137F6B7C" w14:textId="478125E2" w:rsidR="00C176CA" w:rsidRPr="00921EC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color w:val="002060"/>
              </w:rPr>
            </w:pPr>
            <w:r w:rsidRPr="00BB5E84">
              <w:rPr>
                <w:rFonts w:ascii="Arial Narrow" w:hAnsi="Arial Narrow" w:cs="Arial"/>
                <w:bCs/>
                <w:color w:val="0070C0"/>
              </w:rPr>
              <w:t>-C3/4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C8BB8" w14:textId="7F89E748" w:rsidR="00C176CA" w:rsidRPr="00921EC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color w:val="00206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22C84" w14:textId="77777777" w:rsidR="00C176CA" w:rsidRPr="00BB5E8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</w:rPr>
            </w:pPr>
            <w:proofErr w:type="spellStart"/>
            <w:r w:rsidRPr="00BB5E84">
              <w:rPr>
                <w:rFonts w:ascii="Arial Narrow" w:hAnsi="Arial Narrow" w:cs="Arial"/>
                <w:bCs/>
                <w:color w:val="0070C0"/>
              </w:rPr>
              <w:t>FinM</w:t>
            </w:r>
            <w:proofErr w:type="spellEnd"/>
          </w:p>
          <w:p w14:paraId="2BB6DC39" w14:textId="25228E49" w:rsidR="00C176CA" w:rsidRPr="00921EC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color w:val="002060"/>
              </w:rPr>
            </w:pPr>
            <w:r w:rsidRPr="00BB5E84">
              <w:rPr>
                <w:rFonts w:ascii="Arial Narrow" w:hAnsi="Arial Narrow" w:cs="Arial"/>
                <w:bCs/>
                <w:color w:val="0070C0"/>
              </w:rPr>
              <w:t>-C5/6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AE1B5" w14:textId="687AB7E7" w:rsidR="00C176CA" w:rsidRPr="00921EC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color w:val="00206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071F7" w14:textId="77777777" w:rsidR="00C176CA" w:rsidRPr="00BB5E8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</w:rPr>
            </w:pPr>
            <w:proofErr w:type="spellStart"/>
            <w:r w:rsidRPr="00BB5E84">
              <w:rPr>
                <w:rFonts w:ascii="Arial Narrow" w:hAnsi="Arial Narrow" w:cs="Arial"/>
                <w:bCs/>
                <w:color w:val="0070C0"/>
              </w:rPr>
              <w:t>FinM</w:t>
            </w:r>
            <w:proofErr w:type="spellEnd"/>
          </w:p>
          <w:p w14:paraId="426AA639" w14:textId="0BA107A5" w:rsidR="00C176CA" w:rsidRPr="00921EC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BB5E84">
              <w:rPr>
                <w:rFonts w:ascii="Arial Narrow" w:hAnsi="Arial Narrow" w:cs="Arial"/>
                <w:bCs/>
                <w:color w:val="0070C0"/>
              </w:rPr>
              <w:t>-C7/8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9E25B" w14:textId="6380F694" w:rsidR="00C176CA" w:rsidRPr="00921EC4" w:rsidRDefault="00C176CA" w:rsidP="00C176CA">
            <w:pPr>
              <w:jc w:val="center"/>
              <w:rPr>
                <w:rFonts w:ascii="Arial Narrow" w:hAnsi="Arial Narrow" w:cs="Arial"/>
                <w:color w:val="00206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ABD2B" w14:textId="77777777" w:rsidR="00C176CA" w:rsidRPr="00BB5E8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</w:rPr>
            </w:pPr>
            <w:proofErr w:type="spellStart"/>
            <w:r w:rsidRPr="00BB5E84">
              <w:rPr>
                <w:rFonts w:ascii="Arial Narrow" w:hAnsi="Arial Narrow" w:cs="Arial"/>
                <w:bCs/>
                <w:color w:val="0070C0"/>
              </w:rPr>
              <w:t>FinM</w:t>
            </w:r>
            <w:proofErr w:type="spellEnd"/>
          </w:p>
          <w:p w14:paraId="67E5F7F7" w14:textId="13280519" w:rsidR="00C176CA" w:rsidRPr="00921EC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BB5E84">
              <w:rPr>
                <w:rFonts w:ascii="Arial Narrow" w:hAnsi="Arial Narrow" w:cs="Arial"/>
                <w:bCs/>
                <w:color w:val="0070C0"/>
              </w:rPr>
              <w:t>-C9/10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C3D606" w14:textId="5F689861" w:rsidR="00C176CA" w:rsidRPr="00921EC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color w:val="00206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410977" w14:textId="77777777" w:rsidR="00C176CA" w:rsidRPr="00BB5E8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</w:rPr>
            </w:pPr>
            <w:proofErr w:type="spellStart"/>
            <w:r w:rsidRPr="00BB5E84">
              <w:rPr>
                <w:rFonts w:ascii="Arial Narrow" w:hAnsi="Arial Narrow" w:cs="Arial"/>
                <w:bCs/>
                <w:color w:val="0070C0"/>
              </w:rPr>
              <w:t>FinM</w:t>
            </w:r>
            <w:proofErr w:type="spellEnd"/>
          </w:p>
          <w:p w14:paraId="136E26A4" w14:textId="3114EA2E" w:rsidR="00C176CA" w:rsidRPr="00921EC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color w:val="002060"/>
              </w:rPr>
            </w:pPr>
            <w:r w:rsidRPr="00BB5E84">
              <w:rPr>
                <w:rFonts w:ascii="Arial Narrow" w:hAnsi="Arial Narrow" w:cs="Arial"/>
                <w:bCs/>
                <w:color w:val="0070C0"/>
              </w:rPr>
              <w:t>-C11/12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0DD9A" w14:textId="76C01DB8" w:rsidR="00C176CA" w:rsidRPr="00921EC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color w:val="00206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3ED5B" w14:textId="77777777" w:rsidR="00C176CA" w:rsidRPr="00BB5E8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Cs/>
                <w:color w:val="0070C0"/>
              </w:rPr>
            </w:pPr>
            <w:proofErr w:type="spellStart"/>
            <w:r w:rsidRPr="00BB5E84">
              <w:rPr>
                <w:rFonts w:ascii="Arial Narrow" w:hAnsi="Arial Narrow" w:cs="Arial"/>
                <w:bCs/>
                <w:color w:val="0070C0"/>
              </w:rPr>
              <w:t>FinM</w:t>
            </w:r>
            <w:proofErr w:type="spellEnd"/>
          </w:p>
          <w:p w14:paraId="5D0858F7" w14:textId="58D56BA3" w:rsidR="00C176CA" w:rsidRPr="00921EC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color w:val="002060"/>
              </w:rPr>
            </w:pPr>
            <w:r w:rsidRPr="00BB5E84">
              <w:rPr>
                <w:rFonts w:ascii="Arial Narrow" w:hAnsi="Arial Narrow" w:cs="Arial"/>
                <w:bCs/>
                <w:color w:val="0070C0"/>
              </w:rPr>
              <w:t>-C13/14</w:t>
            </w: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913C5" w14:textId="5DE76894" w:rsidR="00C176CA" w:rsidRPr="00921EC4" w:rsidRDefault="00C176CA" w:rsidP="00C176CA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color w:val="002060"/>
              </w:rPr>
            </w:pPr>
          </w:p>
        </w:tc>
        <w:tc>
          <w:tcPr>
            <w:tcW w:w="3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94047E0" w14:textId="1F4935C2" w:rsidR="00C176CA" w:rsidRPr="00A4142D" w:rsidRDefault="00C176CA" w:rsidP="00C176CA">
            <w:pPr>
              <w:rPr>
                <w:rFonts w:ascii="Arial Narrow" w:hAnsi="Arial Narrow" w:cs="Arial"/>
                <w:b/>
                <w:color w:val="C00000"/>
              </w:rPr>
            </w:pPr>
            <w:r>
              <w:rPr>
                <w:rFonts w:ascii="Arial Narrow" w:hAnsi="Arial Narrow" w:cs="Arial"/>
                <w:b/>
                <w:color w:val="002060"/>
              </w:rPr>
              <w:t>4</w:t>
            </w:r>
          </w:p>
        </w:tc>
      </w:tr>
    </w:tbl>
    <w:p w14:paraId="25E82338" w14:textId="5C6385DD" w:rsidR="00EA1A2B" w:rsidRPr="00FA746F" w:rsidRDefault="00942339">
      <w:pPr>
        <w:tabs>
          <w:tab w:val="left" w:pos="3119"/>
        </w:tabs>
        <w:rPr>
          <w:rFonts w:ascii="Arial" w:hAnsi="Arial" w:cs="Arial"/>
        </w:rPr>
      </w:pPr>
      <w:r w:rsidRPr="00FA746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4761F6" wp14:editId="79C91F1C">
                <wp:simplePos x="0" y="0"/>
                <wp:positionH relativeFrom="margin">
                  <wp:align>left</wp:align>
                </wp:positionH>
                <wp:positionV relativeFrom="paragraph">
                  <wp:posOffset>101600</wp:posOffset>
                </wp:positionV>
                <wp:extent cx="4267200" cy="865910"/>
                <wp:effectExtent l="0" t="0" r="19050" b="10795"/>
                <wp:wrapNone/>
                <wp:docPr id="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7200" cy="865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926A43" w14:textId="6FD1E19C" w:rsidR="00A37DF1" w:rsidRPr="00E966EA" w:rsidRDefault="00A37DF1" w:rsidP="00FE522A">
                            <w:pPr>
                              <w:rPr>
                                <w:rFonts w:ascii="Arial Narrow" w:hAnsi="Arial Narrow"/>
                                <w:sz w:val="18"/>
                                <w:szCs w:val="22"/>
                                <w:u w:val="single"/>
                                <w:lang w:val="pt-BR"/>
                              </w:rPr>
                            </w:pP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  <w:u w:val="single"/>
                                <w:lang w:val="pt-BR"/>
                              </w:rPr>
                              <w:t>Codificarea disciplinelor: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  <w:lang w:val="pt-BR"/>
                              </w:rPr>
                              <w:tab/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  <w:lang w:val="pt-BR"/>
                              </w:rPr>
                              <w:tab/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  <w:lang w:val="pt-BR"/>
                              </w:rPr>
                              <w:tab/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  <w:u w:val="single"/>
                                <w:lang w:val="pt-BR"/>
                              </w:rPr>
                              <w:t>Cadre didactice:</w:t>
                            </w:r>
                          </w:p>
                          <w:p w14:paraId="2B034836" w14:textId="30364EB9" w:rsidR="00A37DF1" w:rsidRPr="00E966EA" w:rsidRDefault="00A37DF1" w:rsidP="00283DD1">
                            <w:pPr>
                              <w:shd w:val="clear" w:color="auto" w:fill="FFE599"/>
                              <w:spacing w:before="80" w:line="276" w:lineRule="auto"/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</w:pPr>
                            <w:proofErr w:type="spellStart"/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FinM</w:t>
                            </w:r>
                            <w:proofErr w:type="spellEnd"/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 = Financial </w:t>
                            </w:r>
                            <w:proofErr w:type="gramStart"/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Management  </w:t>
                            </w:r>
                            <w:r w:rsid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/</w:t>
                            </w:r>
                            <w:proofErr w:type="gramEnd"/>
                            <w:r w:rsid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Pr="00524EAD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22"/>
                              </w:rPr>
                              <w:t>2C+1S</w:t>
                            </w:r>
                            <w:r w:rsid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ab/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ab/>
                            </w:r>
                            <w:proofErr w:type="spellStart"/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Prof.dr.ing</w:t>
                            </w:r>
                            <w:proofErr w:type="spellEnd"/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. Gheorghe MILITARU</w:t>
                            </w:r>
                          </w:p>
                          <w:p w14:paraId="37F5F81D" w14:textId="4819EA63" w:rsidR="00A37DF1" w:rsidRPr="00E966EA" w:rsidRDefault="00A37DF1" w:rsidP="00942339">
                            <w:pPr>
                              <w:spacing w:before="80" w:line="276" w:lineRule="auto"/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</w:pP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BPM = Business 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  <w:lang w:val="en-US"/>
                              </w:rPr>
                              <w:t>Process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="00D14EF6"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Modelling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/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Pr="00524EAD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22"/>
                              </w:rPr>
                              <w:t>1C+1Pr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ab/>
                            </w:r>
                            <w:proofErr w:type="spellStart"/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Șl.dr.ing</w:t>
                            </w:r>
                            <w:proofErr w:type="spellEnd"/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. Georgiana MOICEANU</w:t>
                            </w:r>
                          </w:p>
                          <w:p w14:paraId="723C48B9" w14:textId="67E277F9" w:rsidR="00A37DF1" w:rsidRPr="00E966EA" w:rsidRDefault="00A37DF1" w:rsidP="00283DD1">
                            <w:pPr>
                              <w:shd w:val="clear" w:color="auto" w:fill="FFE599"/>
                              <w:spacing w:before="80" w:line="276" w:lineRule="auto"/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</w:pP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PM = Project Management </w:t>
                            </w:r>
                            <w:r w:rsid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/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Pr="00524EAD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22"/>
                              </w:rPr>
                              <w:t>1C+1S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ab/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ab/>
                            </w:r>
                            <w:proofErr w:type="spellStart"/>
                            <w:r w:rsidR="00283DD1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P</w:t>
                            </w:r>
                            <w:r w:rsidR="00283DD1" w:rsidRPr="00283DD1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rof.dr</w:t>
                            </w:r>
                            <w:proofErr w:type="spellEnd"/>
                            <w:r w:rsidR="00283DD1" w:rsidRPr="00283DD1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. Manuela EP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04761F6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0;margin-top:8pt;width:336pt;height:68.2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" strokecolor="white">
                <v:textbox>
                  <w:txbxContent>
                    <w:p w14:paraId="2B926A43" w14:textId="6FD1E19C" w:rsidR="00A37DF1" w:rsidRPr="00E966EA" w:rsidRDefault="00A37DF1" w:rsidP="00FE522A">
                      <w:pPr>
                        <w:rPr>
                          <w:rFonts w:ascii="Arial Narrow" w:hAnsi="Arial Narrow"/>
                          <w:sz w:val="18"/>
                          <w:szCs w:val="22"/>
                          <w:u w:val="single"/>
                          <w:lang w:val="pt-BR"/>
                        </w:rPr>
                      </w:pP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  <w:u w:val="single"/>
                          <w:lang w:val="pt-BR"/>
                        </w:rPr>
                        <w:t>Codificarea disciplinelor: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  <w:lang w:val="pt-BR"/>
                        </w:rPr>
                        <w:tab/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  <w:lang w:val="pt-BR"/>
                        </w:rPr>
                        <w:tab/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  <w:lang w:val="pt-BR"/>
                        </w:rPr>
                        <w:tab/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  <w:u w:val="single"/>
                          <w:lang w:val="pt-BR"/>
                        </w:rPr>
                        <w:t>Cadre didactice:</w:t>
                      </w:r>
                    </w:p>
                    <w:p w14:paraId="2B034836" w14:textId="30364EB9" w:rsidR="00A37DF1" w:rsidRPr="00E966EA" w:rsidRDefault="00A37DF1" w:rsidP="00283DD1">
                      <w:pPr>
                        <w:shd w:val="clear" w:color="auto" w:fill="FFE599"/>
                        <w:spacing w:before="80" w:line="276" w:lineRule="auto"/>
                        <w:rPr>
                          <w:rFonts w:ascii="Arial Narrow" w:hAnsi="Arial Narrow"/>
                          <w:sz w:val="18"/>
                          <w:szCs w:val="22"/>
                        </w:rPr>
                      </w:pPr>
                      <w:proofErr w:type="spellStart"/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>FinM</w:t>
                      </w:r>
                      <w:proofErr w:type="spellEnd"/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 = Financial </w:t>
                      </w:r>
                      <w:proofErr w:type="gramStart"/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Management  </w:t>
                      </w:r>
                      <w:r w:rsid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>/</w:t>
                      </w:r>
                      <w:proofErr w:type="gramEnd"/>
                      <w:r w:rsid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 </w:t>
                      </w:r>
                      <w:r w:rsidRPr="00524EAD">
                        <w:rPr>
                          <w:rFonts w:ascii="Arial Narrow" w:hAnsi="Arial Narrow"/>
                          <w:b/>
                          <w:bCs/>
                          <w:sz w:val="18"/>
                          <w:szCs w:val="22"/>
                        </w:rPr>
                        <w:t>2C+1S</w:t>
                      </w:r>
                      <w:r w:rsid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ab/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ab/>
                      </w:r>
                      <w:proofErr w:type="spellStart"/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>Prof.dr.ing</w:t>
                      </w:r>
                      <w:proofErr w:type="spellEnd"/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>. Gheorghe MILITARU</w:t>
                      </w:r>
                    </w:p>
                    <w:p w14:paraId="37F5F81D" w14:textId="4819EA63" w:rsidR="00A37DF1" w:rsidRPr="00E966EA" w:rsidRDefault="00A37DF1" w:rsidP="00942339">
                      <w:pPr>
                        <w:spacing w:before="80" w:line="276" w:lineRule="auto"/>
                        <w:rPr>
                          <w:rFonts w:ascii="Arial Narrow" w:hAnsi="Arial Narrow"/>
                          <w:sz w:val="18"/>
                          <w:szCs w:val="22"/>
                        </w:rPr>
                      </w:pP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BPM = Business 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  <w:lang w:val="en-US"/>
                        </w:rPr>
                        <w:t>Process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 </w:t>
                      </w:r>
                      <w:r w:rsidR="00D14EF6"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>Modelling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 </w:t>
                      </w:r>
                      <w:r w:rsid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>/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 </w:t>
                      </w:r>
                      <w:r w:rsidRPr="00524EAD">
                        <w:rPr>
                          <w:rFonts w:ascii="Arial Narrow" w:hAnsi="Arial Narrow"/>
                          <w:b/>
                          <w:bCs/>
                          <w:sz w:val="18"/>
                          <w:szCs w:val="22"/>
                        </w:rPr>
                        <w:t>1C+1Pr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ab/>
                      </w:r>
                      <w:proofErr w:type="spellStart"/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>Șl.dr.ing</w:t>
                      </w:r>
                      <w:proofErr w:type="spellEnd"/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>. Georgiana MOICEANU</w:t>
                      </w:r>
                    </w:p>
                    <w:p w14:paraId="723C48B9" w14:textId="67E277F9" w:rsidR="00A37DF1" w:rsidRPr="00E966EA" w:rsidRDefault="00A37DF1" w:rsidP="00283DD1">
                      <w:pPr>
                        <w:shd w:val="clear" w:color="auto" w:fill="FFE599"/>
                        <w:spacing w:before="80" w:line="276" w:lineRule="auto"/>
                        <w:rPr>
                          <w:rFonts w:ascii="Arial Narrow" w:hAnsi="Arial Narrow"/>
                          <w:sz w:val="18"/>
                          <w:szCs w:val="22"/>
                        </w:rPr>
                      </w:pP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PM = Project Management </w:t>
                      </w:r>
                      <w:r w:rsid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>/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 </w:t>
                      </w:r>
                      <w:r w:rsidRPr="00524EAD">
                        <w:rPr>
                          <w:rFonts w:ascii="Arial Narrow" w:hAnsi="Arial Narrow"/>
                          <w:b/>
                          <w:bCs/>
                          <w:sz w:val="18"/>
                          <w:szCs w:val="22"/>
                        </w:rPr>
                        <w:t>1C+1S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ab/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ab/>
                      </w:r>
                      <w:proofErr w:type="spellStart"/>
                      <w:r w:rsidR="00283DD1">
                        <w:rPr>
                          <w:rFonts w:ascii="Arial Narrow" w:hAnsi="Arial Narrow"/>
                          <w:sz w:val="18"/>
                          <w:szCs w:val="22"/>
                        </w:rPr>
                        <w:t>P</w:t>
                      </w:r>
                      <w:r w:rsidR="00283DD1" w:rsidRPr="00283DD1">
                        <w:rPr>
                          <w:rFonts w:ascii="Arial Narrow" w:hAnsi="Arial Narrow"/>
                          <w:sz w:val="18"/>
                          <w:szCs w:val="22"/>
                        </w:rPr>
                        <w:t>rof.dr</w:t>
                      </w:r>
                      <w:proofErr w:type="spellEnd"/>
                      <w:r w:rsidR="00283DD1" w:rsidRPr="00283DD1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. Manuela </w:t>
                      </w:r>
                      <w:r w:rsidR="00283DD1" w:rsidRPr="00283DD1">
                        <w:rPr>
                          <w:rFonts w:ascii="Arial Narrow" w:hAnsi="Arial Narrow"/>
                          <w:sz w:val="18"/>
                          <w:szCs w:val="22"/>
                        </w:rPr>
                        <w:t>EPU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E0DC2" w:rsidRPr="00FA746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F86B740" wp14:editId="1D23B08D">
                <wp:simplePos x="0" y="0"/>
                <wp:positionH relativeFrom="margin">
                  <wp:posOffset>4973724</wp:posOffset>
                </wp:positionH>
                <wp:positionV relativeFrom="paragraph">
                  <wp:posOffset>128155</wp:posOffset>
                </wp:positionV>
                <wp:extent cx="4807527" cy="838200"/>
                <wp:effectExtent l="0" t="0" r="12700" b="19050"/>
                <wp:wrapNone/>
                <wp:docPr id="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7527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7EEE91" w14:textId="534DB08C" w:rsidR="00A37DF1" w:rsidRPr="00E966EA" w:rsidRDefault="00A37DF1" w:rsidP="00C653D1">
                            <w:pPr>
                              <w:rPr>
                                <w:rFonts w:ascii="Arial Narrow" w:hAnsi="Arial Narrow"/>
                                <w:sz w:val="18"/>
                                <w:szCs w:val="22"/>
                                <w:u w:val="single"/>
                                <w:lang w:val="pt-BR"/>
                              </w:rPr>
                            </w:pP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  <w:u w:val="single"/>
                                <w:lang w:val="pt-BR"/>
                              </w:rPr>
                              <w:t>Codificarea disciplinelor: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  <w:lang w:val="pt-BR"/>
                              </w:rPr>
                              <w:tab/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  <w:lang w:val="pt-BR"/>
                              </w:rPr>
                              <w:tab/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  <w:lang w:val="pt-BR"/>
                              </w:rPr>
                              <w:tab/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  <w:lang w:val="pt-BR"/>
                              </w:rPr>
                              <w:tab/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  <w:lang w:val="pt-BR"/>
                              </w:rPr>
                              <w:tab/>
                            </w:r>
                            <w:r w:rsidR="001A0F82">
                              <w:rPr>
                                <w:rFonts w:ascii="Arial Narrow" w:hAnsi="Arial Narrow"/>
                                <w:sz w:val="18"/>
                                <w:szCs w:val="22"/>
                                <w:lang w:val="pt-BR"/>
                              </w:rPr>
                              <w:t xml:space="preserve">    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  <w:u w:val="single"/>
                                <w:lang w:val="pt-BR"/>
                              </w:rPr>
                              <w:t>Cadre didactice:</w:t>
                            </w:r>
                          </w:p>
                          <w:p w14:paraId="0799ADAC" w14:textId="378E5042" w:rsidR="00A37DF1" w:rsidRPr="00E966EA" w:rsidRDefault="00A37DF1" w:rsidP="00283DD1">
                            <w:pPr>
                              <w:shd w:val="clear" w:color="auto" w:fill="FFE599"/>
                              <w:spacing w:before="80" w:line="276" w:lineRule="auto"/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</w:pP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ISCL = </w:t>
                            </w:r>
                            <w:r w:rsidRPr="00942339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Integrated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Pr="00942339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Supply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Pr="00942339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Chains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 and </w:t>
                            </w:r>
                            <w:proofErr w:type="gramStart"/>
                            <w:r w:rsidRPr="00942339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Logistics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  </w:t>
                            </w:r>
                            <w:r w:rsid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/</w:t>
                            </w:r>
                            <w:proofErr w:type="gramEnd"/>
                            <w:r w:rsidR="00524EAD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Pr="00524EAD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22"/>
                              </w:rPr>
                              <w:t>2C+1Lab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ab/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ab/>
                              <w:t xml:space="preserve">    </w:t>
                            </w:r>
                            <w:proofErr w:type="spellStart"/>
                            <w:r w:rsidR="000071D6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Conf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.dr.ing</w:t>
                            </w:r>
                            <w:proofErr w:type="spellEnd"/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. Silviu RĂILEANU</w:t>
                            </w:r>
                          </w:p>
                          <w:p w14:paraId="2DA86492" w14:textId="0E694BF5" w:rsidR="00A37DF1" w:rsidRPr="00942339" w:rsidRDefault="00A37DF1" w:rsidP="00942339">
                            <w:pPr>
                              <w:spacing w:before="80" w:line="276" w:lineRule="auto"/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</w:pP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EWIS = Enterprise </w:t>
                            </w:r>
                            <w:r w:rsidRPr="00942339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Warehousing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 and Information </w:t>
                            </w:r>
                            <w:r w:rsidRPr="00942339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Systems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/</w:t>
                            </w:r>
                            <w:r w:rsidR="00524EAD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Pr="00524EAD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22"/>
                              </w:rPr>
                              <w:t>1C+2Lab</w:t>
                            </w:r>
                            <w:r w:rsid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ab/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942339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Sl.dr.ing</w:t>
                            </w:r>
                            <w:proofErr w:type="spellEnd"/>
                            <w:r w:rsidRPr="00942339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. Ciprian TRUICĂ</w:t>
                            </w:r>
                          </w:p>
                          <w:p w14:paraId="3026FAA6" w14:textId="4D889E5C" w:rsidR="00A37DF1" w:rsidRPr="00942339" w:rsidRDefault="00A37DF1" w:rsidP="001A0F82">
                            <w:pPr>
                              <w:shd w:val="clear" w:color="auto" w:fill="FFE599"/>
                              <w:spacing w:before="80" w:line="276" w:lineRule="auto"/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</w:pP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PMS = Power Management for </w:t>
                            </w:r>
                            <w:r w:rsidRPr="00942339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Sustainability</w:t>
                            </w:r>
                            <w:r w:rsidR="00E966EA" w:rsidRPr="00942339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 xml:space="preserve"> / </w:t>
                            </w:r>
                            <w:r w:rsidRPr="00524EAD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22"/>
                              </w:rPr>
                              <w:t>1C+2S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ab/>
                            </w:r>
                            <w:r w:rsid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ab/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ab/>
                              <w:t xml:space="preserve">    </w:t>
                            </w:r>
                            <w:proofErr w:type="spellStart"/>
                            <w:r w:rsidR="00CA209D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Pro</w:t>
                            </w:r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f.dr.ing</w:t>
                            </w:r>
                            <w:proofErr w:type="spellEnd"/>
                            <w:r w:rsidRPr="00E966EA">
                              <w:rPr>
                                <w:rFonts w:ascii="Arial Narrow" w:hAnsi="Arial Narrow"/>
                                <w:sz w:val="18"/>
                                <w:szCs w:val="22"/>
                              </w:rPr>
                              <w:t>. Eduard MINCIU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86B740" id="_x0000_s1028" type="#_x0000_t202" style="position:absolute;margin-left:391.65pt;margin-top:10.1pt;width:378.55pt;height:66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" strokecolor="white">
                <v:textbox>
                  <w:txbxContent>
                    <w:p w14:paraId="4A7EEE91" w14:textId="534DB08C" w:rsidR="00A37DF1" w:rsidRPr="00E966EA" w:rsidRDefault="00A37DF1" w:rsidP="00C653D1">
                      <w:pPr>
                        <w:rPr>
                          <w:rFonts w:ascii="Arial Narrow" w:hAnsi="Arial Narrow"/>
                          <w:sz w:val="18"/>
                          <w:szCs w:val="22"/>
                          <w:u w:val="single"/>
                          <w:lang w:val="pt-BR"/>
                        </w:rPr>
                      </w:pP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  <w:u w:val="single"/>
                          <w:lang w:val="pt-BR"/>
                        </w:rPr>
                        <w:t>Codificarea disciplinelor: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  <w:lang w:val="pt-BR"/>
                        </w:rPr>
                        <w:tab/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  <w:lang w:val="pt-BR"/>
                        </w:rPr>
                        <w:tab/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  <w:lang w:val="pt-BR"/>
                        </w:rPr>
                        <w:tab/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  <w:lang w:val="pt-BR"/>
                        </w:rPr>
                        <w:tab/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  <w:lang w:val="pt-BR"/>
                        </w:rPr>
                        <w:tab/>
                      </w:r>
                      <w:r w:rsidR="001A0F82">
                        <w:rPr>
                          <w:rFonts w:ascii="Arial Narrow" w:hAnsi="Arial Narrow"/>
                          <w:sz w:val="18"/>
                          <w:szCs w:val="22"/>
                          <w:lang w:val="pt-BR"/>
                        </w:rPr>
                        <w:t xml:space="preserve">    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  <w:u w:val="single"/>
                          <w:lang w:val="pt-BR"/>
                        </w:rPr>
                        <w:t>Cadre didactice:</w:t>
                      </w:r>
                    </w:p>
                    <w:p w14:paraId="0799ADAC" w14:textId="378E5042" w:rsidR="00A37DF1" w:rsidRPr="00E966EA" w:rsidRDefault="00A37DF1" w:rsidP="00283DD1">
                      <w:pPr>
                        <w:shd w:val="clear" w:color="auto" w:fill="FFE599"/>
                        <w:spacing w:before="80" w:line="276" w:lineRule="auto"/>
                        <w:rPr>
                          <w:rFonts w:ascii="Arial Narrow" w:hAnsi="Arial Narrow"/>
                          <w:sz w:val="18"/>
                          <w:szCs w:val="22"/>
                        </w:rPr>
                      </w:pP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ISCL = </w:t>
                      </w:r>
                      <w:r w:rsidRPr="00942339">
                        <w:rPr>
                          <w:rFonts w:ascii="Arial Narrow" w:hAnsi="Arial Narrow"/>
                          <w:sz w:val="18"/>
                          <w:szCs w:val="22"/>
                        </w:rPr>
                        <w:t>Integrated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 </w:t>
                      </w:r>
                      <w:r w:rsidRPr="00942339">
                        <w:rPr>
                          <w:rFonts w:ascii="Arial Narrow" w:hAnsi="Arial Narrow"/>
                          <w:sz w:val="18"/>
                          <w:szCs w:val="22"/>
                        </w:rPr>
                        <w:t>Supply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 </w:t>
                      </w:r>
                      <w:r w:rsidRPr="00942339">
                        <w:rPr>
                          <w:rFonts w:ascii="Arial Narrow" w:hAnsi="Arial Narrow"/>
                          <w:sz w:val="18"/>
                          <w:szCs w:val="22"/>
                        </w:rPr>
                        <w:t>Chains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 and </w:t>
                      </w:r>
                      <w:proofErr w:type="gramStart"/>
                      <w:r w:rsidRPr="00942339">
                        <w:rPr>
                          <w:rFonts w:ascii="Arial Narrow" w:hAnsi="Arial Narrow"/>
                          <w:sz w:val="18"/>
                          <w:szCs w:val="22"/>
                        </w:rPr>
                        <w:t>Logistics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  </w:t>
                      </w:r>
                      <w:r w:rsid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>/</w:t>
                      </w:r>
                      <w:proofErr w:type="gramEnd"/>
                      <w:r w:rsidR="00524EAD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 </w:t>
                      </w:r>
                      <w:r w:rsidRPr="00524EAD">
                        <w:rPr>
                          <w:rFonts w:ascii="Arial Narrow" w:hAnsi="Arial Narrow"/>
                          <w:b/>
                          <w:bCs/>
                          <w:sz w:val="18"/>
                          <w:szCs w:val="22"/>
                        </w:rPr>
                        <w:t>2C+1Lab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ab/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ab/>
                        <w:t xml:space="preserve">    </w:t>
                      </w:r>
                      <w:proofErr w:type="spellStart"/>
                      <w:r w:rsidR="000071D6">
                        <w:rPr>
                          <w:rFonts w:ascii="Arial Narrow" w:hAnsi="Arial Narrow"/>
                          <w:sz w:val="18"/>
                          <w:szCs w:val="22"/>
                        </w:rPr>
                        <w:t>Conf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>.dr.ing</w:t>
                      </w:r>
                      <w:proofErr w:type="spellEnd"/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>. Silviu RĂILEANU</w:t>
                      </w:r>
                    </w:p>
                    <w:p w14:paraId="2DA86492" w14:textId="0E694BF5" w:rsidR="00A37DF1" w:rsidRPr="00942339" w:rsidRDefault="00A37DF1" w:rsidP="00942339">
                      <w:pPr>
                        <w:spacing w:before="80" w:line="276" w:lineRule="auto"/>
                        <w:rPr>
                          <w:rFonts w:ascii="Arial Narrow" w:hAnsi="Arial Narrow"/>
                          <w:sz w:val="18"/>
                          <w:szCs w:val="22"/>
                        </w:rPr>
                      </w:pP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EWIS = Enterprise </w:t>
                      </w:r>
                      <w:r w:rsidRPr="00942339">
                        <w:rPr>
                          <w:rFonts w:ascii="Arial Narrow" w:hAnsi="Arial Narrow"/>
                          <w:sz w:val="18"/>
                          <w:szCs w:val="22"/>
                        </w:rPr>
                        <w:t>Warehousing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 and Information </w:t>
                      </w:r>
                      <w:r w:rsidRPr="00942339">
                        <w:rPr>
                          <w:rFonts w:ascii="Arial Narrow" w:hAnsi="Arial Narrow"/>
                          <w:sz w:val="18"/>
                          <w:szCs w:val="22"/>
                        </w:rPr>
                        <w:t>Systems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 </w:t>
                      </w:r>
                      <w:r w:rsid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>/</w:t>
                      </w:r>
                      <w:r w:rsidR="00524EAD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 </w:t>
                      </w:r>
                      <w:r w:rsidRPr="00524EAD">
                        <w:rPr>
                          <w:rFonts w:ascii="Arial Narrow" w:hAnsi="Arial Narrow"/>
                          <w:b/>
                          <w:bCs/>
                          <w:sz w:val="18"/>
                          <w:szCs w:val="22"/>
                        </w:rPr>
                        <w:t>1C+2Lab</w:t>
                      </w:r>
                      <w:r w:rsid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ab/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    </w:t>
                      </w:r>
                      <w:proofErr w:type="spellStart"/>
                      <w:r w:rsidRPr="00942339">
                        <w:rPr>
                          <w:rFonts w:ascii="Arial Narrow" w:hAnsi="Arial Narrow"/>
                          <w:sz w:val="18"/>
                          <w:szCs w:val="22"/>
                        </w:rPr>
                        <w:t>Sl.dr.ing</w:t>
                      </w:r>
                      <w:proofErr w:type="spellEnd"/>
                      <w:r w:rsidRPr="00942339">
                        <w:rPr>
                          <w:rFonts w:ascii="Arial Narrow" w:hAnsi="Arial Narrow"/>
                          <w:sz w:val="18"/>
                          <w:szCs w:val="22"/>
                        </w:rPr>
                        <w:t>. Ciprian TRUICĂ</w:t>
                      </w:r>
                    </w:p>
                    <w:p w14:paraId="3026FAA6" w14:textId="4D889E5C" w:rsidR="00A37DF1" w:rsidRPr="00942339" w:rsidRDefault="00A37DF1" w:rsidP="001A0F82">
                      <w:pPr>
                        <w:shd w:val="clear" w:color="auto" w:fill="FFE599"/>
                        <w:spacing w:before="80" w:line="276" w:lineRule="auto"/>
                        <w:rPr>
                          <w:rFonts w:ascii="Arial Narrow" w:hAnsi="Arial Narrow"/>
                          <w:sz w:val="18"/>
                          <w:szCs w:val="22"/>
                        </w:rPr>
                      </w:pP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PMS = Power Management for </w:t>
                      </w:r>
                      <w:r w:rsidRPr="00942339">
                        <w:rPr>
                          <w:rFonts w:ascii="Arial Narrow" w:hAnsi="Arial Narrow"/>
                          <w:sz w:val="18"/>
                          <w:szCs w:val="22"/>
                        </w:rPr>
                        <w:t>Sustainability</w:t>
                      </w:r>
                      <w:r w:rsidR="00E966EA" w:rsidRPr="00942339">
                        <w:rPr>
                          <w:rFonts w:ascii="Arial Narrow" w:hAnsi="Arial Narrow"/>
                          <w:sz w:val="18"/>
                          <w:szCs w:val="22"/>
                        </w:rPr>
                        <w:t xml:space="preserve"> / </w:t>
                      </w:r>
                      <w:r w:rsidRPr="00524EAD">
                        <w:rPr>
                          <w:rFonts w:ascii="Arial Narrow" w:hAnsi="Arial Narrow"/>
                          <w:b/>
                          <w:bCs/>
                          <w:sz w:val="18"/>
                          <w:szCs w:val="22"/>
                        </w:rPr>
                        <w:t>1C+2S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ab/>
                      </w:r>
                      <w:r w:rsid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ab/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ab/>
                        <w:t xml:space="preserve">    </w:t>
                      </w:r>
                      <w:proofErr w:type="spellStart"/>
                      <w:r w:rsidR="00CA209D">
                        <w:rPr>
                          <w:rFonts w:ascii="Arial Narrow" w:hAnsi="Arial Narrow"/>
                          <w:sz w:val="18"/>
                          <w:szCs w:val="22"/>
                        </w:rPr>
                        <w:t>Pro</w:t>
                      </w:r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>f.dr.ing</w:t>
                      </w:r>
                      <w:proofErr w:type="spellEnd"/>
                      <w:r w:rsidRPr="00E966EA">
                        <w:rPr>
                          <w:rFonts w:ascii="Arial Narrow" w:hAnsi="Arial Narrow"/>
                          <w:sz w:val="18"/>
                          <w:szCs w:val="22"/>
                        </w:rPr>
                        <w:t>. Eduard MINCIUC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59BE286" w14:textId="4DBB962B" w:rsidR="00A45B58" w:rsidRPr="00FA746F" w:rsidRDefault="00A45B58">
      <w:pPr>
        <w:tabs>
          <w:tab w:val="left" w:pos="3119"/>
        </w:tabs>
        <w:rPr>
          <w:rFonts w:ascii="Arial" w:hAnsi="Arial" w:cs="Arial"/>
        </w:rPr>
      </w:pPr>
    </w:p>
    <w:sectPr w:rsidR="00A45B58" w:rsidRPr="00FA746F" w:rsidSect="0047775C">
      <w:pgSz w:w="16840" w:h="11907" w:orient="landscape" w:code="9"/>
      <w:pgMar w:top="709" w:right="851" w:bottom="567" w:left="85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71CE2"/>
    <w:multiLevelType w:val="hybridMultilevel"/>
    <w:tmpl w:val="78E0C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B1A52"/>
    <w:multiLevelType w:val="singleLevel"/>
    <w:tmpl w:val="CC00BAFC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81B710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33BE2C4B"/>
    <w:multiLevelType w:val="hybridMultilevel"/>
    <w:tmpl w:val="DCA072EA"/>
    <w:lvl w:ilvl="0" w:tplc="2A86C484">
      <w:start w:val="1156"/>
      <w:numFmt w:val="bullet"/>
      <w:lvlText w:val="–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530125F"/>
    <w:multiLevelType w:val="hybridMultilevel"/>
    <w:tmpl w:val="71C40072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F13719"/>
    <w:multiLevelType w:val="singleLevel"/>
    <w:tmpl w:val="CDCA47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69B05868"/>
    <w:multiLevelType w:val="hybridMultilevel"/>
    <w:tmpl w:val="BBF66F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BEC0BC5"/>
    <w:multiLevelType w:val="hybridMultilevel"/>
    <w:tmpl w:val="8D6E1F78"/>
    <w:lvl w:ilvl="0" w:tplc="99FAADE4">
      <w:start w:val="1156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F64D18"/>
    <w:multiLevelType w:val="hybridMultilevel"/>
    <w:tmpl w:val="9F74C79C"/>
    <w:lvl w:ilvl="0" w:tplc="2A86C484">
      <w:start w:val="1156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042164">
    <w:abstractNumId w:val="1"/>
  </w:num>
  <w:num w:numId="2" w16cid:durableId="309136764">
    <w:abstractNumId w:val="5"/>
  </w:num>
  <w:num w:numId="3" w16cid:durableId="2062627879">
    <w:abstractNumId w:val="2"/>
  </w:num>
  <w:num w:numId="4" w16cid:durableId="1023479260">
    <w:abstractNumId w:val="6"/>
  </w:num>
  <w:num w:numId="5" w16cid:durableId="1379432215">
    <w:abstractNumId w:val="0"/>
  </w:num>
  <w:num w:numId="6" w16cid:durableId="1241406323">
    <w:abstractNumId w:val="7"/>
  </w:num>
  <w:num w:numId="7" w16cid:durableId="1070158344">
    <w:abstractNumId w:val="8"/>
  </w:num>
  <w:num w:numId="8" w16cid:durableId="1759716085">
    <w:abstractNumId w:val="3"/>
  </w:num>
  <w:num w:numId="9" w16cid:durableId="12091440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2MDUwNTIzNzEzNTBX0lEKTi0uzszPAykwNqoFAKZ0fiYtAAAA"/>
  </w:docVars>
  <w:rsids>
    <w:rsidRoot w:val="00F160FB"/>
    <w:rsid w:val="00001D55"/>
    <w:rsid w:val="00001E4A"/>
    <w:rsid w:val="00004976"/>
    <w:rsid w:val="00004B1E"/>
    <w:rsid w:val="00004CCD"/>
    <w:rsid w:val="000071D6"/>
    <w:rsid w:val="00007A77"/>
    <w:rsid w:val="000102B0"/>
    <w:rsid w:val="00010B47"/>
    <w:rsid w:val="00011044"/>
    <w:rsid w:val="00011300"/>
    <w:rsid w:val="0001373F"/>
    <w:rsid w:val="00015689"/>
    <w:rsid w:val="00017F73"/>
    <w:rsid w:val="0002512F"/>
    <w:rsid w:val="00027033"/>
    <w:rsid w:val="00031ADB"/>
    <w:rsid w:val="000330C4"/>
    <w:rsid w:val="00036B62"/>
    <w:rsid w:val="0003783A"/>
    <w:rsid w:val="00037ADC"/>
    <w:rsid w:val="00042983"/>
    <w:rsid w:val="00047F79"/>
    <w:rsid w:val="000529C3"/>
    <w:rsid w:val="00055470"/>
    <w:rsid w:val="00061C8F"/>
    <w:rsid w:val="00063B8A"/>
    <w:rsid w:val="00064646"/>
    <w:rsid w:val="00064A65"/>
    <w:rsid w:val="000661AB"/>
    <w:rsid w:val="00070521"/>
    <w:rsid w:val="0007477B"/>
    <w:rsid w:val="00076A34"/>
    <w:rsid w:val="00076E0A"/>
    <w:rsid w:val="00077C3D"/>
    <w:rsid w:val="000829FE"/>
    <w:rsid w:val="00085A5F"/>
    <w:rsid w:val="00087223"/>
    <w:rsid w:val="00087EE7"/>
    <w:rsid w:val="00093E0D"/>
    <w:rsid w:val="000975D6"/>
    <w:rsid w:val="000A2292"/>
    <w:rsid w:val="000A2E3A"/>
    <w:rsid w:val="000A6979"/>
    <w:rsid w:val="000A7E49"/>
    <w:rsid w:val="000B11ED"/>
    <w:rsid w:val="000B3666"/>
    <w:rsid w:val="000B4CF1"/>
    <w:rsid w:val="000C1EB6"/>
    <w:rsid w:val="000D51C3"/>
    <w:rsid w:val="000D51F5"/>
    <w:rsid w:val="000D69A5"/>
    <w:rsid w:val="000E6FE7"/>
    <w:rsid w:val="000F427E"/>
    <w:rsid w:val="000F4D56"/>
    <w:rsid w:val="00103F4E"/>
    <w:rsid w:val="001050FA"/>
    <w:rsid w:val="00106760"/>
    <w:rsid w:val="00107E7D"/>
    <w:rsid w:val="0011096E"/>
    <w:rsid w:val="00114F6E"/>
    <w:rsid w:val="0011575F"/>
    <w:rsid w:val="0011601C"/>
    <w:rsid w:val="00121365"/>
    <w:rsid w:val="001215C6"/>
    <w:rsid w:val="00124E58"/>
    <w:rsid w:val="001334AC"/>
    <w:rsid w:val="00133A65"/>
    <w:rsid w:val="001404B6"/>
    <w:rsid w:val="0014357D"/>
    <w:rsid w:val="00143C8D"/>
    <w:rsid w:val="001440A3"/>
    <w:rsid w:val="001458B4"/>
    <w:rsid w:val="001465AC"/>
    <w:rsid w:val="00146C1F"/>
    <w:rsid w:val="00147F3A"/>
    <w:rsid w:val="00152396"/>
    <w:rsid w:val="00153CB5"/>
    <w:rsid w:val="0015621B"/>
    <w:rsid w:val="00157152"/>
    <w:rsid w:val="00161AD2"/>
    <w:rsid w:val="0016378E"/>
    <w:rsid w:val="001643AF"/>
    <w:rsid w:val="00171C73"/>
    <w:rsid w:val="00173CE5"/>
    <w:rsid w:val="00176E9D"/>
    <w:rsid w:val="0018031A"/>
    <w:rsid w:val="00180A1F"/>
    <w:rsid w:val="00187E08"/>
    <w:rsid w:val="00191061"/>
    <w:rsid w:val="00195D60"/>
    <w:rsid w:val="001A0F82"/>
    <w:rsid w:val="001A1D0A"/>
    <w:rsid w:val="001A4D6B"/>
    <w:rsid w:val="001B0014"/>
    <w:rsid w:val="001B1670"/>
    <w:rsid w:val="001B391E"/>
    <w:rsid w:val="001B79EE"/>
    <w:rsid w:val="001D1E94"/>
    <w:rsid w:val="001D6067"/>
    <w:rsid w:val="001D7B6D"/>
    <w:rsid w:val="001E5D88"/>
    <w:rsid w:val="001F1167"/>
    <w:rsid w:val="001F26D2"/>
    <w:rsid w:val="001F5675"/>
    <w:rsid w:val="001F6D15"/>
    <w:rsid w:val="001F757C"/>
    <w:rsid w:val="001F7F67"/>
    <w:rsid w:val="00202DE0"/>
    <w:rsid w:val="002036A1"/>
    <w:rsid w:val="002129EE"/>
    <w:rsid w:val="0023099B"/>
    <w:rsid w:val="00235569"/>
    <w:rsid w:val="0024679F"/>
    <w:rsid w:val="00247413"/>
    <w:rsid w:val="002509D5"/>
    <w:rsid w:val="00256F65"/>
    <w:rsid w:val="00263481"/>
    <w:rsid w:val="00267069"/>
    <w:rsid w:val="00267B63"/>
    <w:rsid w:val="002727D1"/>
    <w:rsid w:val="0027303B"/>
    <w:rsid w:val="00276975"/>
    <w:rsid w:val="00277194"/>
    <w:rsid w:val="0028086E"/>
    <w:rsid w:val="002809AB"/>
    <w:rsid w:val="00283DD1"/>
    <w:rsid w:val="00286B2A"/>
    <w:rsid w:val="00286DBE"/>
    <w:rsid w:val="0029108F"/>
    <w:rsid w:val="002913DE"/>
    <w:rsid w:val="002919BC"/>
    <w:rsid w:val="00292F4A"/>
    <w:rsid w:val="00297A42"/>
    <w:rsid w:val="002A0967"/>
    <w:rsid w:val="002A5135"/>
    <w:rsid w:val="002A7979"/>
    <w:rsid w:val="002B0946"/>
    <w:rsid w:val="002B23FC"/>
    <w:rsid w:val="002B68B1"/>
    <w:rsid w:val="002C171A"/>
    <w:rsid w:val="002C2034"/>
    <w:rsid w:val="002C5F89"/>
    <w:rsid w:val="002C62D6"/>
    <w:rsid w:val="002C75A6"/>
    <w:rsid w:val="002D1F77"/>
    <w:rsid w:val="002D2FAB"/>
    <w:rsid w:val="002D3616"/>
    <w:rsid w:val="002D3F1E"/>
    <w:rsid w:val="002E3AC5"/>
    <w:rsid w:val="002F076C"/>
    <w:rsid w:val="002F0CA2"/>
    <w:rsid w:val="002F14DD"/>
    <w:rsid w:val="003029E3"/>
    <w:rsid w:val="00302FFD"/>
    <w:rsid w:val="00307194"/>
    <w:rsid w:val="00316020"/>
    <w:rsid w:val="00321026"/>
    <w:rsid w:val="0032106F"/>
    <w:rsid w:val="00322A22"/>
    <w:rsid w:val="003234B4"/>
    <w:rsid w:val="00324947"/>
    <w:rsid w:val="003263F5"/>
    <w:rsid w:val="003330DB"/>
    <w:rsid w:val="003435A9"/>
    <w:rsid w:val="003509F3"/>
    <w:rsid w:val="0035109E"/>
    <w:rsid w:val="00351D6D"/>
    <w:rsid w:val="00352D37"/>
    <w:rsid w:val="00353D92"/>
    <w:rsid w:val="0036156F"/>
    <w:rsid w:val="00362D82"/>
    <w:rsid w:val="0036415C"/>
    <w:rsid w:val="003723FF"/>
    <w:rsid w:val="003773A3"/>
    <w:rsid w:val="00382F4B"/>
    <w:rsid w:val="0038588C"/>
    <w:rsid w:val="0038638D"/>
    <w:rsid w:val="003908BE"/>
    <w:rsid w:val="003913A9"/>
    <w:rsid w:val="00392D9E"/>
    <w:rsid w:val="00394B21"/>
    <w:rsid w:val="00394D71"/>
    <w:rsid w:val="00395973"/>
    <w:rsid w:val="003A7BF6"/>
    <w:rsid w:val="003B53E5"/>
    <w:rsid w:val="003B6414"/>
    <w:rsid w:val="003B7FC5"/>
    <w:rsid w:val="003D0541"/>
    <w:rsid w:val="003D1D9E"/>
    <w:rsid w:val="003E65B8"/>
    <w:rsid w:val="003E7A3E"/>
    <w:rsid w:val="003F2E1B"/>
    <w:rsid w:val="003F568F"/>
    <w:rsid w:val="003F61EB"/>
    <w:rsid w:val="003F7BD0"/>
    <w:rsid w:val="004010F4"/>
    <w:rsid w:val="00402652"/>
    <w:rsid w:val="0040672C"/>
    <w:rsid w:val="0040786B"/>
    <w:rsid w:val="00410CFE"/>
    <w:rsid w:val="00412E81"/>
    <w:rsid w:val="00415C7C"/>
    <w:rsid w:val="00416570"/>
    <w:rsid w:val="004216F9"/>
    <w:rsid w:val="00423539"/>
    <w:rsid w:val="00424C7A"/>
    <w:rsid w:val="00430E65"/>
    <w:rsid w:val="004324E9"/>
    <w:rsid w:val="0043314A"/>
    <w:rsid w:val="004359D5"/>
    <w:rsid w:val="0044229F"/>
    <w:rsid w:val="00445BD5"/>
    <w:rsid w:val="00446FC2"/>
    <w:rsid w:val="00451001"/>
    <w:rsid w:val="004524A9"/>
    <w:rsid w:val="00456FFE"/>
    <w:rsid w:val="00457EE5"/>
    <w:rsid w:val="00465221"/>
    <w:rsid w:val="0047775C"/>
    <w:rsid w:val="004815C3"/>
    <w:rsid w:val="00483F42"/>
    <w:rsid w:val="00486921"/>
    <w:rsid w:val="004903F0"/>
    <w:rsid w:val="00490871"/>
    <w:rsid w:val="004909D0"/>
    <w:rsid w:val="00494F6D"/>
    <w:rsid w:val="004952E3"/>
    <w:rsid w:val="004A6A7E"/>
    <w:rsid w:val="004B19CA"/>
    <w:rsid w:val="004B1E97"/>
    <w:rsid w:val="004B2F0E"/>
    <w:rsid w:val="004B4223"/>
    <w:rsid w:val="004C0DCF"/>
    <w:rsid w:val="004C3ACC"/>
    <w:rsid w:val="004C55DD"/>
    <w:rsid w:val="004D0D09"/>
    <w:rsid w:val="004D1EDF"/>
    <w:rsid w:val="004D2EF6"/>
    <w:rsid w:val="004D4960"/>
    <w:rsid w:val="004D7511"/>
    <w:rsid w:val="004E0FD3"/>
    <w:rsid w:val="004E1792"/>
    <w:rsid w:val="004E3092"/>
    <w:rsid w:val="004E480C"/>
    <w:rsid w:val="004F0361"/>
    <w:rsid w:val="0050453D"/>
    <w:rsid w:val="00513EE2"/>
    <w:rsid w:val="00515B28"/>
    <w:rsid w:val="00515FAA"/>
    <w:rsid w:val="00524EAD"/>
    <w:rsid w:val="00526DE7"/>
    <w:rsid w:val="00530E16"/>
    <w:rsid w:val="00533F2F"/>
    <w:rsid w:val="005372B1"/>
    <w:rsid w:val="00542448"/>
    <w:rsid w:val="00542605"/>
    <w:rsid w:val="0054448F"/>
    <w:rsid w:val="005523AA"/>
    <w:rsid w:val="0055377C"/>
    <w:rsid w:val="00560E32"/>
    <w:rsid w:val="005619F8"/>
    <w:rsid w:val="00584A21"/>
    <w:rsid w:val="005858BC"/>
    <w:rsid w:val="00585CF6"/>
    <w:rsid w:val="005903DD"/>
    <w:rsid w:val="005904B6"/>
    <w:rsid w:val="00590939"/>
    <w:rsid w:val="005915EC"/>
    <w:rsid w:val="005920BA"/>
    <w:rsid w:val="00593FEF"/>
    <w:rsid w:val="00594C32"/>
    <w:rsid w:val="00597547"/>
    <w:rsid w:val="00597638"/>
    <w:rsid w:val="005A3329"/>
    <w:rsid w:val="005A4487"/>
    <w:rsid w:val="005A5D14"/>
    <w:rsid w:val="005A60D3"/>
    <w:rsid w:val="005B0067"/>
    <w:rsid w:val="005B32AC"/>
    <w:rsid w:val="005B3C25"/>
    <w:rsid w:val="005B60EE"/>
    <w:rsid w:val="005C5288"/>
    <w:rsid w:val="005C684A"/>
    <w:rsid w:val="005D41F7"/>
    <w:rsid w:val="005E100E"/>
    <w:rsid w:val="005E1102"/>
    <w:rsid w:val="005E5600"/>
    <w:rsid w:val="005F3D0D"/>
    <w:rsid w:val="005F49CC"/>
    <w:rsid w:val="005F5339"/>
    <w:rsid w:val="005F5B90"/>
    <w:rsid w:val="005F7897"/>
    <w:rsid w:val="006007E9"/>
    <w:rsid w:val="00615575"/>
    <w:rsid w:val="00616C1F"/>
    <w:rsid w:val="00620274"/>
    <w:rsid w:val="00623E61"/>
    <w:rsid w:val="00625AD8"/>
    <w:rsid w:val="006306FB"/>
    <w:rsid w:val="006347EB"/>
    <w:rsid w:val="00634B3E"/>
    <w:rsid w:val="00634CD8"/>
    <w:rsid w:val="00640FF8"/>
    <w:rsid w:val="0064460D"/>
    <w:rsid w:val="00645191"/>
    <w:rsid w:val="006500B4"/>
    <w:rsid w:val="006502BB"/>
    <w:rsid w:val="00650601"/>
    <w:rsid w:val="006702B4"/>
    <w:rsid w:val="0067034C"/>
    <w:rsid w:val="00674A52"/>
    <w:rsid w:val="0068276F"/>
    <w:rsid w:val="0068551F"/>
    <w:rsid w:val="00685E24"/>
    <w:rsid w:val="0069107F"/>
    <w:rsid w:val="00696ED3"/>
    <w:rsid w:val="006A1CEA"/>
    <w:rsid w:val="006A2B2D"/>
    <w:rsid w:val="006A3987"/>
    <w:rsid w:val="006B181E"/>
    <w:rsid w:val="006B26F6"/>
    <w:rsid w:val="006B35CC"/>
    <w:rsid w:val="006B3E14"/>
    <w:rsid w:val="006B5C79"/>
    <w:rsid w:val="006C0039"/>
    <w:rsid w:val="006C1EA9"/>
    <w:rsid w:val="006C5F47"/>
    <w:rsid w:val="006C6422"/>
    <w:rsid w:val="006C68C6"/>
    <w:rsid w:val="006D09F6"/>
    <w:rsid w:val="006D17D6"/>
    <w:rsid w:val="006D1A72"/>
    <w:rsid w:val="006D77FD"/>
    <w:rsid w:val="006E03DD"/>
    <w:rsid w:val="006E1721"/>
    <w:rsid w:val="006E2A68"/>
    <w:rsid w:val="006F26AA"/>
    <w:rsid w:val="006F4580"/>
    <w:rsid w:val="006F7064"/>
    <w:rsid w:val="006F70DA"/>
    <w:rsid w:val="00701DE4"/>
    <w:rsid w:val="00702C34"/>
    <w:rsid w:val="00704556"/>
    <w:rsid w:val="00710A1B"/>
    <w:rsid w:val="007119E7"/>
    <w:rsid w:val="00714F10"/>
    <w:rsid w:val="007156D3"/>
    <w:rsid w:val="00722707"/>
    <w:rsid w:val="00723697"/>
    <w:rsid w:val="007262A9"/>
    <w:rsid w:val="00727962"/>
    <w:rsid w:val="007304A1"/>
    <w:rsid w:val="00730AF9"/>
    <w:rsid w:val="007335D5"/>
    <w:rsid w:val="00746933"/>
    <w:rsid w:val="00752961"/>
    <w:rsid w:val="00757271"/>
    <w:rsid w:val="00757349"/>
    <w:rsid w:val="00757FB3"/>
    <w:rsid w:val="00765F4C"/>
    <w:rsid w:val="00766D0A"/>
    <w:rsid w:val="00767D69"/>
    <w:rsid w:val="00770AB0"/>
    <w:rsid w:val="007734ED"/>
    <w:rsid w:val="007819F5"/>
    <w:rsid w:val="007829B0"/>
    <w:rsid w:val="00783156"/>
    <w:rsid w:val="007846CF"/>
    <w:rsid w:val="00784B12"/>
    <w:rsid w:val="00794048"/>
    <w:rsid w:val="007A5A48"/>
    <w:rsid w:val="007A5DA9"/>
    <w:rsid w:val="007A755E"/>
    <w:rsid w:val="007A7832"/>
    <w:rsid w:val="007B2A8D"/>
    <w:rsid w:val="007B2CFA"/>
    <w:rsid w:val="007B7836"/>
    <w:rsid w:val="007C19E7"/>
    <w:rsid w:val="007C2092"/>
    <w:rsid w:val="007C2BF0"/>
    <w:rsid w:val="007C50F9"/>
    <w:rsid w:val="007D1CCA"/>
    <w:rsid w:val="007E3288"/>
    <w:rsid w:val="007E50E3"/>
    <w:rsid w:val="007F2973"/>
    <w:rsid w:val="007F527E"/>
    <w:rsid w:val="007F7D7E"/>
    <w:rsid w:val="00800BCF"/>
    <w:rsid w:val="00800BE5"/>
    <w:rsid w:val="00814FCB"/>
    <w:rsid w:val="00825A94"/>
    <w:rsid w:val="00825BDF"/>
    <w:rsid w:val="008260A9"/>
    <w:rsid w:val="008448F7"/>
    <w:rsid w:val="0084608F"/>
    <w:rsid w:val="00852481"/>
    <w:rsid w:val="00853D3A"/>
    <w:rsid w:val="0085692A"/>
    <w:rsid w:val="0085727A"/>
    <w:rsid w:val="00864697"/>
    <w:rsid w:val="008674D6"/>
    <w:rsid w:val="00871211"/>
    <w:rsid w:val="008728F9"/>
    <w:rsid w:val="008731BD"/>
    <w:rsid w:val="0088100F"/>
    <w:rsid w:val="00881CF9"/>
    <w:rsid w:val="00883FF5"/>
    <w:rsid w:val="00890C51"/>
    <w:rsid w:val="0089226B"/>
    <w:rsid w:val="00896303"/>
    <w:rsid w:val="00896935"/>
    <w:rsid w:val="00897C2E"/>
    <w:rsid w:val="008A2344"/>
    <w:rsid w:val="008A2DF9"/>
    <w:rsid w:val="008A2F68"/>
    <w:rsid w:val="008A5D13"/>
    <w:rsid w:val="008B0952"/>
    <w:rsid w:val="008B115D"/>
    <w:rsid w:val="008B1C2F"/>
    <w:rsid w:val="008B2CF5"/>
    <w:rsid w:val="008B405D"/>
    <w:rsid w:val="008C1A21"/>
    <w:rsid w:val="008C5786"/>
    <w:rsid w:val="008C70B1"/>
    <w:rsid w:val="008D3B9C"/>
    <w:rsid w:val="008D778D"/>
    <w:rsid w:val="008E33F2"/>
    <w:rsid w:val="008E41F4"/>
    <w:rsid w:val="008F04EE"/>
    <w:rsid w:val="008F334A"/>
    <w:rsid w:val="008F4842"/>
    <w:rsid w:val="008F6568"/>
    <w:rsid w:val="00904D71"/>
    <w:rsid w:val="00907370"/>
    <w:rsid w:val="00913D92"/>
    <w:rsid w:val="00920CA9"/>
    <w:rsid w:val="00921B3A"/>
    <w:rsid w:val="00921E32"/>
    <w:rsid w:val="00921EC4"/>
    <w:rsid w:val="0092280B"/>
    <w:rsid w:val="00933010"/>
    <w:rsid w:val="009406BA"/>
    <w:rsid w:val="00942339"/>
    <w:rsid w:val="00943522"/>
    <w:rsid w:val="00946140"/>
    <w:rsid w:val="00954108"/>
    <w:rsid w:val="0095414B"/>
    <w:rsid w:val="00954626"/>
    <w:rsid w:val="00954A09"/>
    <w:rsid w:val="009550A6"/>
    <w:rsid w:val="0095720D"/>
    <w:rsid w:val="009643EC"/>
    <w:rsid w:val="00965459"/>
    <w:rsid w:val="009663DE"/>
    <w:rsid w:val="00967CE3"/>
    <w:rsid w:val="009848B2"/>
    <w:rsid w:val="00985FD8"/>
    <w:rsid w:val="009876EE"/>
    <w:rsid w:val="009919EB"/>
    <w:rsid w:val="00992247"/>
    <w:rsid w:val="009922B4"/>
    <w:rsid w:val="009965AF"/>
    <w:rsid w:val="009A1682"/>
    <w:rsid w:val="009B014C"/>
    <w:rsid w:val="009B18C2"/>
    <w:rsid w:val="009B2332"/>
    <w:rsid w:val="009B36B2"/>
    <w:rsid w:val="009B4F00"/>
    <w:rsid w:val="009B529B"/>
    <w:rsid w:val="009B542D"/>
    <w:rsid w:val="009B660D"/>
    <w:rsid w:val="009C032C"/>
    <w:rsid w:val="009C0BC2"/>
    <w:rsid w:val="009C48BF"/>
    <w:rsid w:val="009D0ADD"/>
    <w:rsid w:val="009D28E7"/>
    <w:rsid w:val="009D357E"/>
    <w:rsid w:val="009D35EA"/>
    <w:rsid w:val="009D549D"/>
    <w:rsid w:val="009D61AB"/>
    <w:rsid w:val="009D6649"/>
    <w:rsid w:val="009D6B6D"/>
    <w:rsid w:val="009E0B91"/>
    <w:rsid w:val="009E1A4B"/>
    <w:rsid w:val="009E333B"/>
    <w:rsid w:val="009E759A"/>
    <w:rsid w:val="009F0423"/>
    <w:rsid w:val="009F379C"/>
    <w:rsid w:val="009F5239"/>
    <w:rsid w:val="00A07F7D"/>
    <w:rsid w:val="00A100D5"/>
    <w:rsid w:val="00A15137"/>
    <w:rsid w:val="00A203D5"/>
    <w:rsid w:val="00A23B26"/>
    <w:rsid w:val="00A32D6F"/>
    <w:rsid w:val="00A3784F"/>
    <w:rsid w:val="00A37888"/>
    <w:rsid w:val="00A37898"/>
    <w:rsid w:val="00A37DF1"/>
    <w:rsid w:val="00A4142D"/>
    <w:rsid w:val="00A45990"/>
    <w:rsid w:val="00A45B58"/>
    <w:rsid w:val="00A462EE"/>
    <w:rsid w:val="00A47FC3"/>
    <w:rsid w:val="00A5072E"/>
    <w:rsid w:val="00A53A0A"/>
    <w:rsid w:val="00A5740C"/>
    <w:rsid w:val="00A660E3"/>
    <w:rsid w:val="00A664E2"/>
    <w:rsid w:val="00A67304"/>
    <w:rsid w:val="00A67B73"/>
    <w:rsid w:val="00A67BF6"/>
    <w:rsid w:val="00A73D2E"/>
    <w:rsid w:val="00A74ECB"/>
    <w:rsid w:val="00A75721"/>
    <w:rsid w:val="00A816AF"/>
    <w:rsid w:val="00A868EF"/>
    <w:rsid w:val="00A8771A"/>
    <w:rsid w:val="00A87E04"/>
    <w:rsid w:val="00A914D5"/>
    <w:rsid w:val="00A92E82"/>
    <w:rsid w:val="00A94F75"/>
    <w:rsid w:val="00A95769"/>
    <w:rsid w:val="00A9723D"/>
    <w:rsid w:val="00AA5375"/>
    <w:rsid w:val="00AA5923"/>
    <w:rsid w:val="00AB4CC8"/>
    <w:rsid w:val="00AB4F8A"/>
    <w:rsid w:val="00AC1100"/>
    <w:rsid w:val="00AC59B4"/>
    <w:rsid w:val="00AC774C"/>
    <w:rsid w:val="00AC7B7D"/>
    <w:rsid w:val="00AC7DCD"/>
    <w:rsid w:val="00AD444F"/>
    <w:rsid w:val="00AD75D3"/>
    <w:rsid w:val="00AE20B5"/>
    <w:rsid w:val="00AE331A"/>
    <w:rsid w:val="00AE3337"/>
    <w:rsid w:val="00AE3A60"/>
    <w:rsid w:val="00AE5BCF"/>
    <w:rsid w:val="00AF0ED7"/>
    <w:rsid w:val="00AF1A26"/>
    <w:rsid w:val="00AF2873"/>
    <w:rsid w:val="00AF7BC8"/>
    <w:rsid w:val="00AF7BEB"/>
    <w:rsid w:val="00B0210B"/>
    <w:rsid w:val="00B060DE"/>
    <w:rsid w:val="00B06DC7"/>
    <w:rsid w:val="00B11870"/>
    <w:rsid w:val="00B1215F"/>
    <w:rsid w:val="00B16819"/>
    <w:rsid w:val="00B20B9E"/>
    <w:rsid w:val="00B214B4"/>
    <w:rsid w:val="00B22DE2"/>
    <w:rsid w:val="00B263EF"/>
    <w:rsid w:val="00B349A0"/>
    <w:rsid w:val="00B36386"/>
    <w:rsid w:val="00B36DA0"/>
    <w:rsid w:val="00B36E88"/>
    <w:rsid w:val="00B429FC"/>
    <w:rsid w:val="00B43EAB"/>
    <w:rsid w:val="00B44666"/>
    <w:rsid w:val="00B44E3C"/>
    <w:rsid w:val="00B476ED"/>
    <w:rsid w:val="00B54EEE"/>
    <w:rsid w:val="00B5767D"/>
    <w:rsid w:val="00B613F3"/>
    <w:rsid w:val="00B63863"/>
    <w:rsid w:val="00B64BBD"/>
    <w:rsid w:val="00B74839"/>
    <w:rsid w:val="00B77826"/>
    <w:rsid w:val="00B77C0F"/>
    <w:rsid w:val="00B83CAD"/>
    <w:rsid w:val="00B84B27"/>
    <w:rsid w:val="00B952B2"/>
    <w:rsid w:val="00B97AE7"/>
    <w:rsid w:val="00B97EC8"/>
    <w:rsid w:val="00BA1422"/>
    <w:rsid w:val="00BA2E50"/>
    <w:rsid w:val="00BB1DD0"/>
    <w:rsid w:val="00BB30E0"/>
    <w:rsid w:val="00BB314F"/>
    <w:rsid w:val="00BB5667"/>
    <w:rsid w:val="00BB5E84"/>
    <w:rsid w:val="00BC1D0C"/>
    <w:rsid w:val="00BC2B38"/>
    <w:rsid w:val="00BC77C3"/>
    <w:rsid w:val="00BD0D17"/>
    <w:rsid w:val="00BD5017"/>
    <w:rsid w:val="00BE0DC2"/>
    <w:rsid w:val="00BE3E18"/>
    <w:rsid w:val="00BE74F4"/>
    <w:rsid w:val="00BF0BED"/>
    <w:rsid w:val="00BF10D0"/>
    <w:rsid w:val="00BF342D"/>
    <w:rsid w:val="00BF43A2"/>
    <w:rsid w:val="00BF573E"/>
    <w:rsid w:val="00BF7237"/>
    <w:rsid w:val="00C01708"/>
    <w:rsid w:val="00C103A0"/>
    <w:rsid w:val="00C172BE"/>
    <w:rsid w:val="00C1764B"/>
    <w:rsid w:val="00C176CA"/>
    <w:rsid w:val="00C17E20"/>
    <w:rsid w:val="00C20045"/>
    <w:rsid w:val="00C201AB"/>
    <w:rsid w:val="00C21803"/>
    <w:rsid w:val="00C237D1"/>
    <w:rsid w:val="00C243BA"/>
    <w:rsid w:val="00C267CE"/>
    <w:rsid w:val="00C30D97"/>
    <w:rsid w:val="00C315D1"/>
    <w:rsid w:val="00C341EC"/>
    <w:rsid w:val="00C34C1D"/>
    <w:rsid w:val="00C351D5"/>
    <w:rsid w:val="00C36B3F"/>
    <w:rsid w:val="00C411B1"/>
    <w:rsid w:val="00C4287C"/>
    <w:rsid w:val="00C42BB7"/>
    <w:rsid w:val="00C43BAC"/>
    <w:rsid w:val="00C505FD"/>
    <w:rsid w:val="00C5072E"/>
    <w:rsid w:val="00C53CD4"/>
    <w:rsid w:val="00C56073"/>
    <w:rsid w:val="00C565CF"/>
    <w:rsid w:val="00C57647"/>
    <w:rsid w:val="00C62755"/>
    <w:rsid w:val="00C653D1"/>
    <w:rsid w:val="00C65BAA"/>
    <w:rsid w:val="00C702A7"/>
    <w:rsid w:val="00C714E3"/>
    <w:rsid w:val="00C74A63"/>
    <w:rsid w:val="00C75479"/>
    <w:rsid w:val="00C7641F"/>
    <w:rsid w:val="00C76832"/>
    <w:rsid w:val="00C76EA0"/>
    <w:rsid w:val="00C83E30"/>
    <w:rsid w:val="00C92610"/>
    <w:rsid w:val="00CA209D"/>
    <w:rsid w:val="00CA5D69"/>
    <w:rsid w:val="00CB1367"/>
    <w:rsid w:val="00CB19E8"/>
    <w:rsid w:val="00CB4A82"/>
    <w:rsid w:val="00CB4CE2"/>
    <w:rsid w:val="00CC5A31"/>
    <w:rsid w:val="00CD0F43"/>
    <w:rsid w:val="00CD1B79"/>
    <w:rsid w:val="00CD791E"/>
    <w:rsid w:val="00CE069A"/>
    <w:rsid w:val="00CE0F86"/>
    <w:rsid w:val="00CE3C3F"/>
    <w:rsid w:val="00CF578A"/>
    <w:rsid w:val="00CF6960"/>
    <w:rsid w:val="00D01F8F"/>
    <w:rsid w:val="00D02FF6"/>
    <w:rsid w:val="00D040D9"/>
    <w:rsid w:val="00D1079B"/>
    <w:rsid w:val="00D14EF6"/>
    <w:rsid w:val="00D15666"/>
    <w:rsid w:val="00D2331E"/>
    <w:rsid w:val="00D236F8"/>
    <w:rsid w:val="00D240EE"/>
    <w:rsid w:val="00D30428"/>
    <w:rsid w:val="00D329F0"/>
    <w:rsid w:val="00D32D02"/>
    <w:rsid w:val="00D32D89"/>
    <w:rsid w:val="00D3367F"/>
    <w:rsid w:val="00D3389C"/>
    <w:rsid w:val="00D33B05"/>
    <w:rsid w:val="00D34482"/>
    <w:rsid w:val="00D36A6F"/>
    <w:rsid w:val="00D3791C"/>
    <w:rsid w:val="00D41CA6"/>
    <w:rsid w:val="00D47384"/>
    <w:rsid w:val="00D50381"/>
    <w:rsid w:val="00D50DC2"/>
    <w:rsid w:val="00D522BA"/>
    <w:rsid w:val="00D54275"/>
    <w:rsid w:val="00D62FAC"/>
    <w:rsid w:val="00D6478F"/>
    <w:rsid w:val="00D71FB6"/>
    <w:rsid w:val="00D7215C"/>
    <w:rsid w:val="00D72866"/>
    <w:rsid w:val="00D73EC5"/>
    <w:rsid w:val="00D753D7"/>
    <w:rsid w:val="00D75BDA"/>
    <w:rsid w:val="00D81A1B"/>
    <w:rsid w:val="00D82068"/>
    <w:rsid w:val="00D824DD"/>
    <w:rsid w:val="00D824F9"/>
    <w:rsid w:val="00D84CB6"/>
    <w:rsid w:val="00D92FD2"/>
    <w:rsid w:val="00D96F1B"/>
    <w:rsid w:val="00DA1619"/>
    <w:rsid w:val="00DA650A"/>
    <w:rsid w:val="00DA775B"/>
    <w:rsid w:val="00DB2574"/>
    <w:rsid w:val="00DB438C"/>
    <w:rsid w:val="00DB59FF"/>
    <w:rsid w:val="00DB7C81"/>
    <w:rsid w:val="00DC3483"/>
    <w:rsid w:val="00DC73DC"/>
    <w:rsid w:val="00DD44D3"/>
    <w:rsid w:val="00DD7D21"/>
    <w:rsid w:val="00DE211F"/>
    <w:rsid w:val="00DE4664"/>
    <w:rsid w:val="00DE60AD"/>
    <w:rsid w:val="00DF05AB"/>
    <w:rsid w:val="00DF105C"/>
    <w:rsid w:val="00DF21F9"/>
    <w:rsid w:val="00E0016A"/>
    <w:rsid w:val="00E051F6"/>
    <w:rsid w:val="00E057B1"/>
    <w:rsid w:val="00E05FB1"/>
    <w:rsid w:val="00E06F89"/>
    <w:rsid w:val="00E108CF"/>
    <w:rsid w:val="00E1448A"/>
    <w:rsid w:val="00E14962"/>
    <w:rsid w:val="00E15167"/>
    <w:rsid w:val="00E15C7B"/>
    <w:rsid w:val="00E16B6E"/>
    <w:rsid w:val="00E16D95"/>
    <w:rsid w:val="00E16FAB"/>
    <w:rsid w:val="00E25C19"/>
    <w:rsid w:val="00E26E98"/>
    <w:rsid w:val="00E27671"/>
    <w:rsid w:val="00E3327E"/>
    <w:rsid w:val="00E4143F"/>
    <w:rsid w:val="00E4274B"/>
    <w:rsid w:val="00E51D00"/>
    <w:rsid w:val="00E63825"/>
    <w:rsid w:val="00E70529"/>
    <w:rsid w:val="00E80E54"/>
    <w:rsid w:val="00E81936"/>
    <w:rsid w:val="00E83DF4"/>
    <w:rsid w:val="00E87F5D"/>
    <w:rsid w:val="00E90BB1"/>
    <w:rsid w:val="00E90DD9"/>
    <w:rsid w:val="00E966EA"/>
    <w:rsid w:val="00EA16A7"/>
    <w:rsid w:val="00EA1A2B"/>
    <w:rsid w:val="00EB21FF"/>
    <w:rsid w:val="00EB7DF3"/>
    <w:rsid w:val="00EC0B30"/>
    <w:rsid w:val="00ED1AB6"/>
    <w:rsid w:val="00ED3117"/>
    <w:rsid w:val="00ED3FB5"/>
    <w:rsid w:val="00ED51F7"/>
    <w:rsid w:val="00ED6790"/>
    <w:rsid w:val="00ED73CE"/>
    <w:rsid w:val="00EE2862"/>
    <w:rsid w:val="00EF3353"/>
    <w:rsid w:val="00EF3782"/>
    <w:rsid w:val="00EF45EF"/>
    <w:rsid w:val="00EF4BA9"/>
    <w:rsid w:val="00F024C3"/>
    <w:rsid w:val="00F066F8"/>
    <w:rsid w:val="00F11E99"/>
    <w:rsid w:val="00F1319E"/>
    <w:rsid w:val="00F13AE0"/>
    <w:rsid w:val="00F1512D"/>
    <w:rsid w:val="00F160FB"/>
    <w:rsid w:val="00F17596"/>
    <w:rsid w:val="00F176E4"/>
    <w:rsid w:val="00F20278"/>
    <w:rsid w:val="00F21B78"/>
    <w:rsid w:val="00F44427"/>
    <w:rsid w:val="00F45D9A"/>
    <w:rsid w:val="00F55674"/>
    <w:rsid w:val="00F63237"/>
    <w:rsid w:val="00F65C4D"/>
    <w:rsid w:val="00F76E3A"/>
    <w:rsid w:val="00F80208"/>
    <w:rsid w:val="00F83DB5"/>
    <w:rsid w:val="00F84048"/>
    <w:rsid w:val="00F859EF"/>
    <w:rsid w:val="00F87BD3"/>
    <w:rsid w:val="00F9296E"/>
    <w:rsid w:val="00F945B3"/>
    <w:rsid w:val="00F964C1"/>
    <w:rsid w:val="00FA010C"/>
    <w:rsid w:val="00FA1FB6"/>
    <w:rsid w:val="00FA3E71"/>
    <w:rsid w:val="00FA4F64"/>
    <w:rsid w:val="00FA746F"/>
    <w:rsid w:val="00FB1544"/>
    <w:rsid w:val="00FB1F29"/>
    <w:rsid w:val="00FC1FB9"/>
    <w:rsid w:val="00FC4C24"/>
    <w:rsid w:val="00FC5DAE"/>
    <w:rsid w:val="00FC6E52"/>
    <w:rsid w:val="00FC7806"/>
    <w:rsid w:val="00FD2DF4"/>
    <w:rsid w:val="00FD3B67"/>
    <w:rsid w:val="00FD611C"/>
    <w:rsid w:val="00FE001A"/>
    <w:rsid w:val="00FE2D95"/>
    <w:rsid w:val="00FE522A"/>
    <w:rsid w:val="00FE5845"/>
    <w:rsid w:val="00FE799A"/>
    <w:rsid w:val="00FF050B"/>
    <w:rsid w:val="00FF09D3"/>
    <w:rsid w:val="00FF7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7C098FB"/>
  <w15:docId w15:val="{C6A13D3C-4EE5-4419-93EB-9FDBD2AFA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52B2"/>
    <w:rPr>
      <w:lang w:eastAsia="ro-RO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3119"/>
      </w:tabs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tabs>
        <w:tab w:val="left" w:pos="3119"/>
      </w:tabs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3119"/>
      </w:tabs>
      <w:jc w:val="right"/>
      <w:outlineLvl w:val="6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left" w:pos="3119"/>
      </w:tabs>
      <w:jc w:val="right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pPr>
      <w:jc w:val="center"/>
    </w:pPr>
    <w:rPr>
      <w:b/>
      <w:sz w:val="28"/>
    </w:rPr>
  </w:style>
  <w:style w:type="paragraph" w:styleId="BodyText3">
    <w:name w:val="Body Text 3"/>
    <w:basedOn w:val="Normal"/>
    <w:pPr>
      <w:jc w:val="center"/>
    </w:pPr>
    <w:rPr>
      <w:b/>
      <w:sz w:val="24"/>
    </w:rPr>
  </w:style>
  <w:style w:type="paragraph" w:styleId="ListParagraph">
    <w:name w:val="List Paragraph"/>
    <w:basedOn w:val="Normal"/>
    <w:uiPriority w:val="34"/>
    <w:qFormat/>
    <w:rsid w:val="00D75BDA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3908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908BE"/>
    <w:rPr>
      <w:rFonts w:ascii="Tahoma" w:hAnsi="Tahoma" w:cs="Tahoma"/>
      <w:sz w:val="16"/>
      <w:szCs w:val="16"/>
      <w:lang w:val="ro-RO" w:eastAsia="ro-RO"/>
    </w:rPr>
  </w:style>
  <w:style w:type="character" w:styleId="CommentReference">
    <w:name w:val="annotation reference"/>
    <w:basedOn w:val="DefaultParagraphFont"/>
    <w:semiHidden/>
    <w:unhideWhenUsed/>
    <w:rsid w:val="00D824D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824DD"/>
  </w:style>
  <w:style w:type="character" w:customStyle="1" w:styleId="CommentTextChar">
    <w:name w:val="Comment Text Char"/>
    <w:basedOn w:val="DefaultParagraphFont"/>
    <w:link w:val="CommentText"/>
    <w:semiHidden/>
    <w:rsid w:val="00D824DD"/>
    <w:rPr>
      <w:lang w:val="ro-RO" w:eastAsia="ro-RO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824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824DD"/>
    <w:rPr>
      <w:b/>
      <w:bCs/>
      <w:lang w:val="ro-RO"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6A3F43-6E8A-45DF-8F25-9CDBF1194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70</Words>
  <Characters>2474</Characters>
  <Application>Microsoft Office Word</Application>
  <DocSecurity>0</DocSecurity>
  <Lines>494</Lines>
  <Paragraphs>4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DEPARATMENTUL MANAGEMENT</vt:lpstr>
      <vt:lpstr>DEPARATMENTUL MANAGEMENT</vt:lpstr>
    </vt:vector>
  </TitlesOfParts>
  <Company>U.P.B</Company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ATMENTUL MANAGEMENT</dc:title>
  <dc:creator>Catedra de Management</dc:creator>
  <cp:lastModifiedBy>Bogdan Fleaca (76884)</cp:lastModifiedBy>
  <cp:revision>3</cp:revision>
  <cp:lastPrinted>2018-02-07T16:15:00Z</cp:lastPrinted>
  <dcterms:created xsi:type="dcterms:W3CDTF">2024-02-25T18:20:00Z</dcterms:created>
  <dcterms:modified xsi:type="dcterms:W3CDTF">2024-02-25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be4a548a0e61d38a90e47797fa31c19a3481f8ef1faeb4c85a3b0cbdb929c8</vt:lpwstr>
  </property>
</Properties>
</file>